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2976C790" w:rsidR="0062030B" w:rsidRDefault="0062030B" w:rsidP="0062030B">
      <w:proofErr w:type="spellStart"/>
      <w:r>
        <w:rPr>
          <w:b/>
        </w:rPr>
        <w:t>Spatio</w:t>
      </w:r>
      <w:proofErr w:type="spellEnd"/>
      <w:r w:rsidR="00983157">
        <w:rPr>
          <w:b/>
        </w:rPr>
        <w:t>-</w:t>
      </w:r>
      <w:r>
        <w:rPr>
          <w:b/>
        </w:rPr>
        <w:t>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Early-life telomeres</w:t>
      </w:r>
    </w:p>
    <w:p w14:paraId="3AC25062" w14:textId="77777777" w:rsidR="00993464" w:rsidRDefault="00993464">
      <w:pPr>
        <w:spacing w:before="0" w:after="200" w:line="240" w:lineRule="auto"/>
        <w:rPr>
          <w:rFonts w:ascii="Times New Roman" w:eastAsiaTheme="majorEastAsia" w:hAnsi="Times New Roman" w:cstheme="majorBidi"/>
          <w:b/>
          <w:bCs/>
          <w:szCs w:val="28"/>
        </w:rPr>
      </w:pPr>
      <w:bookmarkStart w:id="0" w:name="abstract"/>
      <w:bookmarkEnd w:id="0"/>
      <w:r>
        <w:br w:type="page"/>
      </w:r>
    </w:p>
    <w:p w14:paraId="0A1C3D26" w14:textId="2680EAF4" w:rsidR="0062030B" w:rsidRDefault="0062030B" w:rsidP="0062030B">
      <w:pPr>
        <w:pStyle w:val="Heading3"/>
      </w:pPr>
      <w:r>
        <w:lastRenderedPageBreak/>
        <w:t>Abstract</w:t>
      </w:r>
    </w:p>
    <w:p w14:paraId="78628A4E" w14:textId="23D16D09" w:rsidR="0062030B" w:rsidRDefault="0062030B" w:rsidP="0062030B">
      <w:pPr>
        <w:numPr>
          <w:ilvl w:val="0"/>
          <w:numId w:val="7"/>
        </w:numPr>
      </w:pPr>
      <w:r>
        <w:t>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w:t>
      </w:r>
      <w:r w:rsidR="00993464">
        <w:t xml:space="preserve"> and lifespan</w:t>
      </w:r>
      <w:r>
        <w:t xml:space="preserve">. Investigating telomere dynamics may help us quantify individual variation in the costs </w:t>
      </w:r>
      <w:r w:rsidR="00993464">
        <w:t xml:space="preserve">experienced </w:t>
      </w:r>
      <w:r w:rsidR="00B94FDA">
        <w:t>as a result of different</w:t>
      </w:r>
      <w:r w:rsidR="00993464">
        <w:t xml:space="preserve"> </w:t>
      </w:r>
      <w:r>
        <w:t>social and ecological environment</w:t>
      </w:r>
      <w:r w:rsidR="00993464">
        <w:t xml:space="preserve"> factors</w:t>
      </w:r>
      <w:r>
        <w:t>, and enhance our understanding of the dynamics of natural populations.</w:t>
      </w:r>
    </w:p>
    <w:p w14:paraId="7760D8AE" w14:textId="415B554E"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w:t>
      </w:r>
      <w:r w:rsidR="007E2F94">
        <w:t>,</w:t>
      </w:r>
      <w:r>
        <w:t xml:space="preserve"> </w:t>
      </w:r>
      <w:proofErr w:type="spellStart"/>
      <w:r>
        <w:rPr>
          <w:i/>
        </w:rPr>
        <w:t>Acrocephalus</w:t>
      </w:r>
      <w:proofErr w:type="spellEnd"/>
      <w:r>
        <w:rPr>
          <w:i/>
        </w:rPr>
        <w:t xml:space="preserve"> </w:t>
      </w:r>
      <w:proofErr w:type="spellStart"/>
      <w:r>
        <w:rPr>
          <w:i/>
        </w:rPr>
        <w:t>sechellensis</w:t>
      </w:r>
      <w:proofErr w:type="spellEnd"/>
      <w:r>
        <w:t>. We combine long-term life history and ecological data</w:t>
      </w:r>
      <w:r w:rsidR="00B94FDA">
        <w:t xml:space="preserve"> with</w:t>
      </w:r>
      <w:r>
        <w:t xml:space="preserve"> a large longitudinal telomere dataset, consisting of 1808 samples from 22 cohorts born between 1993 and 2014. We provide a detailed analysis of how telomere dynamics vary over individual lifespans and cohorts, and with </w:t>
      </w:r>
      <w:proofErr w:type="spellStart"/>
      <w:r>
        <w:t>spatio</w:t>
      </w:r>
      <w:proofErr w:type="spellEnd"/>
      <w:r>
        <w:t>-temporal variation in the social and ecological environment.</w:t>
      </w:r>
    </w:p>
    <w:p w14:paraId="59657F46" w14:textId="0B96EECA" w:rsidR="0062030B" w:rsidRDefault="0062030B" w:rsidP="0062030B">
      <w:pPr>
        <w:numPr>
          <w:ilvl w:val="0"/>
          <w:numId w:val="7"/>
        </w:numPr>
      </w:pPr>
      <w:r>
        <w:t xml:space="preserve">We found that telomere length decreases with cross-sectional and longitudinal measures of age, </w:t>
      </w:r>
      <w:r w:rsidR="00B94FDA">
        <w:t>and</w:t>
      </w:r>
      <w:r>
        <w:t xml:space="preserve"> most rapidly</w:t>
      </w:r>
      <w:r w:rsidR="00B94FDA">
        <w:t xml:space="preserve"> </w:t>
      </w:r>
      <w:r w:rsidR="007E2F94">
        <w:t xml:space="preserve">very </w:t>
      </w:r>
      <w:r>
        <w:t xml:space="preserve">early in life. However, both cross-sectional and longitudinal data suggested that against this overall pattern of shortening, bouts of telomere length increase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060383E" w:rsidR="0062030B" w:rsidRDefault="0062030B" w:rsidP="0062030B">
      <w:pPr>
        <w:numPr>
          <w:ilvl w:val="0"/>
          <w:numId w:val="7"/>
        </w:numPr>
      </w:pPr>
      <w:r>
        <w:lastRenderedPageBreak/>
        <w:t xml:space="preserve">Telomere length and the slope of the relationship with age varied markedly among cohorts. </w:t>
      </w:r>
      <w:r w:rsidR="00983157">
        <w:t>T</w:t>
      </w:r>
      <w:r>
        <w:t>elomere length was positively associated with island-wide temporal insect</w:t>
      </w:r>
      <w:r w:rsidR="00D01AFD">
        <w:t xml:space="preserve"> </w:t>
      </w:r>
      <w:r>
        <w:t>abundance</w:t>
      </w:r>
      <w:r w:rsidR="00D01AFD">
        <w:t xml:space="preserve"> - a key resource for the insectivorous</w:t>
      </w:r>
      <w:r w:rsidR="00983157">
        <w:t xml:space="preserve"> Seychelles</w:t>
      </w:r>
      <w:r w:rsidR="00D01AFD">
        <w:t xml:space="preserve"> warbler - </w:t>
      </w:r>
      <w:r>
        <w:t>suggesting that the costs associated with living in harsher environment</w:t>
      </w:r>
      <w:r w:rsidR="00F67D08">
        <w:t>s</w:t>
      </w:r>
      <w:r>
        <w:t xml:space="preserve"> can be studied by investigating telomere dynamics. We also found evidence for sex-specific relationships between telomeres and tarsus length, potentially reflecting differential costs of growth</w:t>
      </w:r>
      <w:r w:rsidR="00F67D08">
        <w:t>, which leads to adult females having significantly shorter telomeres than males.</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430530BF" w14:textId="77777777" w:rsidR="00F67D08" w:rsidRDefault="00F67D08" w:rsidP="00266B49">
      <w:pPr>
        <w:ind w:left="480"/>
      </w:pP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9">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1" w:name="introduction"/>
      <w:bookmarkEnd w:id="1"/>
      <w:r>
        <w:lastRenderedPageBreak/>
        <w:t>Introduction</w:t>
      </w:r>
    </w:p>
    <w:p w14:paraId="335A6F7C" w14:textId="25D5B24A" w:rsidR="0062030B" w:rsidRDefault="0062030B" w:rsidP="0062030B">
      <w:r>
        <w:t>A major aim of ecologists</w:t>
      </w:r>
      <w:r w:rsidR="00D058EC">
        <w:t xml:space="preserve"> and evolutionary biologists</w:t>
      </w:r>
      <w:r>
        <w:t xml:space="preserve"> is to quantify and understand why individuals vary in their response to different environment</w:t>
      </w:r>
      <w:r w:rsidR="00D058EC">
        <w:t>al factors</w:t>
      </w:r>
      <w:r>
        <w:t>. Identifying the costs imposed on population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w:t>
      </w:r>
      <w:r w:rsidR="00D058EC">
        <w:t xml:space="preserve"> </w:t>
      </w:r>
      <w:r w:rsidR="007E2F94">
        <w:t>Furthermore, k</w:t>
      </w:r>
      <w:r w:rsidR="00D058EC">
        <w:t>nowledge of the</w:t>
      </w:r>
      <w:r w:rsidR="00CF172F">
        <w:t xml:space="preserve"> relative impact</w:t>
      </w:r>
      <w:r w:rsidR="00D058EC">
        <w:t xml:space="preserve"> that different environmental factors exert on individuals</w:t>
      </w:r>
      <w:r w:rsidR="009A706B">
        <w:t xml:space="preserve">, and why </w:t>
      </w:r>
      <w:r w:rsidR="00D058EC">
        <w:t>individuals</w:t>
      </w:r>
      <w:r w:rsidR="00CF172F">
        <w:t xml:space="preserve"> may differ in mitigating these costs,</w:t>
      </w:r>
      <w:r w:rsidR="00D058EC">
        <w:t xml:space="preserve"> </w:t>
      </w:r>
      <w:r w:rsidR="00CF172F">
        <w:t>is</w:t>
      </w:r>
      <w:r w:rsidR="000C55C8">
        <w:t xml:space="preserve"> important</w:t>
      </w:r>
      <w:r w:rsidR="00D058EC">
        <w:t xml:space="preserve"> to understanding evolutionary trade-offs and life-history strategies</w:t>
      </w:r>
      <w:r w:rsidR="00627CE3">
        <w:t xml:space="preserve"> (</w:t>
      </w:r>
      <w:r w:rsidR="000C55C8">
        <w:t>Stearns 1992)</w:t>
      </w:r>
      <w:r w:rsidR="00CF172F">
        <w:t xml:space="preserve">. </w:t>
      </w:r>
      <w:r>
        <w:t>However, fully quantifying individual-level variation in costs is impossible in wild systems, and thus effective biomarkers that reflect the physiological consequences of individual-level experiences are required.</w:t>
      </w:r>
    </w:p>
    <w:p w14:paraId="2F73A5B7" w14:textId="735B71FA" w:rsidR="0062030B" w:rsidRDefault="0062030B" w:rsidP="0062030B">
      <w:r>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ann et al. 2003). Telomere shortening </w:t>
      </w:r>
      <w:r w:rsidR="00627CE3">
        <w:t>is accelerated</w:t>
      </w:r>
      <w:r>
        <w:t xml:space="preserve"> </w:t>
      </w:r>
      <w:r w:rsidR="00627CE3">
        <w:t>by</w:t>
      </w:r>
      <w:r>
        <w:t xml:space="preserve"> oxidative stress, which can be elevated due to </w:t>
      </w:r>
      <w:r w:rsidR="00627CE3">
        <w:t xml:space="preserve">many </w:t>
      </w:r>
      <w:r>
        <w:t xml:space="preserve">environmental factors (Von </w:t>
      </w:r>
      <w:proofErr w:type="spellStart"/>
      <w:r>
        <w:t>Zglinicki</w:t>
      </w:r>
      <w:proofErr w:type="spellEnd"/>
      <w:r>
        <w:t xml:space="preserve"> 2002). There is evidence from both humans</w:t>
      </w:r>
      <w:r w:rsidR="00266B49">
        <w:t>,</w:t>
      </w:r>
      <w:r>
        <w:t xml:space="preserve"> and</w:t>
      </w:r>
      <w:r w:rsidR="00627CE3">
        <w:t xml:space="preserve"> captive and</w:t>
      </w:r>
      <w:r>
        <w:t xml:space="preserve"> wild animal populations that telomere shortening is influenced by the conditions experienced during both early life and adulthood (Price et al. 2013; Monaghan 2014; Nettle et al. 2015; Reichert et al. 2015). Importantly, the extent of telomere shortening </w:t>
      </w:r>
      <w:r w:rsidR="009A706B">
        <w:t>has been</w:t>
      </w:r>
      <w:r>
        <w:t xml:space="preserve"> directly linked to senescence and survival. When telomeres become </w:t>
      </w:r>
      <w:r>
        <w:lastRenderedPageBreak/>
        <w:t>critically short cells senesce (</w:t>
      </w:r>
      <w:proofErr w:type="spellStart"/>
      <w:r>
        <w:t>Campisi</w:t>
      </w:r>
      <w:proofErr w:type="spellEnd"/>
      <w:r>
        <w:t xml:space="preserve"> 2003), and the accumulation of these cells </w:t>
      </w:r>
      <w:r w:rsidR="009A706B">
        <w:t>has been suggested to</w:t>
      </w:r>
      <w:r>
        <w:t xml:space="preserve"> result in organismal senescence and death (Wong et al. 2003).</w:t>
      </w:r>
    </w:p>
    <w:p w14:paraId="02A923C4" w14:textId="7C79E689" w:rsidR="0062030B" w:rsidRDefault="0062030B" w:rsidP="0062030B">
      <w:r>
        <w:t>The association between senescence and telomere length has inspired a great deal of recent research into telomere evolutionary ecology</w:t>
      </w:r>
      <w:r w:rsidR="000E4301">
        <w:t xml:space="preserve"> </w:t>
      </w:r>
      <w:r w:rsidR="009A706B">
        <w:t>and r</w:t>
      </w:r>
      <w:r>
        <w:t>elationships between telomere dynamics and survival</w:t>
      </w:r>
      <w:r w:rsidR="003D5982">
        <w:t xml:space="preserve"> or lifespan</w:t>
      </w:r>
      <w:r>
        <w:t xml:space="preserve"> have been documented in several wild organisms (reviewed in Horn et al. 2010; Haussmann and </w:t>
      </w:r>
      <w:proofErr w:type="spellStart"/>
      <w:r>
        <w:t>Marchetto</w:t>
      </w:r>
      <w:proofErr w:type="spellEnd"/>
      <w:r>
        <w:t xml:space="preserve"> 2010; Simons 2015). </w:t>
      </w:r>
      <w:r w:rsidR="003D5982">
        <w:t>As yet t</w:t>
      </w:r>
      <w:r>
        <w:t>here is</w:t>
      </w:r>
      <w:r w:rsidR="003D5982">
        <w:t xml:space="preserve"> </w:t>
      </w:r>
      <w:r>
        <w:t>little direct evidence that the relationship between telomere dynamics and survival is causal (Simons 2015)</w:t>
      </w:r>
      <w:r w:rsidR="003D5982">
        <w:t>. However,</w:t>
      </w:r>
      <w:r>
        <w:t xml:space="preserve"> there is mounting evidence that telomeres can act as biomarkers of </w:t>
      </w:r>
      <w:r w:rsidR="003D5982">
        <w:t>individual condition and ageing</w:t>
      </w:r>
      <w:r>
        <w:t xml:space="preserve"> in wild populations, providing a </w:t>
      </w:r>
      <w:r w:rsidR="003D5982">
        <w:t xml:space="preserve">measure </w:t>
      </w:r>
      <w:r>
        <w:t xml:space="preserve">of the ecological stress that </w:t>
      </w:r>
      <w:r w:rsidR="003D5982">
        <w:t xml:space="preserve">an individual </w:t>
      </w:r>
      <w:r>
        <w:t>has been experienced</w:t>
      </w:r>
      <w:r w:rsidR="003D5982">
        <w:t>; a signature that can</w:t>
      </w:r>
      <w:r>
        <w:t xml:space="preserve"> otherwise</w:t>
      </w:r>
      <w:r w:rsidR="003D5982">
        <w:t xml:space="preserve"> be</w:t>
      </w:r>
      <w:r>
        <w:t xml:space="preserve"> difficult to detect (e.g. </w:t>
      </w:r>
      <w:proofErr w:type="spellStart"/>
      <w:r>
        <w:t>Schultner</w:t>
      </w:r>
      <w:proofErr w:type="spellEnd"/>
      <w:r>
        <w:t xml:space="preserve"> et al. 2014; </w:t>
      </w:r>
      <w:proofErr w:type="spellStart"/>
      <w:r>
        <w:t>Asghar</w:t>
      </w:r>
      <w:proofErr w:type="spellEnd"/>
      <w:r>
        <w:t xml:space="preserve"> et al. 2015</w:t>
      </w:r>
      <w:r w:rsidR="003D5982">
        <w:t xml:space="preserve">, </w:t>
      </w:r>
      <w:proofErr w:type="spellStart"/>
      <w:r w:rsidR="003D5982">
        <w:t>Bebbington</w:t>
      </w:r>
      <w:proofErr w:type="spellEnd"/>
      <w:r w:rsidR="003D5982">
        <w:t xml:space="preserve"> et al 2016</w:t>
      </w:r>
      <w:r>
        <w:t>). There is also some evidence that</w:t>
      </w:r>
      <w:r w:rsidR="003D5982">
        <w:t xml:space="preserve"> </w:t>
      </w:r>
      <w:r>
        <w:t>telomere</w:t>
      </w:r>
      <w:r w:rsidR="003D5982">
        <w:t xml:space="preserve"> length</w:t>
      </w:r>
      <w:r w:rsidR="00946F87">
        <w:t>,</w:t>
      </w:r>
      <w:r w:rsidR="003D5982">
        <w:t xml:space="preserve"> measured </w:t>
      </w:r>
      <w:r w:rsidR="00946F87">
        <w:t>longitudinally from</w:t>
      </w:r>
      <w:r w:rsidR="003D5982">
        <w:t xml:space="preserve"> an individual</w:t>
      </w:r>
      <w:r w:rsidR="00946F87">
        <w:t>,</w:t>
      </w:r>
      <w:r>
        <w:t xml:space="preserve"> can increase</w:t>
      </w:r>
      <w:r w:rsidR="00946F87" w:rsidDel="00946F87">
        <w:t xml:space="preserve"> </w:t>
      </w:r>
      <w:r w:rsidR="00946F87">
        <w:t>a</w:t>
      </w:r>
      <w:r>
        <w:t xml:space="preserve">s well as decrease (Simons et al. 2014; Bateson and Nettle 2016), which has important ramifications for our understanding of how telomeres reflect costs. However, </w:t>
      </w:r>
      <w:r w:rsidR="00946F87">
        <w:t xml:space="preserve">such </w:t>
      </w:r>
      <w:r>
        <w:t>increases in telomere length are often attributed to measurement error (</w:t>
      </w:r>
      <w:proofErr w:type="spellStart"/>
      <w:r>
        <w:t>Steenstrup</w:t>
      </w:r>
      <w:proofErr w:type="spellEnd"/>
      <w:r>
        <w:t xml:space="preserve"> et al. 2013; but see Bateson and Nettle 2016), and as such its ecological significance is unknown.</w:t>
      </w:r>
    </w:p>
    <w:p w14:paraId="2DCDD837" w14:textId="1CC6CD82"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w:t>
      </w:r>
      <w:r>
        <w:lastRenderedPageBreak/>
        <w:t xml:space="preserve">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w:t>
      </w:r>
      <w:r w:rsidR="00F5354B">
        <w:t>, Watson et al 2017</w:t>
      </w:r>
      <w:r>
        <w:t>),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ich factors best explain variation in telomere dynamics, more studies are required that incorporate telomere variation over entire lifespans with comprehensive, long-term ecological data.</w:t>
      </w:r>
    </w:p>
    <w:p w14:paraId="580BD6F7" w14:textId="637CDF72" w:rsidR="00E00EF2" w:rsidRDefault="0062030B" w:rsidP="0062030B">
      <w:pPr>
        <w:rPr>
          <w:ins w:id="2" w:author="David S richardson" w:date="2017-01-31T16:25:00Z"/>
        </w:rPr>
      </w:pPr>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population on Cousin Island provides an excellent system for studying telomere dynamics and senescence patterns in the wild (reviewed in Hammers et al. 2015). Due to the isolated nature of the study population</w:t>
      </w:r>
      <w:r w:rsidR="00F5354B">
        <w:t xml:space="preserve"> (</w:t>
      </w:r>
      <w:proofErr w:type="spellStart"/>
      <w:r w:rsidR="00F5354B">
        <w:t>Komdeur</w:t>
      </w:r>
      <w:proofErr w:type="spellEnd"/>
      <w:r w:rsidR="00F5354B">
        <w:t xml:space="preserve"> et al 2004)</w:t>
      </w:r>
      <w:r>
        <w:t xml:space="preserve"> and intensive field monitoring, we have comprehensive ecological and survival data spanning many years (see Methods, below). Environmental conditions and population density on Cousin Island vary across space and time due to weather-induced changes in foliage cover and </w:t>
      </w:r>
      <w:r w:rsidR="00342887">
        <w:t>insect prey availability</w:t>
      </w:r>
      <w:r>
        <w:t xml:space="preserve"> </w:t>
      </w:r>
      <w:proofErr w:type="spellStart"/>
      <w:r>
        <w:t>availability</w:t>
      </w:r>
      <w:proofErr w:type="spellEnd"/>
      <w:r>
        <w:t xml:space="preserve"> (Van de </w:t>
      </w:r>
      <w:proofErr w:type="spellStart"/>
      <w:r>
        <w:t>Crommenacker</w:t>
      </w:r>
      <w:proofErr w:type="spellEnd"/>
      <w:r>
        <w:t xml:space="preserve"> et al. 2011). Variation in oxidative stress experienced by individuals is associated with territory quality (Van de </w:t>
      </w:r>
      <w:proofErr w:type="spellStart"/>
      <w:r>
        <w:t>Crommenacker</w:t>
      </w:r>
      <w:proofErr w:type="spellEnd"/>
      <w:r>
        <w:t xml:space="preserve"> et al. 2011). However, </w:t>
      </w:r>
      <w:r w:rsidR="00054125">
        <w:t xml:space="preserve">the evidence that individual survival and lifespan is </w:t>
      </w:r>
      <w:r>
        <w:t xml:space="preserve">associated with </w:t>
      </w:r>
      <w:r w:rsidR="00342887">
        <w:t xml:space="preserve">spatial variation in </w:t>
      </w:r>
      <w:r w:rsidR="00054125">
        <w:t xml:space="preserve">early life </w:t>
      </w:r>
      <w:r>
        <w:t>territory quality or local density</w:t>
      </w:r>
      <w:r w:rsidR="00054125">
        <w:t xml:space="preserve"> is equivocal and confounded by variation in subsequent life-history parameters</w:t>
      </w:r>
      <w:r>
        <w:t xml:space="preserve"> (</w:t>
      </w:r>
      <w:proofErr w:type="spellStart"/>
      <w:r>
        <w:t>Brouwer</w:t>
      </w:r>
      <w:proofErr w:type="spellEnd"/>
      <w:r>
        <w:t xml:space="preserve"> et al. 2006; Hammers et al. 2013).</w:t>
      </w:r>
      <w:r w:rsidR="00E00EF2">
        <w:t xml:space="preserve"> T</w:t>
      </w:r>
      <w:r>
        <w:t>here is also variation in the social environment</w:t>
      </w:r>
      <w:r w:rsidR="00E00EF2">
        <w:t xml:space="preserve"> that individual Seychelles warblers </w:t>
      </w:r>
      <w:r w:rsidR="00E00EF2">
        <w:lastRenderedPageBreak/>
        <w:t xml:space="preserve">experience.  </w:t>
      </w:r>
      <w:r>
        <w:t>Facultative cooperative breeding occurs in th</w:t>
      </w:r>
      <w:r w:rsidR="00E00EF2">
        <w:t xml:space="preserve">is species </w:t>
      </w:r>
      <w:r>
        <w:t>(</w:t>
      </w:r>
      <w:proofErr w:type="spellStart"/>
      <w:r>
        <w:t>Komdeur</w:t>
      </w:r>
      <w:proofErr w:type="spellEnd"/>
      <w:r>
        <w:t xml:space="preserve"> 1994; Richardson et al. 2003b</w:t>
      </w:r>
      <w:r w:rsidR="00E00EF2">
        <w:t>: Richardson et al 2007</w:t>
      </w:r>
      <w:r>
        <w:t xml:space="preserve">), and the presence of helpers (but </w:t>
      </w:r>
      <w:proofErr w:type="spellStart"/>
      <w:r>
        <w:t>not</w:t>
      </w:r>
      <w:proofErr w:type="spellEnd"/>
      <w:r w:rsidR="00E00EF2">
        <w:t xml:space="preserve"> other resident</w:t>
      </w:r>
      <w:r>
        <w:t xml:space="preserve"> non-helpers) in the natal territory is associated with increased survival of offspring later in life (</w:t>
      </w:r>
      <w:proofErr w:type="spellStart"/>
      <w:r>
        <w:t>Brouwer</w:t>
      </w:r>
      <w:proofErr w:type="spellEnd"/>
      <w:r>
        <w:t xml:space="preserve"> et al. 2012). </w:t>
      </w:r>
    </w:p>
    <w:p w14:paraId="2A7BB249" w14:textId="3F6A53AB" w:rsidR="0062030B" w:rsidRDefault="00E00EF2" w:rsidP="0062030B">
      <w:r>
        <w:t xml:space="preserve">Importantly, </w:t>
      </w:r>
      <w:r w:rsidR="0062030B">
        <w:t>we have an established protocol for assessing telomere length in th</w:t>
      </w:r>
      <w:r>
        <w:t>e Seychelles warbler</w:t>
      </w:r>
      <w:r w:rsidR="0062030B">
        <w:t xml:space="preserve"> (Barrett et al. 2012; </w:t>
      </w:r>
      <w:proofErr w:type="spellStart"/>
      <w:r w:rsidR="0062030B">
        <w:t>Bebbington</w:t>
      </w:r>
      <w:proofErr w:type="spellEnd"/>
      <w:r w:rsidR="0062030B">
        <w:t xml:space="preserve"> et al. 2016)</w:t>
      </w:r>
      <w:r>
        <w:t xml:space="preserve">. </w:t>
      </w:r>
      <w:r w:rsidR="00E13D54">
        <w:t xml:space="preserve">Furthermore, </w:t>
      </w:r>
      <w:r>
        <w:t>t</w:t>
      </w:r>
      <w:r w:rsidR="0062030B">
        <w:t>elomere</w:t>
      </w:r>
      <w:r>
        <w:t xml:space="preserve"> </w:t>
      </w:r>
      <w:r w:rsidR="007A3876">
        <w:t xml:space="preserve">dynamics </w:t>
      </w:r>
      <w:r w:rsidR="0062030B">
        <w:t>predict survival independently of ag</w:t>
      </w:r>
      <w:r>
        <w:t xml:space="preserve">e (Barrett et al. 2013) and </w:t>
      </w:r>
      <w:r w:rsidR="007A3876">
        <w:t>are negatively associated with inbreeding</w:t>
      </w:r>
      <w:r w:rsidR="00E13D54" w:rsidRPr="00E13D54">
        <w:t xml:space="preserve"> </w:t>
      </w:r>
      <w:r w:rsidR="00E13D54">
        <w:t>(</w:t>
      </w:r>
      <w:proofErr w:type="spellStart"/>
      <w:r w:rsidR="00E13D54">
        <w:t>Bebbington</w:t>
      </w:r>
      <w:proofErr w:type="spellEnd"/>
      <w:r w:rsidR="00E13D54">
        <w:t xml:space="preserve"> et al. 2016), </w:t>
      </w:r>
      <w:r w:rsidR="0062030B">
        <w:t>suggesting that individual variation in telomere length is ecologically relevant in this species</w:t>
      </w:r>
      <w:r w:rsidR="00E13D54">
        <w:t>.</w:t>
      </w:r>
      <w:r w:rsidR="0062030B">
        <w:t xml:space="preserve"> Thus, we have an excellent system in which to </w:t>
      </w:r>
      <w:r w:rsidR="00E13D54">
        <w:t>determine</w:t>
      </w:r>
      <w:r w:rsidR="0062030B">
        <w:t xml:space="preserve"> the </w:t>
      </w:r>
      <w:r w:rsidR="00E13D54">
        <w:t>impact</w:t>
      </w:r>
      <w:r w:rsidR="0062030B">
        <w:t xml:space="preserve"> of different social and environmental conditions experienced by individuals, and to assess how these costs vary over space and time.</w:t>
      </w:r>
    </w:p>
    <w:p w14:paraId="66735BA1" w14:textId="48702549" w:rsidR="0062030B" w:rsidRDefault="0062030B" w:rsidP="0062030B">
      <w:pPr>
        <w:rPr>
          <w:ins w:id="3" w:author="David S richardson" w:date="2017-01-31T16:41:00Z"/>
        </w:rPr>
      </w:pPr>
      <w:r>
        <w:t>In this study, we test how lifelong telomere dynamics are related to environmental variation across 22 Seychelles warbler cohorts</w:t>
      </w:r>
      <w:r w:rsidR="00CC22CA">
        <w:t xml:space="preserve"> (years)</w:t>
      </w:r>
      <w:r>
        <w:t>. We first study how telomere length and rates of shortening are related to age</w:t>
      </w:r>
      <w:r w:rsidR="002F1348">
        <w:t xml:space="preserve"> and sex</w:t>
      </w:r>
      <w:r w:rsidR="00CC22CA">
        <w:t xml:space="preserve"> across all life stages</w:t>
      </w:r>
      <w:r>
        <w:t>, and how this relationship varies among cohorts, in order to gain an in-depth understanding of the temporal dynamics of telomere changes.</w:t>
      </w:r>
      <w:r w:rsidR="002F1348">
        <w:t xml:space="preserve"> </w:t>
      </w:r>
      <w:r>
        <w:t>We then examine, within individuals, how telomere length</w:t>
      </w:r>
      <w:r w:rsidR="00CC22CA">
        <w:t xml:space="preserve"> </w:t>
      </w:r>
      <w:r>
        <w:t>changes with age, and statistically test whether observed increases in telomere length</w:t>
      </w:r>
      <w:r w:rsidR="00CC22CA">
        <w:t xml:space="preserve"> across longitudinal samples</w:t>
      </w:r>
      <w:r>
        <w:t xml:space="preserve">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14:paraId="1C43D80E" w14:textId="77777777" w:rsidR="00CC22CA" w:rsidRDefault="00CC22CA" w:rsidP="0062030B"/>
    <w:p w14:paraId="728F29C5" w14:textId="77777777" w:rsidR="0062030B" w:rsidRDefault="0062030B" w:rsidP="0062030B">
      <w:pPr>
        <w:pStyle w:val="Heading3"/>
      </w:pPr>
      <w:bookmarkStart w:id="4" w:name="methods"/>
      <w:bookmarkEnd w:id="4"/>
      <w:r>
        <w:t>Methods</w:t>
      </w:r>
    </w:p>
    <w:p w14:paraId="79425530" w14:textId="77777777" w:rsidR="0062030B" w:rsidRDefault="0062030B" w:rsidP="0062030B">
      <w:pPr>
        <w:pStyle w:val="Heading5"/>
      </w:pPr>
      <w:bookmarkStart w:id="5" w:name="study-species-and-sampling"/>
      <w:bookmarkEnd w:id="5"/>
      <w:r>
        <w:t>Study species and sampling</w:t>
      </w:r>
    </w:p>
    <w:p w14:paraId="00CAFE90" w14:textId="44FD1053" w:rsidR="0062030B" w:rsidRDefault="0062030B" w:rsidP="0062030B">
      <w:r>
        <w:t xml:space="preserve">The Seychelles warbler is a small (~15 g), insectivorous passerine bird with a mean life expectancy of 5.5 years at fledging (Hammers et al. 2013). The population of </w:t>
      </w:r>
      <w:r>
        <w:rPr>
          <w:i/>
        </w:rPr>
        <w:t>ca</w:t>
      </w:r>
      <w:r>
        <w:t>. 320</w:t>
      </w:r>
      <w:r w:rsidR="002F1348">
        <w:t xml:space="preserve"> adult</w:t>
      </w:r>
      <w:r>
        <w:t xml:space="preserve"> birds on Cousin Island (04'20'S, 55'40'E) has been intensively studied since 1986 (</w:t>
      </w:r>
      <w:proofErr w:type="spellStart"/>
      <w:r w:rsidR="002F1348">
        <w:t>Komdeur</w:t>
      </w:r>
      <w:proofErr w:type="spellEnd"/>
      <w:r w:rsidR="002F1348">
        <w:t xml:space="preserve"> 1992; </w:t>
      </w:r>
      <w:r>
        <w:t>Richardson et al. 2003a; Spurgin et al. 2014). This species' main breeding season runs from June-September</w:t>
      </w:r>
      <w:r w:rsidR="00C33872">
        <w:t xml:space="preserve"> (though a small number of territories do sometimes try to breed between January-March)</w:t>
      </w:r>
      <w:r>
        <w:t xml:space="preserve"> when the breeding females on</w:t>
      </w:r>
      <w:r w:rsidR="002F1348">
        <w:t xml:space="preserve"> many</w:t>
      </w:r>
      <w:r>
        <w:t xml:space="preserve"> of the </w:t>
      </w:r>
      <w:r>
        <w:rPr>
          <w:i/>
        </w:rPr>
        <w:t>ca</w:t>
      </w:r>
      <w:r>
        <w:t>. 11</w:t>
      </w:r>
      <w:r w:rsidR="002F1348">
        <w:t>0</w:t>
      </w:r>
      <w:r>
        <w:t xml:space="preserve"> territories</w:t>
      </w:r>
      <w:r w:rsidR="002F1348">
        <w:t xml:space="preserve"> will attempt to </w:t>
      </w:r>
      <w:proofErr w:type="gramStart"/>
      <w:r w:rsidR="002F1348">
        <w:t xml:space="preserve">breed, </w:t>
      </w:r>
      <w:r>
        <w:t xml:space="preserve"> lay</w:t>
      </w:r>
      <w:r w:rsidR="002F1348">
        <w:t>ing</w:t>
      </w:r>
      <w:proofErr w:type="gramEnd"/>
      <w:r>
        <w:t xml:space="preserve"> one or, rarely, two or three eggs (</w:t>
      </w:r>
      <w:proofErr w:type="spellStart"/>
      <w:r>
        <w:t>Komdeur</w:t>
      </w:r>
      <w:proofErr w:type="spellEnd"/>
      <w:r>
        <w:t xml:space="preserve"> et al. 1991).</w:t>
      </w:r>
      <w:r w:rsidR="002F1348">
        <w:t xml:space="preserve"> Breeding attempts are often unsuccessful, and a</w:t>
      </w:r>
      <w:r>
        <w:t xml:space="preserve">s a result of this low reproductive output, </w:t>
      </w:r>
      <w:r w:rsidR="002F1348">
        <w:t>and</w:t>
      </w:r>
      <w:r>
        <w:t xml:space="preserve"> higher mortality in first-year birds (39% in first-year birds versus 16% in adults; </w:t>
      </w:r>
      <w:proofErr w:type="spellStart"/>
      <w:r>
        <w:t>Brouwer</w:t>
      </w:r>
      <w:proofErr w:type="spellEnd"/>
      <w:r>
        <w:t xml:space="preserve"> et al. 2006), cohort sizes in the Seychelles warbler are typically small (&lt; 50).</w:t>
      </w:r>
      <w:r w:rsidR="00242CC6">
        <w:t xml:space="preserve">  The 22 birth year cohorts used in this study cover 1993 to 2014 – the time period during which our data and sampling is most complete.</w:t>
      </w:r>
    </w:p>
    <w:p w14:paraId="069491FD" w14:textId="0E100773" w:rsidR="0062030B" w:rsidRDefault="00C33872" w:rsidP="0062030B">
      <w:r>
        <w:t>The majority of i</w:t>
      </w:r>
      <w:r w:rsidR="0062030B">
        <w:t xml:space="preserve">ndividuals are ringed (with an individually numbered metal ring and unique combination of </w:t>
      </w:r>
      <w:proofErr w:type="spellStart"/>
      <w:r w:rsidR="0062030B">
        <w:t>colour</w:t>
      </w:r>
      <w:proofErr w:type="spellEnd"/>
      <w:r w:rsidR="0062030B">
        <w:t xml:space="preserve"> rings) </w:t>
      </w:r>
      <w:r>
        <w:t xml:space="preserve">within the </w:t>
      </w:r>
      <w:r w:rsidR="0062030B">
        <w:t xml:space="preserve">first year of life, and so are of known age. We aged all birds using information on eye </w:t>
      </w:r>
      <w:proofErr w:type="spellStart"/>
      <w:r w:rsidR="0062030B">
        <w:t>colour</w:t>
      </w:r>
      <w:proofErr w:type="spellEnd"/>
      <w:r>
        <w:t xml:space="preserve"> at first capture</w:t>
      </w:r>
      <w:r w:rsidR="0062030B">
        <w:t xml:space="preserve"> (</w:t>
      </w:r>
      <w:proofErr w:type="spellStart"/>
      <w:r w:rsidR="0062030B">
        <w:t>Komdeur</w:t>
      </w:r>
      <w:proofErr w:type="spellEnd"/>
      <w:r w:rsidR="0062030B">
        <w:t xml:space="preserve"> 1991) and previous capture</w:t>
      </w:r>
      <w:r>
        <w:t xml:space="preserve"> history</w:t>
      </w:r>
      <w:r w:rsidR="0062030B">
        <w:t xml:space="preserve"> (Richardson et al. 2003a). As Seychelles warblers are non-migratory endemics naturally confined to the island (</w:t>
      </w:r>
      <w:proofErr w:type="spellStart"/>
      <w:r w:rsidR="0062030B">
        <w:t>Komdeur</w:t>
      </w:r>
      <w:proofErr w:type="spellEnd"/>
      <w:r w:rsidR="0062030B">
        <w:t xml:space="preserve"> et al. 2004), a</w:t>
      </w:r>
      <w:r>
        <w:t xml:space="preserve">n extensive </w:t>
      </w:r>
      <w:r w:rsidR="0062030B">
        <w:t xml:space="preserve">biannual census of birds on Cousin during each breeding season gives accurate measures of </w:t>
      </w:r>
      <w:r w:rsidR="0062030B">
        <w:lastRenderedPageBreak/>
        <w:t>local density, social status (e.g. breeder, helper, non-helper) and individual survival (</w:t>
      </w:r>
      <w:proofErr w:type="spellStart"/>
      <w:r w:rsidR="0062030B">
        <w:t>Crommenacker</w:t>
      </w:r>
      <w:proofErr w:type="spellEnd"/>
      <w:r w:rsidR="0062030B">
        <w:t xml:space="preserve"> et al. 2011; Barrett et al. 2013). Full details of monitoring methods can be found in </w:t>
      </w:r>
      <w:proofErr w:type="spellStart"/>
      <w:r w:rsidR="0062030B">
        <w:t>Brouwer</w:t>
      </w:r>
      <w:proofErr w:type="spellEnd"/>
      <w:r w:rsidR="0062030B">
        <w:t xml:space="preserve"> </w:t>
      </w:r>
      <w:r w:rsidR="0062030B">
        <w:rPr>
          <w:i/>
        </w:rPr>
        <w:t>et al.</w:t>
      </w:r>
      <w:r w:rsidR="0062030B">
        <w:t xml:space="preserve"> (2012).</w:t>
      </w:r>
    </w:p>
    <w:p w14:paraId="0CB148D1" w14:textId="735B43BC" w:rsidR="0062030B" w:rsidRDefault="0062030B" w:rsidP="0062030B">
      <w:r>
        <w:t>Seychelles warblers are highly territorial and all territories were mapped during each main breeding season using detailed observational data of foraging an</w:t>
      </w:r>
      <w:r w:rsidR="003611FB">
        <w:t xml:space="preserve">d territorial </w:t>
      </w:r>
      <w:proofErr w:type="spellStart"/>
      <w:r w:rsidR="003611FB">
        <w:t>defence</w:t>
      </w:r>
      <w:proofErr w:type="spellEnd"/>
      <w:r w:rsidR="003611FB">
        <w:t xml:space="preserve"> </w:t>
      </w:r>
      <w:proofErr w:type="spellStart"/>
      <w:r w:rsidR="003611FB">
        <w:t>behaviour</w:t>
      </w:r>
      <w:proofErr w:type="spellEnd"/>
      <w:r>
        <w:t xml:space="preserve"> (Richardson et al. 2003a). Territory quality </w:t>
      </w:r>
      <w:r w:rsidR="00912E73">
        <w:t>was assessed for each territory –</w:t>
      </w:r>
      <w:r>
        <w:t xml:space="preserve"> </w:t>
      </w:r>
      <w:r w:rsidR="00912E73">
        <w:t xml:space="preserve">estimated </w:t>
      </w:r>
      <w:r>
        <w:t>based on territory size, foliage cover and insect abundance (</w:t>
      </w:r>
      <w:proofErr w:type="spellStart"/>
      <w:r>
        <w:t>Komdeur</w:t>
      </w:r>
      <w:proofErr w:type="spellEnd"/>
      <w:r>
        <w:t xml:space="preserve"> 1992). Where territory quality estimates were not available for a specific year we used the average value for that territory across years (Hammers et al. 2013). Cousin is subject to </w:t>
      </w:r>
      <w:r w:rsidR="00912E73">
        <w:t xml:space="preserve">considerable </w:t>
      </w:r>
      <w:r>
        <w:t>intra- and inter-annual variation in rainfall and</w:t>
      </w:r>
      <w:r w:rsidR="00912E73">
        <w:t>, consequently,</w:t>
      </w:r>
      <w:r>
        <w:t xml:space="preserve"> </w:t>
      </w:r>
      <w:r w:rsidR="00912E73">
        <w:t xml:space="preserve">insect </w:t>
      </w:r>
      <w:r>
        <w:t xml:space="preserve">availability and such island-wide temporal variation may override the effects of </w:t>
      </w:r>
      <w:r w:rsidR="00912E73">
        <w:t xml:space="preserve">variation in </w:t>
      </w:r>
      <w:r>
        <w:t>individual territory quality</w:t>
      </w:r>
      <w:r w:rsidR="00912E73">
        <w:t xml:space="preserve"> across the island</w:t>
      </w:r>
      <w:r>
        <w:t xml:space="preserve">. As an estimate of seasonal variation in food availability, we calculated an index of the </w:t>
      </w:r>
      <w:r w:rsidR="00E67AF1">
        <w:t>abundance of</w:t>
      </w:r>
      <w:r>
        <w:t xml:space="preserve"> insects across the entire island during each main breeding season (referred to hereafter as 'insect abundance'). This index is calculated as the mean number of insects found per unit leaf area over all </w:t>
      </w:r>
      <w:r w:rsidR="00E67AF1">
        <w:t xml:space="preserve">monthly </w:t>
      </w:r>
      <w:r>
        <w:t>surveys carried out on the island in a main breeding season.</w:t>
      </w:r>
    </w:p>
    <w:p w14:paraId="084337DA" w14:textId="33FE0538" w:rsidR="0062030B" w:rsidRDefault="0062030B" w:rsidP="0062030B">
      <w:r>
        <w:t>Each time a bird is caught on Cousin</w:t>
      </w:r>
      <w:r w:rsidR="00B27229">
        <w:t xml:space="preserve"> a range of morp</w:t>
      </w:r>
      <w:r w:rsidR="00242CC6">
        <w:t>hometric measurements are taken,</w:t>
      </w:r>
      <w:r w:rsidR="00B27229">
        <w:t xml:space="preserve"> including</w:t>
      </w:r>
      <w:r>
        <w:t xml:space="preserve"> </w:t>
      </w:r>
      <w:r w:rsidR="00242CC6">
        <w:t xml:space="preserve">body mass and tarsus length </w:t>
      </w:r>
      <w:r>
        <w:t>(to the nearest 0.1g and 0.1mm, respectively). A blood sample (</w:t>
      </w:r>
      <w:r>
        <w:rPr>
          <w:i/>
        </w:rPr>
        <w:t>ca</w:t>
      </w:r>
      <w:r>
        <w:t xml:space="preserve"> 25 </w:t>
      </w:r>
      <m:oMath>
        <m:r>
          <m:rPr>
            <m:sty m:val="p"/>
          </m:rPr>
          <w:rPr>
            <w:rFonts w:ascii="Cambria Math" w:hAnsi="Cambria Math"/>
          </w:rPr>
          <m:t>μ</m:t>
        </m:r>
      </m:oMath>
      <w:r>
        <w:t>l) is taken via brachial venipuncture, and stored at room temperature in 1 ml of absolute ethanol in a 1.5 ml screw-cap microfuge tube.</w:t>
      </w:r>
      <w:r w:rsidR="007A4852">
        <w:t xml:space="preserve"> </w:t>
      </w:r>
    </w:p>
    <w:p w14:paraId="15C26A11" w14:textId="77777777" w:rsidR="0062030B" w:rsidRDefault="0062030B" w:rsidP="0062030B">
      <w:pPr>
        <w:pStyle w:val="Heading5"/>
      </w:pPr>
      <w:bookmarkStart w:id="6" w:name="molecular-methods"/>
      <w:bookmarkEnd w:id="6"/>
      <w:r>
        <w:lastRenderedPageBreak/>
        <w:t>Molecular methods</w:t>
      </w:r>
    </w:p>
    <w:p w14:paraId="5E6BB8DD" w14:textId="04A8ECD1"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w:t>
      </w:r>
      <w:r w:rsidR="00580A4B">
        <w:t>. T</w:t>
      </w:r>
      <w:r>
        <w:t xml:space="preserve">he following thresholds were applied before samples were included for further analysis: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715F6365" w:rsidR="0062030B" w:rsidRDefault="0062030B" w:rsidP="0062030B">
      <w:r>
        <w:t>For a</w:t>
      </w:r>
      <w:r w:rsidR="007A4852">
        <w:t xml:space="preserve"> large</w:t>
      </w:r>
      <w:r>
        <w:t xml:space="preserve"> subset of </w:t>
      </w:r>
      <w:proofErr w:type="gramStart"/>
      <w:r>
        <w:t>birds</w:t>
      </w:r>
      <w:proofErr w:type="gramEnd"/>
      <w:r>
        <w:t xml:space="preserve"> we had longitudinal data, with </w:t>
      </w:r>
      <w:r w:rsidR="007A4852">
        <w:t>two or more samples</w:t>
      </w:r>
      <w:r>
        <w:t xml:space="preserve"> taken at different ages (n = 1057 measurements from 402 birds). For these </w:t>
      </w:r>
      <w:proofErr w:type="gramStart"/>
      <w:r>
        <w:t>individuals</w:t>
      </w:r>
      <w:proofErr w:type="gramEnd"/>
      <w:r>
        <w:t xml:space="preserve">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w:t>
      </w:r>
      <w:r w:rsidR="001849FB">
        <w:t xml:space="preserve"> reflect</w:t>
      </w:r>
      <w:r>
        <w:t xml:space="preserve"> increases.</w:t>
      </w:r>
    </w:p>
    <w:p w14:paraId="4340E455" w14:textId="77777777" w:rsidR="0062030B" w:rsidRDefault="0062030B" w:rsidP="0062030B">
      <w:pPr>
        <w:pStyle w:val="Heading5"/>
      </w:pPr>
      <w:bookmarkStart w:id="7" w:name="statistical-analyses"/>
      <w:bookmarkEnd w:id="7"/>
      <w:r>
        <w:lastRenderedPageBreak/>
        <w:t>Statistical analyses</w:t>
      </w:r>
    </w:p>
    <w:p w14:paraId="7F55A361" w14:textId="77777777" w:rsidR="00E81ED7" w:rsidRDefault="0062030B" w:rsidP="0062030B">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t>
      </w:r>
    </w:p>
    <w:p w14:paraId="2B84780F" w14:textId="0D4A7C59" w:rsidR="0062030B" w:rsidRDefault="0062030B" w:rsidP="0062030B">
      <w:r>
        <w:t xml:space="preserve">We explored the cross-sectional relationship between RTL and age among cohorts using linear mixed 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 </w:t>
      </w:r>
      <w:r w:rsidR="00C57DF8">
        <w:t xml:space="preserve">Note that we do not carry out full model selection or model averaging here, as our aim was to compare a set of specifically defined models. </w:t>
      </w:r>
      <w:r>
        <w:t xml:space="preserve">For random </w:t>
      </w:r>
      <w:proofErr w:type="gramStart"/>
      <w:r>
        <w:t>effects</w:t>
      </w:r>
      <w:proofErr w:type="gramEnd"/>
      <w:r>
        <w:t xml:space="preserve"> we included individual ID, and catch year. Models were compared using AIC with correction for finite sample size (</w:t>
      </w:r>
      <w:proofErr w:type="spellStart"/>
      <w:r>
        <w:t>AICc</w:t>
      </w:r>
      <w:proofErr w:type="spellEnd"/>
      <w:r>
        <w:t>).</w:t>
      </w:r>
    </w:p>
    <w:p w14:paraId="13FE8F80" w14:textId="53D2B5E7" w:rsidR="0062030B" w:rsidRDefault="0062030B" w:rsidP="0062030B">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 xml:space="preserve">age using log and polynomial transformed age data, and carried out model selection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360CF9A6" w:rsidR="0062030B" w:rsidRDefault="0062030B" w:rsidP="0062030B">
      <w:r>
        <w:lastRenderedPageBreak/>
        <w:t xml:space="preserve">We also used longitudinal data to determine individual-level consistency in RTL. 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34EA3B66" w:rsidR="0062030B" w:rsidRDefault="0062030B" w:rsidP="0062030B">
      <w:r>
        <w:t>When examining the distribution of longitudinal telomere changes we observed</w:t>
      </w:r>
      <w:r w:rsidR="00264715">
        <w:t xml:space="preserve"> some</w:t>
      </w:r>
      <w:r>
        <w:t xml:space="preserve"> increases in telomere length with age</w:t>
      </w:r>
      <w:r w:rsidR="00264715">
        <w:t xml:space="preserve"> in individuals.</w:t>
      </w:r>
      <w:r>
        <w:t xml:space="preserve"> </w:t>
      </w:r>
      <w:r w:rsidR="00264715">
        <w:t>W</w:t>
      </w:r>
      <w:r>
        <w:t>e</w:t>
      </w:r>
      <w:r w:rsidR="00264715">
        <w:t xml:space="preserve"> then</w:t>
      </w:r>
      <w:r>
        <w:t xml:space="preserve"> used repeat measurements to test whether these increases could be explained by measurement error. We calculated the change in RTL between pairs of repeat measurements within </w:t>
      </w:r>
      <w:r w:rsidR="00264715">
        <w:t xml:space="preserve">the same </w:t>
      </w:r>
      <w:r>
        <w:t xml:space="preserve">samples (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w:t>
      </w:r>
      <w:r>
        <w:lastRenderedPageBreak/>
        <w:t>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r>
        <w:t xml:space="preserve">For individuals with longitudinal data we repeated the above analyses of telomere 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479F0617" w14:textId="77777777" w:rsidR="0051139C" w:rsidRDefault="0051139C" w:rsidP="0062030B"/>
    <w:p w14:paraId="287C8FB6" w14:textId="77777777" w:rsidR="0062030B" w:rsidRDefault="0062030B" w:rsidP="0062030B">
      <w:pPr>
        <w:pStyle w:val="Heading3"/>
      </w:pPr>
      <w:bookmarkStart w:id="8" w:name="results"/>
      <w:bookmarkEnd w:id="8"/>
      <w:r>
        <w:lastRenderedPageBreak/>
        <w:t>Results</w:t>
      </w:r>
    </w:p>
    <w:p w14:paraId="014905A7" w14:textId="69DD6016" w:rsidR="00E81ED7" w:rsidRDefault="0062030B" w:rsidP="0062030B">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respectively. Inter-plate repeatability of RTL, based on 422 samples measured at least twice</w:t>
      </w:r>
      <w:r w:rsidR="00CF5C48">
        <w:t xml:space="preserve"> </w:t>
      </w:r>
      <w:r>
        <w:t>was 0.68 (CI = 0.65, 0.70).</w:t>
      </w:r>
    </w:p>
    <w:p w14:paraId="58EFCA07" w14:textId="06677B01" w:rsidR="0062030B" w:rsidRDefault="0062030B" w:rsidP="0062030B">
      <w:pPr>
        <w:pStyle w:val="Heading5"/>
      </w:pPr>
      <w:bookmarkStart w:id="9" w:name="telomere-dynamics-and-age-amnong-cohorts"/>
      <w:bookmarkEnd w:id="9"/>
      <w:r>
        <w:t>Telomere dynamics and age among cohorts</w:t>
      </w:r>
    </w:p>
    <w:p w14:paraId="0226470A" w14:textId="48AE34B8"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t>
      </w:r>
      <w:r w:rsidR="006B3FB2">
        <w:t xml:space="preserve">sampled </w:t>
      </w:r>
      <w:r>
        <w:t xml:space="preserve">were fledglings or </w:t>
      </w:r>
      <w:proofErr w:type="spellStart"/>
      <w:r>
        <w:t>subadults</w:t>
      </w:r>
      <w:proofErr w:type="spellEnd"/>
      <w:r>
        <w:t>, suggesting that the observed pattern was an artifact of the sampling in this season rather than a real relationship.</w:t>
      </w:r>
    </w:p>
    <w:p w14:paraId="117FEB9B" w14:textId="77777777" w:rsidR="0062030B" w:rsidRDefault="0062030B" w:rsidP="0062030B">
      <w:r>
        <w:lastRenderedPageBreak/>
        <w:t xml:space="preserve">A within-individual analysis of RTL and age revealed that the top model explaining RTL contained </w:t>
      </w:r>
      <m:oMath>
        <m:r>
          <m:rPr>
            <m:sty m:val="p"/>
          </m:rPr>
          <w:rPr>
            <w:rFonts w:ascii="Cambria Math" w:hAnsi="Cambria Math"/>
          </w:rPr>
          <m:t>Δ</m:t>
        </m:r>
      </m:oMath>
      <w:r>
        <w:t xml:space="preserve">log age, which reflects within-individual changes in log-transformed age (Table 1B). Models including cohort ID and cohort x age interactions were substantially poorer fits than models only containing age (Table 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737E49C9" w14:textId="4CE25A31" w:rsidR="0062030B" w:rsidRDefault="0062030B" w:rsidP="0062030B">
      <w:r>
        <w:t xml:space="preserve">There was positive correlation between </w:t>
      </w:r>
      <w:r w:rsidR="00AE75D2">
        <w:t>RTL measured from different samples</w:t>
      </w:r>
      <w:r>
        <w:t xml:space="preserve"> </w:t>
      </w:r>
      <w:r w:rsidR="00AE75D2">
        <w:t>taken at</w:t>
      </w:r>
      <w:r>
        <w:t xml:space="preserve"> different time points</w:t>
      </w:r>
      <w:r w:rsidR="00AE75D2">
        <w:t xml:space="preserve"> during an individual’s life</w:t>
      </w:r>
      <w:r>
        <w:t xml:space="preserve"> (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e found that RTL</w:t>
      </w:r>
      <w:r w:rsidR="001F1BBC">
        <w:t xml:space="preserve"> -</w:t>
      </w:r>
      <w:r>
        <w:t xml:space="preserve"> </w:t>
      </w:r>
      <w:r w:rsidR="001F1BBC">
        <w:t xml:space="preserve">measured </w:t>
      </w:r>
      <w:r>
        <w:t>within</w:t>
      </w:r>
      <w:r w:rsidR="001F1BBC">
        <w:t xml:space="preserve"> two samples taken from the same </w:t>
      </w:r>
      <w:r>
        <w:t>individuals</w:t>
      </w:r>
      <w:r w:rsidR="001F1BBC">
        <w:t xml:space="preserve"> over time - </w:t>
      </w:r>
      <w:r>
        <w:t>increased</w:t>
      </w:r>
      <w:r w:rsidR="001F1BBC">
        <w:t xml:space="preserve"> with age </w:t>
      </w:r>
      <w:r>
        <w:t xml:space="preserve">in 44% of our 655 </w:t>
      </w:r>
      <m:oMath>
        <m:r>
          <m:rPr>
            <m:sty m:val="p"/>
          </m:rP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ere length among repeat measurements of </w:t>
      </w:r>
      <w:r w:rsidR="00AE75D2">
        <w:t xml:space="preserve">the same </w:t>
      </w:r>
      <w:r>
        <w:t>sample</w:t>
      </w:r>
      <w:r w:rsidR="00AE75D2">
        <w:t>s</w:t>
      </w:r>
      <w:r>
        <w:t xml:space="preserve"> to the variance observed among different samples of the same individual. 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4EE1A8DE" w14:textId="77777777" w:rsidR="0062030B" w:rsidRDefault="0062030B" w:rsidP="0062030B">
      <w:pPr>
        <w:pStyle w:val="Heading5"/>
      </w:pPr>
      <w:bookmarkStart w:id="10" w:name="telomere-dynamics-and-the-environment"/>
      <w:bookmarkEnd w:id="10"/>
      <w:r>
        <w:lastRenderedPageBreak/>
        <w:t>Telomere dynamics and the environment</w:t>
      </w:r>
    </w:p>
    <w:p w14:paraId="42182870" w14:textId="77777777" w:rsidR="0062030B" w:rsidRDefault="0062030B" w:rsidP="0062030B">
      <w:r>
        <w:t>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33D417B8" w14:textId="77777777" w:rsidR="0062030B" w:rsidRDefault="0062030B" w:rsidP="0062030B">
      <w:pPr>
        <w:pStyle w:val="Heading3"/>
      </w:pPr>
      <w:bookmarkStart w:id="11" w:name="discussion"/>
      <w:bookmarkEnd w:id="11"/>
      <w:r>
        <w:lastRenderedPageBreak/>
        <w:t>Discussion</w:t>
      </w:r>
    </w:p>
    <w:p w14:paraId="6A9ECF2C" w14:textId="6CE59D06" w:rsidR="0062030B" w:rsidRDefault="0062030B" w:rsidP="0062030B">
      <w:r>
        <w:t xml:space="preserve">Here we use a long-term, multi-cohort dataset to assess </w:t>
      </w:r>
      <w:r w:rsidR="00AA0C4F">
        <w:t xml:space="preserve">lifelong telomere dynamics and the relationship between these and </w:t>
      </w:r>
      <w:proofErr w:type="spellStart"/>
      <w:r w:rsidR="00AA0C4F">
        <w:t>spatio</w:t>
      </w:r>
      <w:proofErr w:type="spellEnd"/>
      <w:r w:rsidR="00AA0C4F">
        <w:t>-temporal variation in the ecological environment in a contained population of Seychelles warblers</w:t>
      </w:r>
      <w:r>
        <w:t xml:space="preserve">. We found that telomere length decreases with age, and that this decrease is greatest </w:t>
      </w:r>
      <w:r w:rsidR="00AA0C4F">
        <w:t xml:space="preserve">very early in </w:t>
      </w:r>
      <w:r>
        <w:t>life. Telomere length decreased with age in almost all of the 22 cohorts studied</w:t>
      </w:r>
      <w:r w:rsidR="00ED39E4">
        <w:t xml:space="preserve">, </w:t>
      </w:r>
      <w:r>
        <w:t>but the rate of decrease of telomere length with age,</w:t>
      </w:r>
      <w:r w:rsidR="00AA0C4F">
        <w:t xml:space="preserve"> and consequently the telomere length of adults,</w:t>
      </w:r>
      <w:r>
        <w:t xml:space="preserve"> varied substantially among cohorts. Despite an overall </w:t>
      </w:r>
      <w:r w:rsidR="00AA0C4F">
        <w:t xml:space="preserve">pattern of </w:t>
      </w:r>
      <w:r>
        <w:t xml:space="preserve">telomere shortening </w:t>
      </w:r>
      <w:r w:rsidR="00AA0C4F">
        <w:t xml:space="preserve">with age </w:t>
      </w:r>
      <w:r>
        <w:t>in the Seychelles warbler, we found that</w:t>
      </w:r>
      <w:r w:rsidR="00DB101C">
        <w:t xml:space="preserve"> our measure of</w:t>
      </w:r>
      <w:r w:rsidR="00A317EB">
        <w:t xml:space="preserve"> </w:t>
      </w:r>
      <w:r>
        <w:t>telomere length increased within some individuals at particular life stages, and that the extent of these increases c</w:t>
      </w:r>
      <w:r w:rsidR="00DB101C">
        <w:t>ould not</w:t>
      </w:r>
      <w:r>
        <w:t xml:space="preserve"> be explained solely by qPCR measurement error. Finally, we found that telomeres are related to tarsus length in a sex-specific manner, and that telomere length is positively associated with temporal fluctuations in food availability.</w:t>
      </w:r>
    </w:p>
    <w:p w14:paraId="697EC950" w14:textId="2B64D0F7" w:rsidR="0062030B" w:rsidRDefault="0062030B" w:rsidP="0062030B">
      <w:r>
        <w:t xml:space="preserve">Our study adds to the substantial body of literature from humans and </w:t>
      </w:r>
      <w:r w:rsidR="00ED39E4">
        <w:t>other</w:t>
      </w:r>
      <w:r>
        <w:t xml:space="preserve">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and decreased, especially after the juvenile period. Importantly, these increases were observed in longitudinal as well as cross-sectional data, </w:t>
      </w:r>
      <w:r w:rsidR="00DB101C">
        <w:t>indicating</w:t>
      </w:r>
      <w:r>
        <w:t xml:space="preserve"> that selective disappearance of individuals with shorter telomeres </w:t>
      </w:r>
      <w:r w:rsidR="00DB101C">
        <w:t xml:space="preserve">does </w:t>
      </w:r>
      <w:r>
        <w:t xml:space="preserve">not explain this pattern. Longitudinal increases in measured telomere length have been observed in humans and </w:t>
      </w:r>
      <w:r w:rsidR="000E4301">
        <w:t xml:space="preserve">wild animals </w:t>
      </w:r>
      <w:r>
        <w:t xml:space="preserve">(reviewed in </w:t>
      </w:r>
      <w:proofErr w:type="spellStart"/>
      <w:r>
        <w:t>Steenstrup</w:t>
      </w:r>
      <w:proofErr w:type="spellEnd"/>
      <w:r>
        <w:t xml:space="preserve"> et al. 2013) (</w:t>
      </w:r>
      <w:proofErr w:type="spellStart"/>
      <w:r>
        <w:t>Kotrschal</w:t>
      </w:r>
      <w:proofErr w:type="spellEnd"/>
      <w:r>
        <w:t xml:space="preserve"> et al. 2007; </w:t>
      </w:r>
      <w:proofErr w:type="spellStart"/>
      <w:r>
        <w:t>Fairlie</w:t>
      </w:r>
      <w:proofErr w:type="spellEnd"/>
      <w:r>
        <w:t xml:space="preserve"> et al. 2016</w:t>
      </w:r>
      <w:r w:rsidR="00936EFA">
        <w:t xml:space="preserve">; </w:t>
      </w:r>
      <w:proofErr w:type="spellStart"/>
      <w:r w:rsidR="00936EFA">
        <w:lastRenderedPageBreak/>
        <w:t>Hoelzl</w:t>
      </w:r>
      <w:proofErr w:type="spellEnd"/>
      <w:r w:rsidR="00936EFA">
        <w:t xml:space="preserve"> et al 2016</w:t>
      </w:r>
      <w:proofErr w:type="gramStart"/>
      <w:r w:rsidR="00936EFA">
        <w:t>a,b</w:t>
      </w:r>
      <w:proofErr w:type="gramEnd"/>
      <w:r>
        <w:t>). 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leng</w:t>
      </w:r>
      <w:r w:rsidR="00DB101C">
        <w:t>th</w:t>
      </w:r>
      <w:r>
        <w:t>ening, and that dismissing apparent telomere lengthening as solely</w:t>
      </w:r>
      <w:r w:rsidR="00DB101C">
        <w:t xml:space="preserve"> due to</w:t>
      </w:r>
      <w:r>
        <w:t xml:space="preserve"> measur</w:t>
      </w:r>
      <w:r w:rsidR="00DB101C">
        <w:t>e</w:t>
      </w:r>
      <w:r>
        <w:t>ment error is "too strong" without additional data (Bateson and Nettle 2016).</w:t>
      </w:r>
      <w:r w:rsidR="00D54AEF">
        <w:t xml:space="preserve"> </w:t>
      </w:r>
      <w:r>
        <w:t xml:space="preserve">Here, we explicitly compare intra-individual variation among samples to variation among sample replicates, on a large scale. Our results suggest that qPCR measurement error alone cannot explain </w:t>
      </w:r>
      <w:r w:rsidR="00DB101C">
        <w:t>the</w:t>
      </w:r>
      <w:r>
        <w:t xml:space="preserve"> increases in RTL </w:t>
      </w:r>
      <w:r w:rsidR="00DB101C">
        <w:t xml:space="preserve">we </w:t>
      </w:r>
      <w:r>
        <w:t>observed within individuals.</w:t>
      </w:r>
    </w:p>
    <w:p w14:paraId="3FFDE558" w14:textId="7BE0DE7C" w:rsidR="0062030B" w:rsidRDefault="0062030B" w:rsidP="0062030B">
      <w:r>
        <w:t>Increases in telomere length were not consistent over individual lifespans,</w:t>
      </w:r>
      <w:r w:rsidR="008759CD">
        <w:t xml:space="preserve"> but</w:t>
      </w:r>
      <w:r>
        <w:t xml:space="preserve"> occur</w:t>
      </w:r>
      <w:r w:rsidR="008759CD">
        <w:t>r</w:t>
      </w:r>
      <w:r>
        <w:t xml:space="preserve">ed </w:t>
      </w:r>
      <w:r w:rsidR="008759CD">
        <w:t>during</w:t>
      </w:r>
      <w:r>
        <w:t xml:space="preserve"> specific, </w:t>
      </w:r>
      <w:r w:rsidR="008759CD">
        <w:t>p</w:t>
      </w:r>
      <w:r>
        <w:t xml:space="preserve">eriods, against a backdrop of overall </w:t>
      </w:r>
      <w:r w:rsidR="008759CD">
        <w:t xml:space="preserve">lifelong </w:t>
      </w:r>
      <w:r>
        <w:t>telomere shortening. Consistent with a pattern of sporadic changes in telomere length with 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6061950F" w:rsidR="0062030B" w:rsidRDefault="0062030B" w:rsidP="0062030B">
      <w:r>
        <w:lastRenderedPageBreak/>
        <w:t>The finding that increases in telomere length may be sporadic and overlaid on an overall pattern of shortening</w:t>
      </w:r>
      <w:r w:rsidR="008759CD">
        <w:t xml:space="preserve"> with age</w:t>
      </w:r>
      <w:r>
        <w:t xml:space="preserve">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w:t>
      </w:r>
      <w:r w:rsidR="00686ABC">
        <w:t xml:space="preserve"> </w:t>
      </w:r>
      <w:r w:rsidR="008759CD">
        <w:t xml:space="preserve">Our data, and that of </w:t>
      </w:r>
      <w:proofErr w:type="spellStart"/>
      <w:r w:rsidR="008759CD">
        <w:t>Fairlie</w:t>
      </w:r>
      <w:proofErr w:type="spellEnd"/>
      <w:r w:rsidR="008759CD">
        <w:t xml:space="preserve"> et al (2016) </w:t>
      </w:r>
      <w:r w:rsidR="00F3240D">
        <w:t xml:space="preserve">and </w:t>
      </w:r>
      <w:proofErr w:type="spellStart"/>
      <w:r w:rsidR="00F3240D">
        <w:t>Hoelzl</w:t>
      </w:r>
      <w:proofErr w:type="spellEnd"/>
      <w:r w:rsidR="00F3240D">
        <w:t xml:space="preserve"> et al (2016</w:t>
      </w:r>
      <w:proofErr w:type="gramStart"/>
      <w:r w:rsidR="00F3240D">
        <w:t>a,b</w:t>
      </w:r>
      <w:proofErr w:type="gramEnd"/>
      <w:r w:rsidR="00F3240D">
        <w:t xml:space="preserve">) </w:t>
      </w:r>
      <w:r w:rsidR="008759CD">
        <w:t>suggest that this is not the case</w:t>
      </w:r>
      <w:r w:rsidR="00F3240D">
        <w:t xml:space="preserve">. </w:t>
      </w:r>
      <w:r>
        <w:t xml:space="preserve"> Such</w:t>
      </w:r>
      <w:r w:rsidR="00F3240D">
        <w:t xml:space="preserve"> inconsistent</w:t>
      </w:r>
      <w:r>
        <w:t xml:space="preserve"> changes in telomere length over lifespans could occur due to changes in the composition of cell types within individual samples, or due to the actual elongation of </w:t>
      </w:r>
      <w:r w:rsidRPr="00735745">
        <w:rPr>
          <w:highlight w:val="yellow"/>
        </w:rPr>
        <w:t>telomeres</w:t>
      </w:r>
      <w:r w:rsidR="00F3240D" w:rsidRPr="00735745">
        <w:rPr>
          <w:highlight w:val="yellow"/>
        </w:rPr>
        <w:t xml:space="preserve"> </w:t>
      </w:r>
      <w:r w:rsidR="00F3240D" w:rsidRPr="007502AC">
        <w:rPr>
          <w:highlight w:val="yellow"/>
        </w:rPr>
        <w:t>(</w:t>
      </w:r>
      <w:r w:rsidR="00706560" w:rsidRPr="00706560">
        <w:rPr>
          <w:highlight w:val="yellow"/>
        </w:rPr>
        <w:t>Blackburn et al 1989</w:t>
      </w:r>
      <w:r w:rsidR="00F3240D" w:rsidRPr="007502AC">
        <w:rPr>
          <w:highlight w:val="yellow"/>
        </w:rPr>
        <w:t>)</w:t>
      </w:r>
      <w:r w:rsidRPr="007502AC">
        <w:rPr>
          <w:highlight w:val="yellow"/>
        </w:rPr>
        <w:t xml:space="preserve">. </w:t>
      </w:r>
      <w:r>
        <w:t>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w:t>
      </w:r>
      <w:del w:id="12" w:author="David S richardson" w:date="2017-02-01T13:35:00Z">
        <w:r w:rsidDel="00F3240D">
          <w:delText xml:space="preserve"> now</w:delText>
        </w:r>
      </w:del>
      <w:r>
        <w:t xml:space="preserve"> required to determine the mechanisms behind increases in telomere length within individuals, so that biologically informed hypotheses about the ecological causes and consequences of these increases can be generated and tested.</w:t>
      </w:r>
    </w:p>
    <w:p w14:paraId="5A80DE78" w14:textId="39E423DB" w:rsidR="0062030B" w:rsidRDefault="0096618F" w:rsidP="0062030B">
      <w:r w:rsidRPr="00735745">
        <w:t xml:space="preserve">Measurement of </w:t>
      </w:r>
      <w:r>
        <w:t>cohorts</w:t>
      </w:r>
      <w:r w:rsidRPr="00735745">
        <w:t xml:space="preserve"> across</w:t>
      </w:r>
      <w:r w:rsidRPr="0096618F">
        <w:t xml:space="preserve"> seasons or </w:t>
      </w:r>
      <w:r w:rsidRPr="00735745">
        <w:t>years is required if we are to understand how the environment impacts telomere dynamics</w:t>
      </w:r>
      <w:r w:rsidRPr="0096618F">
        <w:t>.</w:t>
      </w:r>
      <w:r>
        <w:t xml:space="preserve"> </w:t>
      </w:r>
      <w:r w:rsidR="0062030B">
        <w:t>A</w:t>
      </w:r>
      <w:r>
        <w:t>lthough a</w:t>
      </w:r>
      <w:r w:rsidR="0062030B">
        <w:t xml:space="preserve"> few studies have shown that</w:t>
      </w:r>
      <w:r w:rsidR="00EE0741">
        <w:t xml:space="preserve"> </w:t>
      </w:r>
      <w:r w:rsidR="0062030B">
        <w:t>temporal variation in telomere dynamics occurs in natural populations, these have been limited in the number of seasons</w:t>
      </w:r>
      <w:r>
        <w:t xml:space="preserve"> they cover</w:t>
      </w:r>
      <w:r w:rsidR="0062030B">
        <w:t xml:space="preserve"> (</w:t>
      </w:r>
      <w:proofErr w:type="spellStart"/>
      <w:r w:rsidR="0062030B">
        <w:t>Mizutani</w:t>
      </w:r>
      <w:proofErr w:type="spellEnd"/>
      <w:r w:rsidR="0062030B">
        <w:t xml:space="preserve"> et al. 2013; Watson et al. 2015; </w:t>
      </w:r>
      <w:proofErr w:type="spellStart"/>
      <w:r w:rsidR="0062030B">
        <w:lastRenderedPageBreak/>
        <w:t>Fairlie</w:t>
      </w:r>
      <w:proofErr w:type="spellEnd"/>
      <w:r w:rsidR="0062030B">
        <w:t xml:space="preserve"> et al. 2016). The long-term Seychelles warbler dataset has allowed us to show that temporal variation in telomere dynamics can occur over substantial time periods. Our data suggest that</w:t>
      </w:r>
      <w:r w:rsidR="003C5F61">
        <w:t xml:space="preserve"> conditions during the hatch</w:t>
      </w:r>
      <w:r w:rsidR="0062030B">
        <w:t xml:space="preserve"> year </w:t>
      </w:r>
      <w:r w:rsidR="003C5F61">
        <w:t>are</w:t>
      </w:r>
      <w:r w:rsidR="0062030B">
        <w:t xml:space="preserve"> a </w:t>
      </w:r>
      <w:r w:rsidR="003C5F61">
        <w:t>very</w:t>
      </w:r>
      <w:r w:rsidR="0062030B">
        <w:t xml:space="preserve"> important factor in shaping telomere dynamics</w:t>
      </w:r>
      <w:r w:rsidR="003C5F61">
        <w:t>, and that a</w:t>
      </w:r>
      <w:r w:rsidR="0062030B">
        <w:t>ge-related declines in telomere length vary among cohorts</w:t>
      </w:r>
      <w:r w:rsidR="003C5F61">
        <w:t xml:space="preserve">. The rate of </w:t>
      </w:r>
      <w:r w:rsidR="00685C3A">
        <w:t xml:space="preserve">early-life </w:t>
      </w:r>
      <w:r w:rsidR="003C5F61">
        <w:t>telomere loss for a cohort was</w:t>
      </w:r>
      <w:r w:rsidR="00685C3A">
        <w:t xml:space="preserve"> </w:t>
      </w:r>
      <w:r w:rsidR="003C5F61">
        <w:t>highly variable and</w:t>
      </w:r>
      <w:r w:rsidR="00685C3A">
        <w:t xml:space="preserve"> had a persistent effect of the mean adult telomere length of the cohort</w:t>
      </w:r>
      <w:r w:rsidR="0062030B">
        <w:t>. Th</w:t>
      </w:r>
      <w:r w:rsidR="00685C3A">
        <w:t xml:space="preserve">is effect </w:t>
      </w:r>
      <w:r w:rsidR="0062030B">
        <w:t xml:space="preserve">is consistent with telomere length being </w:t>
      </w:r>
      <w:r w:rsidR="00901683">
        <w:t xml:space="preserve">strongly influenced by environmental, as well as genetic, </w:t>
      </w:r>
      <w:r w:rsidR="0062030B">
        <w:t xml:space="preserve">factors - something that is becoming apparent from </w:t>
      </w:r>
      <w:r w:rsidR="00901683">
        <w:t xml:space="preserve">the, as yet, limited number of </w:t>
      </w:r>
      <w:r w:rsidR="0062030B">
        <w:t xml:space="preserve">quantitative genetic </w:t>
      </w:r>
      <w:r w:rsidR="0062030B" w:rsidRPr="00735745">
        <w:t>studies of telomere dynamics</w:t>
      </w:r>
      <w:r w:rsidR="00E63236" w:rsidRPr="00735745">
        <w:t xml:space="preserve"> in wild populations</w:t>
      </w:r>
      <w:r w:rsidR="00735745">
        <w:t xml:space="preserve"> </w:t>
      </w:r>
      <w:r w:rsidR="00901683" w:rsidRPr="00735745">
        <w:t>(</w:t>
      </w:r>
      <w:r w:rsidR="00E63236" w:rsidRPr="00735745">
        <w:t xml:space="preserve">e.g. Olsson et al 2011, </w:t>
      </w:r>
      <w:proofErr w:type="spellStart"/>
      <w:r w:rsidR="00E63236" w:rsidRPr="00735745">
        <w:t>Atema</w:t>
      </w:r>
      <w:proofErr w:type="spellEnd"/>
      <w:r w:rsidR="00E63236" w:rsidRPr="00735745">
        <w:t xml:space="preserve"> et al 2015, Becker et al 2015</w:t>
      </w:r>
      <w:r w:rsidR="00901683" w:rsidRPr="00735745">
        <w:t>)</w:t>
      </w:r>
      <w:r w:rsidR="0062030B" w:rsidRPr="00735745">
        <w:t>. Moreover</w:t>
      </w:r>
      <w:r w:rsidR="0062030B">
        <w:t>,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14:paraId="2E0D04E2" w14:textId="5CAD5D1A" w:rsidR="00966E68" w:rsidRDefault="0062030B" w:rsidP="0062030B">
      <w:r>
        <w:t xml:space="preserve">We found that temporal variation in </w:t>
      </w:r>
      <w:r w:rsidR="00270127">
        <w:t xml:space="preserve">insect prey </w:t>
      </w:r>
      <w:r>
        <w:t xml:space="preserve">availability was positively related to telomere length. This is consistent with the strong cohort effects we found, and suggests that temporal variation in </w:t>
      </w:r>
      <w:r w:rsidR="00270127">
        <w:t xml:space="preserve">environmental </w:t>
      </w:r>
      <w:r>
        <w:t>conditions</w:t>
      </w:r>
      <w:r w:rsidR="00270127">
        <w:t xml:space="preserve"> </w:t>
      </w:r>
      <w:r>
        <w:t xml:space="preserve">may be a key driver of costs in the Seychelles warbler. </w:t>
      </w:r>
      <w:r>
        <w:t xml:space="preserve">Although the environmental conditions on Cousin Island are relatively benign in </w:t>
      </w:r>
      <w:r>
        <w:t>comparison to other island systems (e.g. Coulson et al. 2001), substantial annual variation in rainfall does occur, with associated changes in insect abundance</w:t>
      </w:r>
      <w:r w:rsidR="00270127">
        <w:t xml:space="preserve"> (</w:t>
      </w:r>
      <w:proofErr w:type="spellStart"/>
      <w:r w:rsidR="00270127">
        <w:t>Komdeur</w:t>
      </w:r>
      <w:proofErr w:type="spellEnd"/>
      <w:r w:rsidR="00270127">
        <w:t xml:space="preserve"> 1996</w:t>
      </w:r>
      <w:proofErr w:type="gramStart"/>
      <w:r w:rsidR="00270127">
        <w:t xml:space="preserve">) </w:t>
      </w:r>
      <w:r>
        <w:t>,</w:t>
      </w:r>
      <w:proofErr w:type="gramEnd"/>
      <w:r>
        <w:t xml:space="preserve"> and it appears that this confers a cost</w:t>
      </w:r>
      <w:r w:rsidR="00966E68">
        <w:t xml:space="preserve"> – in terms of intrinsic biological condition - </w:t>
      </w:r>
      <w:r>
        <w:t xml:space="preserve">to Seychelles warblers. </w:t>
      </w:r>
      <w:r w:rsidR="00966E68">
        <w:t xml:space="preserve"> </w:t>
      </w:r>
      <w:r w:rsidR="00966E68" w:rsidRPr="00100E0C">
        <w:rPr>
          <w:highlight w:val="yellow"/>
        </w:rPr>
        <w:t>Our results</w:t>
      </w:r>
      <w:r w:rsidR="002428B9">
        <w:rPr>
          <w:highlight w:val="yellow"/>
        </w:rPr>
        <w:t xml:space="preserve"> concur with other studies</w:t>
      </w:r>
      <w:r w:rsidR="00706560">
        <w:rPr>
          <w:highlight w:val="yellow"/>
        </w:rPr>
        <w:t xml:space="preserve"> which show that </w:t>
      </w:r>
      <w:r w:rsidR="00706560">
        <w:t xml:space="preserve">early </w:t>
      </w:r>
      <w:proofErr w:type="gramStart"/>
      <w:r w:rsidR="00706560">
        <w:t xml:space="preserve">life </w:t>
      </w:r>
      <w:r w:rsidR="002428B9">
        <w:t xml:space="preserve"> </w:t>
      </w:r>
      <w:r w:rsidR="002428B9">
        <w:lastRenderedPageBreak/>
        <w:t>conditions</w:t>
      </w:r>
      <w:proofErr w:type="gramEnd"/>
      <w:r w:rsidR="002428B9">
        <w:t xml:space="preserve"> / food availability </w:t>
      </w:r>
      <w:r w:rsidR="00706560">
        <w:t xml:space="preserve">can have a </w:t>
      </w:r>
      <w:r w:rsidR="002428B9">
        <w:t>very significant and long term impacts on telomere length (and intrinsic biological condition) in</w:t>
      </w:r>
      <w:r w:rsidR="002428B9">
        <w:rPr>
          <w:highlight w:val="yellow"/>
        </w:rPr>
        <w:t xml:space="preserve"> captive and wild animals</w:t>
      </w:r>
      <w:r w:rsidR="002428B9">
        <w:t xml:space="preserve"> </w:t>
      </w:r>
      <w:r w:rsidR="00325A61">
        <w:t xml:space="preserve">e.g. </w:t>
      </w:r>
      <w:r w:rsidR="002428B9">
        <w:t>(</w:t>
      </w:r>
      <w:r w:rsidR="00325A61">
        <w:t>{Nettle, 2015 #2308}{</w:t>
      </w:r>
      <w:proofErr w:type="spellStart"/>
      <w:r w:rsidR="00325A61">
        <w:t>Heidinger</w:t>
      </w:r>
      <w:proofErr w:type="spellEnd"/>
      <w:r w:rsidR="00325A61">
        <w:t>, 2012 #2403}{Watson, 2015 #2398}</w:t>
      </w:r>
      <w:r w:rsidR="00100E0C">
        <w:t>.</w:t>
      </w:r>
    </w:p>
    <w:p w14:paraId="1CE378AA" w14:textId="118BEEC6" w:rsidR="0062030B" w:rsidRDefault="0062030B" w:rsidP="00966E68">
      <w:r>
        <w:t>We also found evidence for sex-specific telomere dynamics</w:t>
      </w:r>
      <w:r w:rsidR="00685C3A">
        <w:t>:</w:t>
      </w:r>
      <w:r>
        <w:t xml:space="preserve"> </w:t>
      </w:r>
      <w:r w:rsidR="00685C3A">
        <w:t>m</w:t>
      </w:r>
      <w:r>
        <w:t xml:space="preserve">ales </w:t>
      </w:r>
      <w:r w:rsidR="00685C3A">
        <w:t>had</w:t>
      </w:r>
      <w:r>
        <w:t xml:space="preserve"> longer-telomeres than females</w:t>
      </w:r>
      <w:r w:rsidR="00685C3A">
        <w:t>. Interestingly</w:t>
      </w:r>
      <w:r>
        <w:t xml:space="preserve"> this sex-difference interacts with tarsus length</w:t>
      </w:r>
      <w:r w:rsidR="00A4563C">
        <w:t>: telomere length was negatively correlated with tarsus length in both sexes, but this effect was stronger in females than males.</w:t>
      </w:r>
      <w:r>
        <w:t xml:space="preserve"> If the sex-dependent relationship between telomere and tarsus length was due to differential growth alone we would expect the opposite pattern to that observed, as male Seychelles warblers are larger than females (Fig. 3B). </w:t>
      </w:r>
      <w:r>
        <w:t>One possibility is that the environment imposes differential costs on males and 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3E9CEFC3" w:rsidR="0062030B" w:rsidRDefault="0062030B" w:rsidP="0062030B">
      <w:r>
        <w:t xml:space="preserve">Although we found clear associations between the environment and telomere dynamics, we should bear in mind that </w:t>
      </w:r>
      <w:r w:rsidR="00934E9A">
        <w:t>the</w:t>
      </w:r>
      <w:r>
        <w:t xml:space="preserve"> social and ecological variables </w:t>
      </w:r>
      <w:r w:rsidR="00934E9A">
        <w:t xml:space="preserve">we tested here </w:t>
      </w:r>
      <w:r>
        <w:t xml:space="preserve">explained only a small proportion of the variance in RTL. </w:t>
      </w:r>
      <w:r>
        <w:t xml:space="preserve">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t>
      </w:r>
      <w:r>
        <w:t>While</w:t>
      </w:r>
      <w:r w:rsidR="00A4563C">
        <w:t xml:space="preserve"> telomere</w:t>
      </w:r>
      <w:r>
        <w:t xml:space="preserve"> measurement error </w:t>
      </w:r>
      <w:r w:rsidR="00A4563C">
        <w:t xml:space="preserve">will </w:t>
      </w:r>
      <w:r>
        <w:t xml:space="preserve">account for some of this lack of explanatory power, it is </w:t>
      </w:r>
      <w:r>
        <w:lastRenderedPageBreak/>
        <w:t>also likely that early-life RTL in the Seychelles warbler is explained by a set of environmental and genetic variables not considered here</w:t>
      </w:r>
      <w:r>
        <w:t xml:space="preserv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2016).</w:t>
      </w:r>
      <w:r w:rsidR="00D430CE">
        <w:t xml:space="preserve"> </w:t>
      </w:r>
      <w:r w:rsidR="00934E9A">
        <w:t>For example, parental age and quality may key variables that impact the telomere dynamics of offspring in the Seychelles warbler, and will be addressed in future studies.</w:t>
      </w:r>
      <w:r>
        <w:t xml:space="preserve"> </w:t>
      </w:r>
      <w:r w:rsidR="00934E9A">
        <w:t xml:space="preserve"> </w:t>
      </w:r>
      <w:r>
        <w:t>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7FFFCABB" w14:textId="77777777" w:rsidR="00934E9A" w:rsidRDefault="00934E9A" w:rsidP="0062030B"/>
    <w:p w14:paraId="49351C12" w14:textId="77777777" w:rsidR="0062030B" w:rsidRDefault="0062030B" w:rsidP="0062030B">
      <w:pPr>
        <w:pStyle w:val="Heading3"/>
      </w:pPr>
      <w:bookmarkStart w:id="13" w:name="acknowledgements"/>
      <w:bookmarkEnd w:id="13"/>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14" w:name="references"/>
      <w:bookmarkEnd w:id="14"/>
      <w:r>
        <w:lastRenderedPageBreak/>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0">
        <w:r>
          <w:rPr>
            <w:rStyle w:val="Link"/>
          </w:rPr>
          <w:t>citeulike-article-id:7112638</w:t>
        </w:r>
      </w:hyperlink>
      <w:r>
        <w:t>.</w:t>
      </w:r>
    </w:p>
    <w:p w14:paraId="320455D0" w14:textId="77777777" w:rsidR="0062030B" w:rsidRDefault="0062030B" w:rsidP="0062030B">
      <w:pPr>
        <w:pStyle w:val="Bibliography"/>
      </w:pPr>
      <w:r>
        <w:lastRenderedPageBreak/>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1">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lastRenderedPageBreak/>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lastRenderedPageBreak/>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from a long-term study on Seychelles warblers. Experimental Gerontology, </w:t>
      </w:r>
      <w:proofErr w:type="spellStart"/>
      <w:r>
        <w:t>doi</w:t>
      </w:r>
      <w:proofErr w:type="spellEnd"/>
      <w:r>
        <w:t xml:space="preserve">: </w:t>
      </w:r>
      <w:hyperlink r:id="rId12">
        <w:r>
          <w:rPr>
            <w:rStyle w:val="Link"/>
          </w:rPr>
          <w:t>10.1016/j.exger.2015.08.019</w:t>
        </w:r>
      </w:hyperlink>
      <w:r>
        <w:t>.</w:t>
      </w:r>
    </w:p>
    <w:p w14:paraId="766FD4CD" w14:textId="77777777" w:rsidR="0062030B" w:rsidRDefault="0062030B" w:rsidP="0062030B">
      <w:pPr>
        <w:pStyle w:val="Bibliography"/>
      </w:pPr>
      <w:r>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lastRenderedPageBreak/>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lastRenderedPageBreak/>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t>Monaghan, P., and M. F. Haussmann. 2006. Do telomere dynamics link lifestyle and lifespan? Trends in Ecology and Evolution 21:47–53.</w:t>
      </w:r>
    </w:p>
    <w:p w14:paraId="5BB91BAE" w14:textId="77777777" w:rsidR="0062030B" w:rsidRDefault="0062030B" w:rsidP="0062030B">
      <w:pPr>
        <w:pStyle w:val="Bibliography"/>
      </w:pPr>
      <w:r>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lastRenderedPageBreak/>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lastRenderedPageBreak/>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3">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lastRenderedPageBreak/>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54C135C1" w:rsidR="00145407" w:rsidRDefault="00145407" w:rsidP="00145407">
      <w:r>
        <w:rPr>
          <w:b/>
        </w:rPr>
        <w:lastRenderedPageBreak/>
        <w:t>Table 1</w:t>
      </w:r>
      <w:r>
        <w:t xml:space="preserve"> Telomere dynamics </w:t>
      </w:r>
      <w:r w:rsidR="006B1469">
        <w:t>and</w:t>
      </w:r>
      <w:r>
        <w:t xml:space="preserve"> </w:t>
      </w:r>
      <w:r w:rsidR="006B1469">
        <w:t xml:space="preserve">individual </w:t>
      </w:r>
      <w:r>
        <w:t xml:space="preserve">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r w:rsidR="00807A70">
        <w:t xml:space="preserve"> </w:t>
      </w:r>
    </w:p>
    <w:tbl>
      <w:tblPr>
        <w:tblW w:w="0" w:type="pct"/>
        <w:tblLook w:val="04A0" w:firstRow="1" w:lastRow="0" w:firstColumn="1" w:lastColumn="0" w:noHBand="0" w:noVBand="1"/>
      </w:tblPr>
      <w:tblGrid>
        <w:gridCol w:w="5817"/>
        <w:gridCol w:w="482"/>
        <w:gridCol w:w="923"/>
        <w:gridCol w:w="923"/>
        <w:gridCol w:w="708"/>
      </w:tblGrid>
      <w:tr w:rsidR="00145407" w:rsidRPr="004C7630" w14:paraId="2C0605DD" w14:textId="77777777" w:rsidTr="00807A70">
        <w:tc>
          <w:tcPr>
            <w:tcW w:w="0" w:type="auto"/>
            <w:tcBorders>
              <w:bottom w:val="single" w:sz="0" w:space="0" w:color="auto"/>
            </w:tcBorders>
            <w:vAlign w:val="bottom"/>
          </w:tcPr>
          <w:p w14:paraId="73CCFB29" w14:textId="77777777" w:rsidR="00145407" w:rsidRPr="004C7630" w:rsidRDefault="00145407" w:rsidP="00D01AFD">
            <w:pPr>
              <w:pStyle w:val="Compact"/>
              <w:rPr>
                <w:sz w:val="16"/>
                <w:szCs w:val="16"/>
              </w:rPr>
            </w:pPr>
            <w:r w:rsidRPr="004C7630">
              <w:rPr>
                <w:sz w:val="16"/>
                <w:szCs w:val="16"/>
              </w:rPr>
              <w:t>Model</w:t>
            </w:r>
          </w:p>
        </w:tc>
        <w:tc>
          <w:tcPr>
            <w:tcW w:w="0" w:type="auto"/>
            <w:tcBorders>
              <w:bottom w:val="single" w:sz="0" w:space="0" w:color="auto"/>
            </w:tcBorders>
            <w:vAlign w:val="bottom"/>
          </w:tcPr>
          <w:p w14:paraId="19CC4F61" w14:textId="77777777" w:rsidR="00145407" w:rsidRPr="004C7630" w:rsidRDefault="00145407" w:rsidP="00D01AFD">
            <w:pPr>
              <w:pStyle w:val="Compact"/>
              <w:rPr>
                <w:sz w:val="16"/>
                <w:szCs w:val="16"/>
              </w:rPr>
            </w:pPr>
            <w:proofErr w:type="spellStart"/>
            <w:r w:rsidRPr="004C7630">
              <w:rPr>
                <w:sz w:val="16"/>
                <w:szCs w:val="16"/>
              </w:rPr>
              <w:t>df</w:t>
            </w:r>
            <w:proofErr w:type="spellEnd"/>
          </w:p>
        </w:tc>
        <w:tc>
          <w:tcPr>
            <w:tcW w:w="0" w:type="auto"/>
            <w:tcBorders>
              <w:bottom w:val="single" w:sz="0" w:space="0" w:color="auto"/>
            </w:tcBorders>
            <w:vAlign w:val="bottom"/>
          </w:tcPr>
          <w:p w14:paraId="4E0DFCE7" w14:textId="77777777" w:rsidR="00145407" w:rsidRPr="004C7630" w:rsidRDefault="00145407" w:rsidP="00D01AFD">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
          <w:p w14:paraId="09ABFA65" w14:textId="6CD47FC2" w:rsidR="00145407" w:rsidRPr="004C7630" w:rsidRDefault="00145407" w:rsidP="00D01AFD">
            <w:pPr>
              <w:pStyle w:val="Compact"/>
              <w:rPr>
                <w:sz w:val="16"/>
                <w:szCs w:val="16"/>
              </w:rPr>
            </w:pPr>
            <w:r w:rsidRPr="004C7630">
              <w:rPr>
                <w:sz w:val="16"/>
                <w:szCs w:val="16"/>
              </w:rPr>
              <w:t xml:space="preserve">Delta </w:t>
            </w:r>
            <w:proofErr w:type="spellStart"/>
            <w:r w:rsidRPr="004C7630">
              <w:rPr>
                <w:sz w:val="16"/>
                <w:szCs w:val="16"/>
              </w:rPr>
              <w:t>AICc</w:t>
            </w:r>
            <w:proofErr w:type="spellEnd"/>
          </w:p>
        </w:tc>
        <w:tc>
          <w:tcPr>
            <w:tcW w:w="0" w:type="auto"/>
            <w:tcBorders>
              <w:bottom w:val="single" w:sz="0" w:space="0" w:color="auto"/>
            </w:tcBorders>
            <w:vAlign w:val="bottom"/>
          </w:tcPr>
          <w:p w14:paraId="25B1AB51" w14:textId="77777777" w:rsidR="00145407" w:rsidRPr="004C7630" w:rsidRDefault="00145407" w:rsidP="00D01AFD">
            <w:pPr>
              <w:pStyle w:val="Compact"/>
              <w:rPr>
                <w:sz w:val="16"/>
                <w:szCs w:val="16"/>
              </w:rPr>
            </w:pPr>
            <w:r w:rsidRPr="004C7630">
              <w:rPr>
                <w:sz w:val="16"/>
                <w:szCs w:val="16"/>
              </w:rPr>
              <w:t>Weight</w:t>
            </w:r>
          </w:p>
        </w:tc>
      </w:tr>
      <w:tr w:rsidR="00145407" w:rsidRPr="004C7630" w14:paraId="14133D1D" w14:textId="77777777" w:rsidTr="00807A70">
        <w:tc>
          <w:tcPr>
            <w:tcW w:w="0" w:type="auto"/>
          </w:tcPr>
          <w:p w14:paraId="7E1BB50A" w14:textId="77777777" w:rsidR="00145407" w:rsidRPr="00807A70" w:rsidRDefault="00145407" w:rsidP="00D01AFD">
            <w:pPr>
              <w:pStyle w:val="Compact"/>
              <w:rPr>
                <w:sz w:val="16"/>
                <w:szCs w:val="16"/>
              </w:rPr>
            </w:pPr>
            <w:r w:rsidRPr="00807A70">
              <w:rPr>
                <w:sz w:val="16"/>
                <w:szCs w:val="16"/>
              </w:rPr>
              <w:t>A</w:t>
            </w:r>
          </w:p>
        </w:tc>
        <w:tc>
          <w:tcPr>
            <w:tcW w:w="0" w:type="auto"/>
          </w:tcPr>
          <w:p w14:paraId="07FD44F6" w14:textId="77777777" w:rsidR="00145407" w:rsidRPr="004C7630" w:rsidRDefault="00145407" w:rsidP="00D01AFD">
            <w:pPr>
              <w:pStyle w:val="Compact"/>
              <w:rPr>
                <w:sz w:val="16"/>
                <w:szCs w:val="16"/>
              </w:rPr>
            </w:pPr>
            <w:r w:rsidRPr="004C7630">
              <w:rPr>
                <w:sz w:val="16"/>
                <w:szCs w:val="16"/>
              </w:rPr>
              <w:t>-</w:t>
            </w:r>
          </w:p>
        </w:tc>
        <w:tc>
          <w:tcPr>
            <w:tcW w:w="0" w:type="auto"/>
          </w:tcPr>
          <w:p w14:paraId="1A4B3C74" w14:textId="77777777" w:rsidR="00145407" w:rsidRPr="004C7630" w:rsidRDefault="00145407" w:rsidP="00D01AFD">
            <w:pPr>
              <w:pStyle w:val="Compact"/>
              <w:rPr>
                <w:sz w:val="16"/>
                <w:szCs w:val="16"/>
              </w:rPr>
            </w:pPr>
            <w:r w:rsidRPr="004C7630">
              <w:rPr>
                <w:sz w:val="16"/>
                <w:szCs w:val="16"/>
              </w:rPr>
              <w:t>-</w:t>
            </w:r>
          </w:p>
        </w:tc>
        <w:tc>
          <w:tcPr>
            <w:tcW w:w="0" w:type="auto"/>
          </w:tcPr>
          <w:p w14:paraId="535AF2A0" w14:textId="77777777" w:rsidR="00145407" w:rsidRPr="004C7630" w:rsidRDefault="00145407" w:rsidP="00D01AFD">
            <w:pPr>
              <w:pStyle w:val="Compact"/>
              <w:rPr>
                <w:sz w:val="16"/>
                <w:szCs w:val="16"/>
              </w:rPr>
            </w:pPr>
            <w:r w:rsidRPr="004C7630">
              <w:rPr>
                <w:sz w:val="16"/>
                <w:szCs w:val="16"/>
              </w:rPr>
              <w:t>-</w:t>
            </w:r>
          </w:p>
        </w:tc>
        <w:tc>
          <w:tcPr>
            <w:tcW w:w="0" w:type="auto"/>
          </w:tcPr>
          <w:p w14:paraId="631ABEB6" w14:textId="77777777" w:rsidR="00145407" w:rsidRPr="004C7630" w:rsidRDefault="00145407" w:rsidP="00D01AFD">
            <w:pPr>
              <w:pStyle w:val="Compact"/>
              <w:rPr>
                <w:sz w:val="16"/>
                <w:szCs w:val="16"/>
              </w:rPr>
            </w:pPr>
            <w:r w:rsidRPr="004C7630">
              <w:rPr>
                <w:sz w:val="16"/>
                <w:szCs w:val="16"/>
              </w:rPr>
              <w:t>-</w:t>
            </w:r>
          </w:p>
        </w:tc>
      </w:tr>
      <w:tr w:rsidR="00145407" w:rsidRPr="004C7630" w14:paraId="232706A9" w14:textId="77777777" w:rsidTr="00807A70">
        <w:tc>
          <w:tcPr>
            <w:tcW w:w="0" w:type="auto"/>
          </w:tcPr>
          <w:p w14:paraId="411C31B7" w14:textId="77777777" w:rsidR="00145407" w:rsidRPr="00807A70" w:rsidRDefault="00145407" w:rsidP="00D01AFD">
            <w:pPr>
              <w:pStyle w:val="Compact"/>
              <w:rPr>
                <w:sz w:val="16"/>
                <w:szCs w:val="16"/>
              </w:rPr>
            </w:pPr>
            <w:r w:rsidRPr="00807A70">
              <w:rPr>
                <w:sz w:val="16"/>
                <w:szCs w:val="16"/>
              </w:rPr>
              <w:t>Cohort + Age (log) + Age (log)*cohort</w:t>
            </w:r>
          </w:p>
        </w:tc>
        <w:tc>
          <w:tcPr>
            <w:tcW w:w="0" w:type="auto"/>
          </w:tcPr>
          <w:p w14:paraId="71AC0B73" w14:textId="77777777" w:rsidR="00145407" w:rsidRPr="00807A70" w:rsidRDefault="00145407" w:rsidP="00D01AFD">
            <w:pPr>
              <w:pStyle w:val="Compact"/>
              <w:rPr>
                <w:sz w:val="16"/>
                <w:szCs w:val="16"/>
              </w:rPr>
            </w:pPr>
            <w:r w:rsidRPr="00807A70">
              <w:rPr>
                <w:sz w:val="16"/>
                <w:szCs w:val="16"/>
              </w:rPr>
              <w:t>48</w:t>
            </w:r>
          </w:p>
        </w:tc>
        <w:tc>
          <w:tcPr>
            <w:tcW w:w="0" w:type="auto"/>
          </w:tcPr>
          <w:p w14:paraId="7040300A" w14:textId="77777777" w:rsidR="00145407" w:rsidRPr="00807A70" w:rsidRDefault="00145407" w:rsidP="00D01AFD">
            <w:pPr>
              <w:pStyle w:val="Compact"/>
              <w:rPr>
                <w:sz w:val="16"/>
                <w:szCs w:val="16"/>
              </w:rPr>
            </w:pPr>
            <w:r w:rsidRPr="00807A70">
              <w:rPr>
                <w:sz w:val="16"/>
                <w:szCs w:val="16"/>
              </w:rPr>
              <w:t>-1074.102</w:t>
            </w:r>
          </w:p>
        </w:tc>
        <w:tc>
          <w:tcPr>
            <w:tcW w:w="0" w:type="auto"/>
          </w:tcPr>
          <w:p w14:paraId="697FD3CF" w14:textId="77777777" w:rsidR="00145407" w:rsidRPr="00807A70" w:rsidRDefault="00145407" w:rsidP="00D01AFD">
            <w:pPr>
              <w:pStyle w:val="Compact"/>
              <w:rPr>
                <w:sz w:val="16"/>
                <w:szCs w:val="16"/>
              </w:rPr>
            </w:pPr>
            <w:r w:rsidRPr="00807A70">
              <w:rPr>
                <w:sz w:val="16"/>
                <w:szCs w:val="16"/>
              </w:rPr>
              <w:t>0</w:t>
            </w:r>
          </w:p>
        </w:tc>
        <w:tc>
          <w:tcPr>
            <w:tcW w:w="0" w:type="auto"/>
          </w:tcPr>
          <w:p w14:paraId="67EDA6DB" w14:textId="77777777" w:rsidR="00145407" w:rsidRPr="00807A70" w:rsidRDefault="00145407" w:rsidP="00D01AFD">
            <w:pPr>
              <w:pStyle w:val="Compact"/>
              <w:rPr>
                <w:sz w:val="16"/>
                <w:szCs w:val="16"/>
              </w:rPr>
            </w:pPr>
            <w:r w:rsidRPr="00807A70">
              <w:rPr>
                <w:sz w:val="16"/>
                <w:szCs w:val="16"/>
              </w:rPr>
              <w:t>0.997</w:t>
            </w:r>
          </w:p>
        </w:tc>
      </w:tr>
      <w:tr w:rsidR="00145407" w:rsidRPr="004C7630" w14:paraId="389B1E8C" w14:textId="77777777" w:rsidTr="00807A70">
        <w:tc>
          <w:tcPr>
            <w:tcW w:w="0" w:type="auto"/>
          </w:tcPr>
          <w:p w14:paraId="2B3758D6" w14:textId="77777777" w:rsidR="00145407" w:rsidRPr="004C7630" w:rsidRDefault="00145407" w:rsidP="00D01AFD">
            <w:pPr>
              <w:pStyle w:val="Compact"/>
              <w:rPr>
                <w:sz w:val="16"/>
                <w:szCs w:val="16"/>
              </w:rPr>
            </w:pPr>
            <w:r w:rsidRPr="004C7630">
              <w:rPr>
                <w:sz w:val="16"/>
                <w:szCs w:val="16"/>
              </w:rPr>
              <w:t>Cohort + Age (log)</w:t>
            </w:r>
          </w:p>
        </w:tc>
        <w:tc>
          <w:tcPr>
            <w:tcW w:w="0" w:type="auto"/>
          </w:tcPr>
          <w:p w14:paraId="0557E29C" w14:textId="77777777" w:rsidR="00145407" w:rsidRPr="004C7630" w:rsidRDefault="00145407" w:rsidP="00D01AFD">
            <w:pPr>
              <w:pStyle w:val="Compact"/>
              <w:rPr>
                <w:sz w:val="16"/>
                <w:szCs w:val="16"/>
              </w:rPr>
            </w:pPr>
            <w:r w:rsidRPr="004C7630">
              <w:rPr>
                <w:sz w:val="16"/>
                <w:szCs w:val="16"/>
              </w:rPr>
              <w:t>27</w:t>
            </w:r>
          </w:p>
        </w:tc>
        <w:tc>
          <w:tcPr>
            <w:tcW w:w="0" w:type="auto"/>
          </w:tcPr>
          <w:p w14:paraId="179D3E7C" w14:textId="77777777" w:rsidR="00145407" w:rsidRPr="004C7630" w:rsidRDefault="00145407" w:rsidP="00D01AFD">
            <w:pPr>
              <w:pStyle w:val="Compact"/>
              <w:rPr>
                <w:sz w:val="16"/>
                <w:szCs w:val="16"/>
              </w:rPr>
            </w:pPr>
            <w:r w:rsidRPr="004C7630">
              <w:rPr>
                <w:sz w:val="16"/>
                <w:szCs w:val="16"/>
              </w:rPr>
              <w:t>-1062.782</w:t>
            </w:r>
          </w:p>
        </w:tc>
        <w:tc>
          <w:tcPr>
            <w:tcW w:w="0" w:type="auto"/>
          </w:tcPr>
          <w:p w14:paraId="0672DD4A" w14:textId="77777777" w:rsidR="00145407" w:rsidRPr="004C7630" w:rsidRDefault="00145407" w:rsidP="00D01AFD">
            <w:pPr>
              <w:pStyle w:val="Compact"/>
              <w:rPr>
                <w:sz w:val="16"/>
                <w:szCs w:val="16"/>
              </w:rPr>
            </w:pPr>
            <w:r w:rsidRPr="004C7630">
              <w:rPr>
                <w:sz w:val="16"/>
                <w:szCs w:val="16"/>
              </w:rPr>
              <w:t>11.32</w:t>
            </w:r>
          </w:p>
        </w:tc>
        <w:tc>
          <w:tcPr>
            <w:tcW w:w="0" w:type="auto"/>
          </w:tcPr>
          <w:p w14:paraId="7FA002DF" w14:textId="77777777" w:rsidR="00145407" w:rsidRPr="004C7630" w:rsidRDefault="00145407" w:rsidP="00D01AFD">
            <w:pPr>
              <w:pStyle w:val="Compact"/>
              <w:rPr>
                <w:sz w:val="16"/>
                <w:szCs w:val="16"/>
              </w:rPr>
            </w:pPr>
            <w:r w:rsidRPr="004C7630">
              <w:rPr>
                <w:sz w:val="16"/>
                <w:szCs w:val="16"/>
              </w:rPr>
              <w:t>0.003</w:t>
            </w:r>
          </w:p>
        </w:tc>
      </w:tr>
      <w:tr w:rsidR="00145407" w:rsidRPr="004C7630" w14:paraId="315F12AF" w14:textId="77777777" w:rsidTr="00807A70">
        <w:tc>
          <w:tcPr>
            <w:tcW w:w="0" w:type="auto"/>
          </w:tcPr>
          <w:p w14:paraId="31EFAC50" w14:textId="77777777" w:rsidR="00145407" w:rsidRPr="004C7630" w:rsidRDefault="00145407" w:rsidP="00D01AFD">
            <w:pPr>
              <w:pStyle w:val="Compact"/>
              <w:rPr>
                <w:sz w:val="16"/>
                <w:szCs w:val="16"/>
              </w:rPr>
            </w:pPr>
            <w:r w:rsidRPr="004C7630">
              <w:rPr>
                <w:sz w:val="16"/>
                <w:szCs w:val="16"/>
              </w:rPr>
              <w:t>Age (quadratic) + Cohort + Age (quadratic)*cohort</w:t>
            </w:r>
          </w:p>
        </w:tc>
        <w:tc>
          <w:tcPr>
            <w:tcW w:w="0" w:type="auto"/>
          </w:tcPr>
          <w:p w14:paraId="52B24F87" w14:textId="77777777" w:rsidR="00145407" w:rsidRPr="004C7630" w:rsidRDefault="00145407" w:rsidP="00D01AFD">
            <w:pPr>
              <w:pStyle w:val="Compact"/>
              <w:rPr>
                <w:sz w:val="16"/>
                <w:szCs w:val="16"/>
              </w:rPr>
            </w:pPr>
            <w:r w:rsidRPr="004C7630">
              <w:rPr>
                <w:sz w:val="16"/>
                <w:szCs w:val="16"/>
              </w:rPr>
              <w:t>48</w:t>
            </w:r>
          </w:p>
        </w:tc>
        <w:tc>
          <w:tcPr>
            <w:tcW w:w="0" w:type="auto"/>
          </w:tcPr>
          <w:p w14:paraId="1DA1DF69" w14:textId="77777777" w:rsidR="00145407" w:rsidRPr="004C7630" w:rsidRDefault="00145407" w:rsidP="00D01AFD">
            <w:pPr>
              <w:pStyle w:val="Compact"/>
              <w:rPr>
                <w:sz w:val="16"/>
                <w:szCs w:val="16"/>
              </w:rPr>
            </w:pPr>
            <w:r w:rsidRPr="004C7630">
              <w:rPr>
                <w:sz w:val="16"/>
                <w:szCs w:val="16"/>
              </w:rPr>
              <w:t>-1039.028</w:t>
            </w:r>
          </w:p>
        </w:tc>
        <w:tc>
          <w:tcPr>
            <w:tcW w:w="0" w:type="auto"/>
          </w:tcPr>
          <w:p w14:paraId="6604922A" w14:textId="77777777" w:rsidR="00145407" w:rsidRPr="004C7630" w:rsidRDefault="00145407" w:rsidP="00D01AFD">
            <w:pPr>
              <w:pStyle w:val="Compact"/>
              <w:rPr>
                <w:sz w:val="16"/>
                <w:szCs w:val="16"/>
              </w:rPr>
            </w:pPr>
            <w:r w:rsidRPr="004C7630">
              <w:rPr>
                <w:sz w:val="16"/>
                <w:szCs w:val="16"/>
              </w:rPr>
              <w:t>35.073</w:t>
            </w:r>
          </w:p>
        </w:tc>
        <w:tc>
          <w:tcPr>
            <w:tcW w:w="0" w:type="auto"/>
          </w:tcPr>
          <w:p w14:paraId="586838FC" w14:textId="77777777" w:rsidR="00145407" w:rsidRPr="004C7630" w:rsidRDefault="00145407" w:rsidP="00D01AFD">
            <w:pPr>
              <w:pStyle w:val="Compact"/>
              <w:rPr>
                <w:sz w:val="16"/>
                <w:szCs w:val="16"/>
              </w:rPr>
            </w:pPr>
            <w:r w:rsidRPr="004C7630">
              <w:rPr>
                <w:sz w:val="16"/>
                <w:szCs w:val="16"/>
              </w:rPr>
              <w:t>0</w:t>
            </w:r>
          </w:p>
        </w:tc>
      </w:tr>
      <w:tr w:rsidR="00145407" w:rsidRPr="004C7630" w14:paraId="029FAB0D" w14:textId="77777777" w:rsidTr="00807A70">
        <w:tc>
          <w:tcPr>
            <w:tcW w:w="0" w:type="auto"/>
          </w:tcPr>
          <w:p w14:paraId="275C9612" w14:textId="77777777" w:rsidR="00145407" w:rsidRPr="004C7630" w:rsidRDefault="00145407" w:rsidP="00D01AFD">
            <w:pPr>
              <w:pStyle w:val="Compact"/>
              <w:rPr>
                <w:sz w:val="16"/>
                <w:szCs w:val="16"/>
              </w:rPr>
            </w:pPr>
            <w:r w:rsidRPr="004C7630">
              <w:rPr>
                <w:sz w:val="16"/>
                <w:szCs w:val="16"/>
              </w:rPr>
              <w:t>Age (linear) + Cohort + Age (continuous)*cohort</w:t>
            </w:r>
          </w:p>
        </w:tc>
        <w:tc>
          <w:tcPr>
            <w:tcW w:w="0" w:type="auto"/>
          </w:tcPr>
          <w:p w14:paraId="25F609DB" w14:textId="77777777" w:rsidR="00145407" w:rsidRPr="004C7630" w:rsidRDefault="00145407" w:rsidP="00D01AFD">
            <w:pPr>
              <w:pStyle w:val="Compact"/>
              <w:rPr>
                <w:sz w:val="16"/>
                <w:szCs w:val="16"/>
              </w:rPr>
            </w:pPr>
            <w:r w:rsidRPr="004C7630">
              <w:rPr>
                <w:sz w:val="16"/>
                <w:szCs w:val="16"/>
              </w:rPr>
              <w:t>48</w:t>
            </w:r>
          </w:p>
        </w:tc>
        <w:tc>
          <w:tcPr>
            <w:tcW w:w="0" w:type="auto"/>
          </w:tcPr>
          <w:p w14:paraId="6AE4DDD0" w14:textId="77777777" w:rsidR="00145407" w:rsidRPr="004C7630" w:rsidRDefault="00145407" w:rsidP="00D01AFD">
            <w:pPr>
              <w:pStyle w:val="Compact"/>
              <w:rPr>
                <w:sz w:val="16"/>
                <w:szCs w:val="16"/>
              </w:rPr>
            </w:pPr>
            <w:r w:rsidRPr="004C7630">
              <w:rPr>
                <w:sz w:val="16"/>
                <w:szCs w:val="16"/>
              </w:rPr>
              <w:t>-1036.929</w:t>
            </w:r>
          </w:p>
        </w:tc>
        <w:tc>
          <w:tcPr>
            <w:tcW w:w="0" w:type="auto"/>
          </w:tcPr>
          <w:p w14:paraId="691E6ACC" w14:textId="77777777" w:rsidR="00145407" w:rsidRPr="004C7630" w:rsidRDefault="00145407" w:rsidP="00D01AFD">
            <w:pPr>
              <w:pStyle w:val="Compact"/>
              <w:rPr>
                <w:sz w:val="16"/>
                <w:szCs w:val="16"/>
              </w:rPr>
            </w:pPr>
            <w:r w:rsidRPr="004C7630">
              <w:rPr>
                <w:sz w:val="16"/>
                <w:szCs w:val="16"/>
              </w:rPr>
              <w:t>37.173</w:t>
            </w:r>
          </w:p>
        </w:tc>
        <w:tc>
          <w:tcPr>
            <w:tcW w:w="0" w:type="auto"/>
          </w:tcPr>
          <w:p w14:paraId="4EF40639" w14:textId="77777777" w:rsidR="00145407" w:rsidRPr="004C7630" w:rsidRDefault="00145407" w:rsidP="00D01AFD">
            <w:pPr>
              <w:pStyle w:val="Compact"/>
              <w:rPr>
                <w:sz w:val="16"/>
                <w:szCs w:val="16"/>
              </w:rPr>
            </w:pPr>
            <w:r w:rsidRPr="004C7630">
              <w:rPr>
                <w:sz w:val="16"/>
                <w:szCs w:val="16"/>
              </w:rPr>
              <w:t>0</w:t>
            </w:r>
          </w:p>
        </w:tc>
      </w:tr>
      <w:tr w:rsidR="00145407" w:rsidRPr="004C7630" w14:paraId="733BB8AC" w14:textId="77777777" w:rsidTr="00807A70">
        <w:tc>
          <w:tcPr>
            <w:tcW w:w="0" w:type="auto"/>
          </w:tcPr>
          <w:p w14:paraId="4271CC3E" w14:textId="77777777" w:rsidR="00145407" w:rsidRPr="004C7630" w:rsidRDefault="00145407" w:rsidP="00D01AFD">
            <w:pPr>
              <w:pStyle w:val="Compact"/>
              <w:rPr>
                <w:sz w:val="16"/>
                <w:szCs w:val="16"/>
              </w:rPr>
            </w:pPr>
            <w:r w:rsidRPr="004C7630">
              <w:rPr>
                <w:sz w:val="16"/>
                <w:szCs w:val="16"/>
              </w:rPr>
              <w:t>Age (linear) + Cohort + Age (factor) + Age (continuous)*cohort</w:t>
            </w:r>
          </w:p>
        </w:tc>
        <w:tc>
          <w:tcPr>
            <w:tcW w:w="0" w:type="auto"/>
          </w:tcPr>
          <w:p w14:paraId="22B53B0C" w14:textId="77777777" w:rsidR="00145407" w:rsidRPr="004C7630" w:rsidRDefault="00145407" w:rsidP="00D01AFD">
            <w:pPr>
              <w:pStyle w:val="Compact"/>
              <w:rPr>
                <w:sz w:val="16"/>
                <w:szCs w:val="16"/>
              </w:rPr>
            </w:pPr>
            <w:r w:rsidRPr="004C7630">
              <w:rPr>
                <w:sz w:val="16"/>
                <w:szCs w:val="16"/>
              </w:rPr>
              <w:t>63</w:t>
            </w:r>
          </w:p>
        </w:tc>
        <w:tc>
          <w:tcPr>
            <w:tcW w:w="0" w:type="auto"/>
          </w:tcPr>
          <w:p w14:paraId="1DA701A5" w14:textId="77777777" w:rsidR="00145407" w:rsidRPr="004C7630" w:rsidRDefault="00145407" w:rsidP="00D01AFD">
            <w:pPr>
              <w:pStyle w:val="Compact"/>
              <w:rPr>
                <w:sz w:val="16"/>
                <w:szCs w:val="16"/>
              </w:rPr>
            </w:pPr>
            <w:r w:rsidRPr="004C7630">
              <w:rPr>
                <w:sz w:val="16"/>
                <w:szCs w:val="16"/>
              </w:rPr>
              <w:t>-1035.722</w:t>
            </w:r>
          </w:p>
        </w:tc>
        <w:tc>
          <w:tcPr>
            <w:tcW w:w="0" w:type="auto"/>
          </w:tcPr>
          <w:p w14:paraId="2AF6D8F4" w14:textId="77777777" w:rsidR="00145407" w:rsidRPr="004C7630" w:rsidRDefault="00145407" w:rsidP="00D01AFD">
            <w:pPr>
              <w:pStyle w:val="Compact"/>
              <w:rPr>
                <w:sz w:val="16"/>
                <w:szCs w:val="16"/>
              </w:rPr>
            </w:pPr>
            <w:r w:rsidRPr="004C7630">
              <w:rPr>
                <w:sz w:val="16"/>
                <w:szCs w:val="16"/>
              </w:rPr>
              <w:t>38.379</w:t>
            </w:r>
          </w:p>
        </w:tc>
        <w:tc>
          <w:tcPr>
            <w:tcW w:w="0" w:type="auto"/>
          </w:tcPr>
          <w:p w14:paraId="5AEDE374" w14:textId="77777777" w:rsidR="00145407" w:rsidRPr="004C7630" w:rsidRDefault="00145407" w:rsidP="00D01AFD">
            <w:pPr>
              <w:pStyle w:val="Compact"/>
              <w:rPr>
                <w:sz w:val="16"/>
                <w:szCs w:val="16"/>
              </w:rPr>
            </w:pPr>
            <w:r w:rsidRPr="004C7630">
              <w:rPr>
                <w:sz w:val="16"/>
                <w:szCs w:val="16"/>
              </w:rPr>
              <w:t>0</w:t>
            </w:r>
          </w:p>
        </w:tc>
      </w:tr>
      <w:tr w:rsidR="00145407" w:rsidRPr="004C7630" w14:paraId="05E80D2F" w14:textId="77777777" w:rsidTr="00807A70">
        <w:tc>
          <w:tcPr>
            <w:tcW w:w="0" w:type="auto"/>
          </w:tcPr>
          <w:p w14:paraId="55288F07" w14:textId="77777777" w:rsidR="00145407" w:rsidRPr="004C7630" w:rsidRDefault="00145407" w:rsidP="00D01AFD">
            <w:pPr>
              <w:pStyle w:val="Compact"/>
              <w:rPr>
                <w:sz w:val="16"/>
                <w:szCs w:val="16"/>
              </w:rPr>
            </w:pPr>
            <w:r w:rsidRPr="004C7630">
              <w:rPr>
                <w:sz w:val="16"/>
                <w:szCs w:val="16"/>
              </w:rPr>
              <w:t>Age (linear) + Cohort</w:t>
            </w:r>
          </w:p>
        </w:tc>
        <w:tc>
          <w:tcPr>
            <w:tcW w:w="0" w:type="auto"/>
          </w:tcPr>
          <w:p w14:paraId="1003D2CB" w14:textId="77777777" w:rsidR="00145407" w:rsidRPr="004C7630" w:rsidRDefault="00145407" w:rsidP="00D01AFD">
            <w:pPr>
              <w:pStyle w:val="Compact"/>
              <w:rPr>
                <w:sz w:val="16"/>
                <w:szCs w:val="16"/>
              </w:rPr>
            </w:pPr>
            <w:r w:rsidRPr="004C7630">
              <w:rPr>
                <w:sz w:val="16"/>
                <w:szCs w:val="16"/>
              </w:rPr>
              <w:t>27</w:t>
            </w:r>
          </w:p>
        </w:tc>
        <w:tc>
          <w:tcPr>
            <w:tcW w:w="0" w:type="auto"/>
          </w:tcPr>
          <w:p w14:paraId="7DBA61A7" w14:textId="77777777" w:rsidR="00145407" w:rsidRPr="004C7630" w:rsidRDefault="00145407" w:rsidP="00D01AFD">
            <w:pPr>
              <w:pStyle w:val="Compact"/>
              <w:rPr>
                <w:sz w:val="16"/>
                <w:szCs w:val="16"/>
              </w:rPr>
            </w:pPr>
            <w:r w:rsidRPr="004C7630">
              <w:rPr>
                <w:sz w:val="16"/>
                <w:szCs w:val="16"/>
              </w:rPr>
              <w:t>-1035.072</w:t>
            </w:r>
          </w:p>
        </w:tc>
        <w:tc>
          <w:tcPr>
            <w:tcW w:w="0" w:type="auto"/>
          </w:tcPr>
          <w:p w14:paraId="72412E70" w14:textId="77777777" w:rsidR="00145407" w:rsidRPr="004C7630" w:rsidRDefault="00145407" w:rsidP="00D01AFD">
            <w:pPr>
              <w:pStyle w:val="Compact"/>
              <w:rPr>
                <w:sz w:val="16"/>
                <w:szCs w:val="16"/>
              </w:rPr>
            </w:pPr>
            <w:r w:rsidRPr="004C7630">
              <w:rPr>
                <w:sz w:val="16"/>
                <w:szCs w:val="16"/>
              </w:rPr>
              <w:t>39.03</w:t>
            </w:r>
          </w:p>
        </w:tc>
        <w:tc>
          <w:tcPr>
            <w:tcW w:w="0" w:type="auto"/>
          </w:tcPr>
          <w:p w14:paraId="499F78BF" w14:textId="77777777" w:rsidR="00145407" w:rsidRPr="004C7630" w:rsidRDefault="00145407" w:rsidP="00D01AFD">
            <w:pPr>
              <w:pStyle w:val="Compact"/>
              <w:rPr>
                <w:sz w:val="16"/>
                <w:szCs w:val="16"/>
              </w:rPr>
            </w:pPr>
            <w:r w:rsidRPr="004C7630">
              <w:rPr>
                <w:sz w:val="16"/>
                <w:szCs w:val="16"/>
              </w:rPr>
              <w:t>0</w:t>
            </w:r>
          </w:p>
        </w:tc>
      </w:tr>
      <w:tr w:rsidR="00145407" w:rsidRPr="004C7630" w14:paraId="02402E72" w14:textId="77777777" w:rsidTr="00807A70">
        <w:tc>
          <w:tcPr>
            <w:tcW w:w="0" w:type="auto"/>
          </w:tcPr>
          <w:p w14:paraId="324E76BA" w14:textId="77777777" w:rsidR="00145407" w:rsidRPr="004C7630" w:rsidRDefault="00145407" w:rsidP="00D01AFD">
            <w:pPr>
              <w:pStyle w:val="Compact"/>
              <w:rPr>
                <w:sz w:val="16"/>
                <w:szCs w:val="16"/>
              </w:rPr>
            </w:pPr>
            <w:r w:rsidRPr="004C7630">
              <w:rPr>
                <w:sz w:val="16"/>
                <w:szCs w:val="16"/>
              </w:rPr>
              <w:t>Age (log)</w:t>
            </w:r>
          </w:p>
        </w:tc>
        <w:tc>
          <w:tcPr>
            <w:tcW w:w="0" w:type="auto"/>
          </w:tcPr>
          <w:p w14:paraId="072D8F52" w14:textId="77777777" w:rsidR="00145407" w:rsidRPr="004C7630" w:rsidRDefault="00145407" w:rsidP="00D01AFD">
            <w:pPr>
              <w:pStyle w:val="Compact"/>
              <w:rPr>
                <w:sz w:val="16"/>
                <w:szCs w:val="16"/>
              </w:rPr>
            </w:pPr>
            <w:r w:rsidRPr="004C7630">
              <w:rPr>
                <w:sz w:val="16"/>
                <w:szCs w:val="16"/>
              </w:rPr>
              <w:t>6</w:t>
            </w:r>
          </w:p>
        </w:tc>
        <w:tc>
          <w:tcPr>
            <w:tcW w:w="0" w:type="auto"/>
          </w:tcPr>
          <w:p w14:paraId="79DFF6C8" w14:textId="77777777" w:rsidR="00145407" w:rsidRPr="004C7630" w:rsidRDefault="00145407" w:rsidP="00D01AFD">
            <w:pPr>
              <w:pStyle w:val="Compact"/>
              <w:rPr>
                <w:sz w:val="16"/>
                <w:szCs w:val="16"/>
              </w:rPr>
            </w:pPr>
            <w:r w:rsidRPr="004C7630">
              <w:rPr>
                <w:sz w:val="16"/>
                <w:szCs w:val="16"/>
              </w:rPr>
              <w:t>-1034.942</w:t>
            </w:r>
          </w:p>
        </w:tc>
        <w:tc>
          <w:tcPr>
            <w:tcW w:w="0" w:type="auto"/>
          </w:tcPr>
          <w:p w14:paraId="200B4720" w14:textId="77777777" w:rsidR="00145407" w:rsidRPr="004C7630" w:rsidRDefault="00145407" w:rsidP="00D01AFD">
            <w:pPr>
              <w:pStyle w:val="Compact"/>
              <w:rPr>
                <w:sz w:val="16"/>
                <w:szCs w:val="16"/>
              </w:rPr>
            </w:pPr>
            <w:r w:rsidRPr="004C7630">
              <w:rPr>
                <w:sz w:val="16"/>
                <w:szCs w:val="16"/>
              </w:rPr>
              <w:t>39.16</w:t>
            </w:r>
          </w:p>
        </w:tc>
        <w:tc>
          <w:tcPr>
            <w:tcW w:w="0" w:type="auto"/>
          </w:tcPr>
          <w:p w14:paraId="6BB462D3" w14:textId="77777777" w:rsidR="00145407" w:rsidRPr="004C7630" w:rsidRDefault="00145407" w:rsidP="00D01AFD">
            <w:pPr>
              <w:pStyle w:val="Compact"/>
              <w:rPr>
                <w:sz w:val="16"/>
                <w:szCs w:val="16"/>
              </w:rPr>
            </w:pPr>
            <w:r w:rsidRPr="004C7630">
              <w:rPr>
                <w:sz w:val="16"/>
                <w:szCs w:val="16"/>
              </w:rPr>
              <w:t>0</w:t>
            </w:r>
          </w:p>
        </w:tc>
      </w:tr>
      <w:tr w:rsidR="00145407" w:rsidRPr="004C7630" w14:paraId="439DAE9D" w14:textId="77777777" w:rsidTr="00807A70">
        <w:tc>
          <w:tcPr>
            <w:tcW w:w="0" w:type="auto"/>
          </w:tcPr>
          <w:p w14:paraId="73426D34" w14:textId="77777777" w:rsidR="00145407" w:rsidRPr="004C7630" w:rsidRDefault="00145407" w:rsidP="00D01AFD">
            <w:pPr>
              <w:pStyle w:val="Compact"/>
              <w:rPr>
                <w:sz w:val="16"/>
                <w:szCs w:val="16"/>
              </w:rPr>
            </w:pPr>
            <w:r w:rsidRPr="004C7630">
              <w:rPr>
                <w:sz w:val="16"/>
                <w:szCs w:val="16"/>
              </w:rPr>
              <w:t>Age (linear) + Cohort + Age (factor)</w:t>
            </w:r>
          </w:p>
        </w:tc>
        <w:tc>
          <w:tcPr>
            <w:tcW w:w="0" w:type="auto"/>
          </w:tcPr>
          <w:p w14:paraId="56646106" w14:textId="77777777" w:rsidR="00145407" w:rsidRPr="004C7630" w:rsidRDefault="00145407" w:rsidP="00D01AFD">
            <w:pPr>
              <w:pStyle w:val="Compact"/>
              <w:rPr>
                <w:sz w:val="16"/>
                <w:szCs w:val="16"/>
              </w:rPr>
            </w:pPr>
            <w:r w:rsidRPr="004C7630">
              <w:rPr>
                <w:sz w:val="16"/>
                <w:szCs w:val="16"/>
              </w:rPr>
              <w:t>42</w:t>
            </w:r>
          </w:p>
        </w:tc>
        <w:tc>
          <w:tcPr>
            <w:tcW w:w="0" w:type="auto"/>
          </w:tcPr>
          <w:p w14:paraId="63EAFAC5" w14:textId="77777777" w:rsidR="00145407" w:rsidRPr="004C7630" w:rsidRDefault="00145407" w:rsidP="00D01AFD">
            <w:pPr>
              <w:pStyle w:val="Compact"/>
              <w:rPr>
                <w:sz w:val="16"/>
                <w:szCs w:val="16"/>
              </w:rPr>
            </w:pPr>
            <w:r w:rsidRPr="004C7630">
              <w:rPr>
                <w:sz w:val="16"/>
                <w:szCs w:val="16"/>
              </w:rPr>
              <w:t>-1032.966</w:t>
            </w:r>
          </w:p>
        </w:tc>
        <w:tc>
          <w:tcPr>
            <w:tcW w:w="0" w:type="auto"/>
          </w:tcPr>
          <w:p w14:paraId="48A33E5E" w14:textId="77777777" w:rsidR="00145407" w:rsidRPr="004C7630" w:rsidRDefault="00145407" w:rsidP="00D01AFD">
            <w:pPr>
              <w:pStyle w:val="Compact"/>
              <w:rPr>
                <w:sz w:val="16"/>
                <w:szCs w:val="16"/>
              </w:rPr>
            </w:pPr>
            <w:r w:rsidRPr="004C7630">
              <w:rPr>
                <w:sz w:val="16"/>
                <w:szCs w:val="16"/>
              </w:rPr>
              <w:t>41.135</w:t>
            </w:r>
          </w:p>
        </w:tc>
        <w:tc>
          <w:tcPr>
            <w:tcW w:w="0" w:type="auto"/>
          </w:tcPr>
          <w:p w14:paraId="399C7E15" w14:textId="77777777" w:rsidR="00145407" w:rsidRPr="004C7630" w:rsidRDefault="00145407" w:rsidP="00D01AFD">
            <w:pPr>
              <w:pStyle w:val="Compact"/>
              <w:rPr>
                <w:sz w:val="16"/>
                <w:szCs w:val="16"/>
              </w:rPr>
            </w:pPr>
            <w:r w:rsidRPr="004C7630">
              <w:rPr>
                <w:sz w:val="16"/>
                <w:szCs w:val="16"/>
              </w:rPr>
              <w:t>0</w:t>
            </w:r>
          </w:p>
        </w:tc>
      </w:tr>
      <w:tr w:rsidR="00145407" w:rsidRPr="004C7630" w14:paraId="0A4BE1DC" w14:textId="77777777" w:rsidTr="00807A70">
        <w:tc>
          <w:tcPr>
            <w:tcW w:w="0" w:type="auto"/>
          </w:tcPr>
          <w:p w14:paraId="1340A5B7" w14:textId="77777777" w:rsidR="00145407" w:rsidRPr="004C7630" w:rsidRDefault="00145407" w:rsidP="00D01AFD">
            <w:pPr>
              <w:pStyle w:val="Compact"/>
              <w:rPr>
                <w:sz w:val="16"/>
                <w:szCs w:val="16"/>
              </w:rPr>
            </w:pPr>
            <w:r w:rsidRPr="004C7630">
              <w:rPr>
                <w:sz w:val="16"/>
                <w:szCs w:val="16"/>
              </w:rPr>
              <w:t>Cohort + Age (factor)</w:t>
            </w:r>
          </w:p>
        </w:tc>
        <w:tc>
          <w:tcPr>
            <w:tcW w:w="0" w:type="auto"/>
          </w:tcPr>
          <w:p w14:paraId="32220771" w14:textId="77777777" w:rsidR="00145407" w:rsidRPr="004C7630" w:rsidRDefault="00145407" w:rsidP="00D01AFD">
            <w:pPr>
              <w:pStyle w:val="Compact"/>
              <w:rPr>
                <w:sz w:val="16"/>
                <w:szCs w:val="16"/>
              </w:rPr>
            </w:pPr>
            <w:r w:rsidRPr="004C7630">
              <w:rPr>
                <w:sz w:val="16"/>
                <w:szCs w:val="16"/>
              </w:rPr>
              <w:t>41</w:t>
            </w:r>
          </w:p>
        </w:tc>
        <w:tc>
          <w:tcPr>
            <w:tcW w:w="0" w:type="auto"/>
          </w:tcPr>
          <w:p w14:paraId="5E844919" w14:textId="77777777" w:rsidR="00145407" w:rsidRPr="004C7630" w:rsidRDefault="00145407" w:rsidP="00D01AFD">
            <w:pPr>
              <w:pStyle w:val="Compact"/>
              <w:rPr>
                <w:sz w:val="16"/>
                <w:szCs w:val="16"/>
              </w:rPr>
            </w:pPr>
            <w:r w:rsidRPr="004C7630">
              <w:rPr>
                <w:sz w:val="16"/>
                <w:szCs w:val="16"/>
              </w:rPr>
              <w:t>-1027.498</w:t>
            </w:r>
          </w:p>
        </w:tc>
        <w:tc>
          <w:tcPr>
            <w:tcW w:w="0" w:type="auto"/>
          </w:tcPr>
          <w:p w14:paraId="13F53620" w14:textId="77777777" w:rsidR="00145407" w:rsidRPr="004C7630" w:rsidRDefault="00145407" w:rsidP="00D01AFD">
            <w:pPr>
              <w:pStyle w:val="Compact"/>
              <w:rPr>
                <w:sz w:val="16"/>
                <w:szCs w:val="16"/>
              </w:rPr>
            </w:pPr>
            <w:r w:rsidRPr="004C7630">
              <w:rPr>
                <w:sz w:val="16"/>
                <w:szCs w:val="16"/>
              </w:rPr>
              <w:t>46.604</w:t>
            </w:r>
          </w:p>
        </w:tc>
        <w:tc>
          <w:tcPr>
            <w:tcW w:w="0" w:type="auto"/>
          </w:tcPr>
          <w:p w14:paraId="412A2EA2" w14:textId="77777777" w:rsidR="00145407" w:rsidRPr="004C7630" w:rsidRDefault="00145407" w:rsidP="00D01AFD">
            <w:pPr>
              <w:pStyle w:val="Compact"/>
              <w:rPr>
                <w:sz w:val="16"/>
                <w:szCs w:val="16"/>
              </w:rPr>
            </w:pPr>
            <w:r w:rsidRPr="004C7630">
              <w:rPr>
                <w:sz w:val="16"/>
                <w:szCs w:val="16"/>
              </w:rPr>
              <w:t>0</w:t>
            </w:r>
          </w:p>
        </w:tc>
      </w:tr>
      <w:tr w:rsidR="00145407" w:rsidRPr="004C7630" w14:paraId="04B3A68C" w14:textId="77777777" w:rsidTr="00807A70">
        <w:tc>
          <w:tcPr>
            <w:tcW w:w="0" w:type="auto"/>
          </w:tcPr>
          <w:p w14:paraId="1C2462B5" w14:textId="77777777" w:rsidR="00145407" w:rsidRPr="004C7630" w:rsidRDefault="00145407" w:rsidP="00D01AFD">
            <w:pPr>
              <w:pStyle w:val="Compact"/>
              <w:rPr>
                <w:sz w:val="16"/>
                <w:szCs w:val="16"/>
              </w:rPr>
            </w:pPr>
            <w:r w:rsidRPr="004C7630">
              <w:rPr>
                <w:sz w:val="16"/>
                <w:szCs w:val="16"/>
              </w:rPr>
              <w:t>Age (linear) + Age (factor)</w:t>
            </w:r>
          </w:p>
        </w:tc>
        <w:tc>
          <w:tcPr>
            <w:tcW w:w="0" w:type="auto"/>
          </w:tcPr>
          <w:p w14:paraId="3AEB6C8E" w14:textId="77777777" w:rsidR="00145407" w:rsidRPr="004C7630" w:rsidRDefault="00145407" w:rsidP="00D01AFD">
            <w:pPr>
              <w:pStyle w:val="Compact"/>
              <w:rPr>
                <w:sz w:val="16"/>
                <w:szCs w:val="16"/>
              </w:rPr>
            </w:pPr>
            <w:r w:rsidRPr="004C7630">
              <w:rPr>
                <w:sz w:val="16"/>
                <w:szCs w:val="16"/>
              </w:rPr>
              <w:t>21</w:t>
            </w:r>
          </w:p>
        </w:tc>
        <w:tc>
          <w:tcPr>
            <w:tcW w:w="0" w:type="auto"/>
          </w:tcPr>
          <w:p w14:paraId="74B06344" w14:textId="77777777" w:rsidR="00145407" w:rsidRPr="004C7630" w:rsidRDefault="00145407" w:rsidP="00D01AFD">
            <w:pPr>
              <w:pStyle w:val="Compact"/>
              <w:rPr>
                <w:sz w:val="16"/>
                <w:szCs w:val="16"/>
              </w:rPr>
            </w:pPr>
            <w:r w:rsidRPr="004C7630">
              <w:rPr>
                <w:sz w:val="16"/>
                <w:szCs w:val="16"/>
              </w:rPr>
              <w:t>-1009.351</w:t>
            </w:r>
          </w:p>
        </w:tc>
        <w:tc>
          <w:tcPr>
            <w:tcW w:w="0" w:type="auto"/>
          </w:tcPr>
          <w:p w14:paraId="2DDD262F" w14:textId="77777777" w:rsidR="00145407" w:rsidRPr="004C7630" w:rsidRDefault="00145407" w:rsidP="00D01AFD">
            <w:pPr>
              <w:pStyle w:val="Compact"/>
              <w:rPr>
                <w:sz w:val="16"/>
                <w:szCs w:val="16"/>
              </w:rPr>
            </w:pPr>
            <w:r w:rsidRPr="004C7630">
              <w:rPr>
                <w:sz w:val="16"/>
                <w:szCs w:val="16"/>
              </w:rPr>
              <w:t>64.751</w:t>
            </w:r>
          </w:p>
        </w:tc>
        <w:tc>
          <w:tcPr>
            <w:tcW w:w="0" w:type="auto"/>
          </w:tcPr>
          <w:p w14:paraId="180EA3EE" w14:textId="77777777" w:rsidR="00145407" w:rsidRPr="004C7630" w:rsidRDefault="00145407" w:rsidP="00D01AFD">
            <w:pPr>
              <w:pStyle w:val="Compact"/>
              <w:rPr>
                <w:sz w:val="16"/>
                <w:szCs w:val="16"/>
              </w:rPr>
            </w:pPr>
            <w:r w:rsidRPr="004C7630">
              <w:rPr>
                <w:sz w:val="16"/>
                <w:szCs w:val="16"/>
              </w:rPr>
              <w:t>0</w:t>
            </w:r>
          </w:p>
        </w:tc>
      </w:tr>
      <w:tr w:rsidR="00145407" w:rsidRPr="004C7630" w14:paraId="271BF7FB" w14:textId="77777777" w:rsidTr="00807A70">
        <w:tc>
          <w:tcPr>
            <w:tcW w:w="0" w:type="auto"/>
          </w:tcPr>
          <w:p w14:paraId="7B090E77" w14:textId="77777777" w:rsidR="00145407" w:rsidRPr="004C7630" w:rsidRDefault="00145407" w:rsidP="00D01AFD">
            <w:pPr>
              <w:pStyle w:val="Compact"/>
              <w:rPr>
                <w:sz w:val="16"/>
                <w:szCs w:val="16"/>
              </w:rPr>
            </w:pPr>
            <w:r w:rsidRPr="004C7630">
              <w:rPr>
                <w:sz w:val="16"/>
                <w:szCs w:val="16"/>
              </w:rPr>
              <w:t>Age (quadratic) + Cohort</w:t>
            </w:r>
          </w:p>
        </w:tc>
        <w:tc>
          <w:tcPr>
            <w:tcW w:w="0" w:type="auto"/>
          </w:tcPr>
          <w:p w14:paraId="257CE19E" w14:textId="77777777" w:rsidR="00145407" w:rsidRPr="004C7630" w:rsidRDefault="00145407" w:rsidP="00D01AFD">
            <w:pPr>
              <w:pStyle w:val="Compact"/>
              <w:rPr>
                <w:sz w:val="16"/>
                <w:szCs w:val="16"/>
              </w:rPr>
            </w:pPr>
            <w:r w:rsidRPr="004C7630">
              <w:rPr>
                <w:sz w:val="16"/>
                <w:szCs w:val="16"/>
              </w:rPr>
              <w:t>27</w:t>
            </w:r>
          </w:p>
        </w:tc>
        <w:tc>
          <w:tcPr>
            <w:tcW w:w="0" w:type="auto"/>
          </w:tcPr>
          <w:p w14:paraId="42E843F0" w14:textId="77777777" w:rsidR="00145407" w:rsidRPr="004C7630" w:rsidRDefault="00145407" w:rsidP="00D01AFD">
            <w:pPr>
              <w:pStyle w:val="Compact"/>
              <w:rPr>
                <w:sz w:val="16"/>
                <w:szCs w:val="16"/>
              </w:rPr>
            </w:pPr>
            <w:r w:rsidRPr="004C7630">
              <w:rPr>
                <w:sz w:val="16"/>
                <w:szCs w:val="16"/>
              </w:rPr>
              <w:t>-1007.366</w:t>
            </w:r>
          </w:p>
        </w:tc>
        <w:tc>
          <w:tcPr>
            <w:tcW w:w="0" w:type="auto"/>
          </w:tcPr>
          <w:p w14:paraId="63832A59" w14:textId="77777777" w:rsidR="00145407" w:rsidRPr="004C7630" w:rsidRDefault="00145407" w:rsidP="00D01AFD">
            <w:pPr>
              <w:pStyle w:val="Compact"/>
              <w:rPr>
                <w:sz w:val="16"/>
                <w:szCs w:val="16"/>
              </w:rPr>
            </w:pPr>
            <w:r w:rsidRPr="004C7630">
              <w:rPr>
                <w:sz w:val="16"/>
                <w:szCs w:val="16"/>
              </w:rPr>
              <w:t>66.736</w:t>
            </w:r>
          </w:p>
        </w:tc>
        <w:tc>
          <w:tcPr>
            <w:tcW w:w="0" w:type="auto"/>
          </w:tcPr>
          <w:p w14:paraId="39FC8235" w14:textId="77777777" w:rsidR="00145407" w:rsidRPr="004C7630" w:rsidRDefault="00145407" w:rsidP="00D01AFD">
            <w:pPr>
              <w:pStyle w:val="Compact"/>
              <w:rPr>
                <w:sz w:val="16"/>
                <w:szCs w:val="16"/>
              </w:rPr>
            </w:pPr>
            <w:r w:rsidRPr="004C7630">
              <w:rPr>
                <w:sz w:val="16"/>
                <w:szCs w:val="16"/>
              </w:rPr>
              <w:t>0</w:t>
            </w:r>
          </w:p>
        </w:tc>
      </w:tr>
      <w:tr w:rsidR="00145407" w:rsidRPr="004C7630" w14:paraId="6A944CF6" w14:textId="77777777" w:rsidTr="00807A70">
        <w:tc>
          <w:tcPr>
            <w:tcW w:w="0" w:type="auto"/>
          </w:tcPr>
          <w:p w14:paraId="77053205" w14:textId="77777777" w:rsidR="00145407" w:rsidRPr="004C7630" w:rsidRDefault="00145407" w:rsidP="00D01AFD">
            <w:pPr>
              <w:pStyle w:val="Compact"/>
              <w:rPr>
                <w:sz w:val="16"/>
                <w:szCs w:val="16"/>
              </w:rPr>
            </w:pPr>
            <w:r w:rsidRPr="004C7630">
              <w:rPr>
                <w:sz w:val="16"/>
                <w:szCs w:val="16"/>
              </w:rPr>
              <w:t>Age (linear)</w:t>
            </w:r>
          </w:p>
        </w:tc>
        <w:tc>
          <w:tcPr>
            <w:tcW w:w="0" w:type="auto"/>
          </w:tcPr>
          <w:p w14:paraId="1D5CE1DB" w14:textId="77777777" w:rsidR="00145407" w:rsidRPr="004C7630" w:rsidRDefault="00145407" w:rsidP="00D01AFD">
            <w:pPr>
              <w:pStyle w:val="Compact"/>
              <w:rPr>
                <w:sz w:val="16"/>
                <w:szCs w:val="16"/>
              </w:rPr>
            </w:pPr>
            <w:r w:rsidRPr="004C7630">
              <w:rPr>
                <w:sz w:val="16"/>
                <w:szCs w:val="16"/>
              </w:rPr>
              <w:t>6</w:t>
            </w:r>
          </w:p>
        </w:tc>
        <w:tc>
          <w:tcPr>
            <w:tcW w:w="0" w:type="auto"/>
          </w:tcPr>
          <w:p w14:paraId="0F5141BD" w14:textId="77777777" w:rsidR="00145407" w:rsidRPr="004C7630" w:rsidRDefault="00145407" w:rsidP="00D01AFD">
            <w:pPr>
              <w:pStyle w:val="Compact"/>
              <w:rPr>
                <w:sz w:val="16"/>
                <w:szCs w:val="16"/>
              </w:rPr>
            </w:pPr>
            <w:r w:rsidRPr="004C7630">
              <w:rPr>
                <w:sz w:val="16"/>
                <w:szCs w:val="16"/>
              </w:rPr>
              <w:t>-1006.873</w:t>
            </w:r>
          </w:p>
        </w:tc>
        <w:tc>
          <w:tcPr>
            <w:tcW w:w="0" w:type="auto"/>
          </w:tcPr>
          <w:p w14:paraId="3B53A576" w14:textId="77777777" w:rsidR="00145407" w:rsidRPr="004C7630" w:rsidRDefault="00145407" w:rsidP="00D01AFD">
            <w:pPr>
              <w:pStyle w:val="Compact"/>
              <w:rPr>
                <w:sz w:val="16"/>
                <w:szCs w:val="16"/>
              </w:rPr>
            </w:pPr>
            <w:r w:rsidRPr="004C7630">
              <w:rPr>
                <w:sz w:val="16"/>
                <w:szCs w:val="16"/>
              </w:rPr>
              <w:t>67.229</w:t>
            </w:r>
          </w:p>
        </w:tc>
        <w:tc>
          <w:tcPr>
            <w:tcW w:w="0" w:type="auto"/>
          </w:tcPr>
          <w:p w14:paraId="12FF6361" w14:textId="77777777" w:rsidR="00145407" w:rsidRPr="004C7630" w:rsidRDefault="00145407" w:rsidP="00D01AFD">
            <w:pPr>
              <w:pStyle w:val="Compact"/>
              <w:rPr>
                <w:sz w:val="16"/>
                <w:szCs w:val="16"/>
              </w:rPr>
            </w:pPr>
            <w:r w:rsidRPr="004C7630">
              <w:rPr>
                <w:sz w:val="16"/>
                <w:szCs w:val="16"/>
              </w:rPr>
              <w:t>0</w:t>
            </w:r>
          </w:p>
        </w:tc>
      </w:tr>
      <w:tr w:rsidR="00145407" w:rsidRPr="004C7630" w14:paraId="36B4B93F" w14:textId="77777777" w:rsidTr="00807A70">
        <w:tc>
          <w:tcPr>
            <w:tcW w:w="0" w:type="auto"/>
          </w:tcPr>
          <w:p w14:paraId="56597992" w14:textId="77777777" w:rsidR="00145407" w:rsidRPr="004C7630" w:rsidRDefault="00145407" w:rsidP="00D01AFD">
            <w:pPr>
              <w:pStyle w:val="Compact"/>
              <w:rPr>
                <w:sz w:val="16"/>
                <w:szCs w:val="16"/>
              </w:rPr>
            </w:pPr>
            <w:r w:rsidRPr="004C7630">
              <w:rPr>
                <w:sz w:val="16"/>
                <w:szCs w:val="16"/>
              </w:rPr>
              <w:t>Age (factor)</w:t>
            </w:r>
          </w:p>
        </w:tc>
        <w:tc>
          <w:tcPr>
            <w:tcW w:w="0" w:type="auto"/>
          </w:tcPr>
          <w:p w14:paraId="4199A7B6" w14:textId="77777777" w:rsidR="00145407" w:rsidRPr="004C7630" w:rsidRDefault="00145407" w:rsidP="00D01AFD">
            <w:pPr>
              <w:pStyle w:val="Compact"/>
              <w:rPr>
                <w:sz w:val="16"/>
                <w:szCs w:val="16"/>
              </w:rPr>
            </w:pPr>
            <w:r w:rsidRPr="004C7630">
              <w:rPr>
                <w:sz w:val="16"/>
                <w:szCs w:val="16"/>
              </w:rPr>
              <w:t>20</w:t>
            </w:r>
          </w:p>
        </w:tc>
        <w:tc>
          <w:tcPr>
            <w:tcW w:w="0" w:type="auto"/>
          </w:tcPr>
          <w:p w14:paraId="3EC3CA82" w14:textId="77777777" w:rsidR="00145407" w:rsidRPr="004C7630" w:rsidRDefault="00145407" w:rsidP="00D01AFD">
            <w:pPr>
              <w:pStyle w:val="Compact"/>
              <w:rPr>
                <w:sz w:val="16"/>
                <w:szCs w:val="16"/>
              </w:rPr>
            </w:pPr>
            <w:r w:rsidRPr="004C7630">
              <w:rPr>
                <w:sz w:val="16"/>
                <w:szCs w:val="16"/>
              </w:rPr>
              <w:t>-1004.885</w:t>
            </w:r>
          </w:p>
        </w:tc>
        <w:tc>
          <w:tcPr>
            <w:tcW w:w="0" w:type="auto"/>
          </w:tcPr>
          <w:p w14:paraId="783CAB73" w14:textId="77777777" w:rsidR="00145407" w:rsidRPr="004C7630" w:rsidRDefault="00145407" w:rsidP="00D01AFD">
            <w:pPr>
              <w:pStyle w:val="Compact"/>
              <w:rPr>
                <w:sz w:val="16"/>
                <w:szCs w:val="16"/>
              </w:rPr>
            </w:pPr>
            <w:r w:rsidRPr="004C7630">
              <w:rPr>
                <w:sz w:val="16"/>
                <w:szCs w:val="16"/>
              </w:rPr>
              <w:t>69.217</w:t>
            </w:r>
          </w:p>
        </w:tc>
        <w:tc>
          <w:tcPr>
            <w:tcW w:w="0" w:type="auto"/>
          </w:tcPr>
          <w:p w14:paraId="4A8A4CE5" w14:textId="77777777" w:rsidR="00145407" w:rsidRPr="004C7630" w:rsidRDefault="00145407" w:rsidP="00D01AFD">
            <w:pPr>
              <w:pStyle w:val="Compact"/>
              <w:rPr>
                <w:sz w:val="16"/>
                <w:szCs w:val="16"/>
              </w:rPr>
            </w:pPr>
            <w:r w:rsidRPr="004C7630">
              <w:rPr>
                <w:sz w:val="16"/>
                <w:szCs w:val="16"/>
              </w:rPr>
              <w:t>0</w:t>
            </w:r>
          </w:p>
        </w:tc>
      </w:tr>
      <w:tr w:rsidR="00145407" w:rsidRPr="004C7630" w14:paraId="356EDB9C" w14:textId="77777777" w:rsidTr="00807A70">
        <w:tc>
          <w:tcPr>
            <w:tcW w:w="0" w:type="auto"/>
          </w:tcPr>
          <w:p w14:paraId="4E336760" w14:textId="77777777" w:rsidR="00145407" w:rsidRPr="004C7630" w:rsidRDefault="00145407" w:rsidP="00D01AFD">
            <w:pPr>
              <w:pStyle w:val="Compact"/>
              <w:rPr>
                <w:sz w:val="16"/>
                <w:szCs w:val="16"/>
              </w:rPr>
            </w:pPr>
            <w:r w:rsidRPr="004C7630">
              <w:rPr>
                <w:sz w:val="16"/>
                <w:szCs w:val="16"/>
              </w:rPr>
              <w:t>Cohort</w:t>
            </w:r>
          </w:p>
        </w:tc>
        <w:tc>
          <w:tcPr>
            <w:tcW w:w="0" w:type="auto"/>
          </w:tcPr>
          <w:p w14:paraId="25119E46" w14:textId="77777777" w:rsidR="00145407" w:rsidRPr="004C7630" w:rsidRDefault="00145407" w:rsidP="00D01AFD">
            <w:pPr>
              <w:pStyle w:val="Compact"/>
              <w:rPr>
                <w:sz w:val="16"/>
                <w:szCs w:val="16"/>
              </w:rPr>
            </w:pPr>
            <w:r w:rsidRPr="004C7630">
              <w:rPr>
                <w:sz w:val="16"/>
                <w:szCs w:val="16"/>
              </w:rPr>
              <w:t>26</w:t>
            </w:r>
          </w:p>
        </w:tc>
        <w:tc>
          <w:tcPr>
            <w:tcW w:w="0" w:type="auto"/>
          </w:tcPr>
          <w:p w14:paraId="2FF1B973" w14:textId="77777777" w:rsidR="00145407" w:rsidRPr="004C7630" w:rsidRDefault="00145407" w:rsidP="00D01AFD">
            <w:pPr>
              <w:pStyle w:val="Compact"/>
              <w:rPr>
                <w:sz w:val="16"/>
                <w:szCs w:val="16"/>
              </w:rPr>
            </w:pPr>
            <w:r w:rsidRPr="004C7630">
              <w:rPr>
                <w:sz w:val="16"/>
                <w:szCs w:val="16"/>
              </w:rPr>
              <w:t>-1000.037</w:t>
            </w:r>
          </w:p>
        </w:tc>
        <w:tc>
          <w:tcPr>
            <w:tcW w:w="0" w:type="auto"/>
          </w:tcPr>
          <w:p w14:paraId="67643855" w14:textId="77777777" w:rsidR="00145407" w:rsidRPr="004C7630" w:rsidRDefault="00145407" w:rsidP="00D01AFD">
            <w:pPr>
              <w:pStyle w:val="Compact"/>
              <w:rPr>
                <w:sz w:val="16"/>
                <w:szCs w:val="16"/>
              </w:rPr>
            </w:pPr>
            <w:r w:rsidRPr="004C7630">
              <w:rPr>
                <w:sz w:val="16"/>
                <w:szCs w:val="16"/>
              </w:rPr>
              <w:t>74.065</w:t>
            </w:r>
          </w:p>
        </w:tc>
        <w:tc>
          <w:tcPr>
            <w:tcW w:w="0" w:type="auto"/>
          </w:tcPr>
          <w:p w14:paraId="0AD200A1" w14:textId="77777777" w:rsidR="00145407" w:rsidRPr="004C7630" w:rsidRDefault="00145407" w:rsidP="00D01AFD">
            <w:pPr>
              <w:pStyle w:val="Compact"/>
              <w:rPr>
                <w:sz w:val="16"/>
                <w:szCs w:val="16"/>
              </w:rPr>
            </w:pPr>
            <w:r w:rsidRPr="004C7630">
              <w:rPr>
                <w:sz w:val="16"/>
                <w:szCs w:val="16"/>
              </w:rPr>
              <w:t>0</w:t>
            </w:r>
          </w:p>
        </w:tc>
      </w:tr>
      <w:tr w:rsidR="00145407" w:rsidRPr="004C7630" w14:paraId="70C24B52" w14:textId="77777777" w:rsidTr="00807A70">
        <w:tc>
          <w:tcPr>
            <w:tcW w:w="0" w:type="auto"/>
          </w:tcPr>
          <w:p w14:paraId="78EBAF35" w14:textId="77777777" w:rsidR="00145407" w:rsidRPr="004C7630" w:rsidRDefault="00145407" w:rsidP="00D01AFD">
            <w:pPr>
              <w:pStyle w:val="Compact"/>
              <w:rPr>
                <w:sz w:val="16"/>
                <w:szCs w:val="16"/>
              </w:rPr>
            </w:pPr>
            <w:r w:rsidRPr="004C7630">
              <w:rPr>
                <w:sz w:val="16"/>
                <w:szCs w:val="16"/>
              </w:rPr>
              <w:t>Age (quadratic)</w:t>
            </w:r>
          </w:p>
        </w:tc>
        <w:tc>
          <w:tcPr>
            <w:tcW w:w="0" w:type="auto"/>
          </w:tcPr>
          <w:p w14:paraId="04AD85A9" w14:textId="77777777" w:rsidR="00145407" w:rsidRPr="004C7630" w:rsidRDefault="00145407" w:rsidP="00D01AFD">
            <w:pPr>
              <w:pStyle w:val="Compact"/>
              <w:rPr>
                <w:sz w:val="16"/>
                <w:szCs w:val="16"/>
              </w:rPr>
            </w:pPr>
            <w:r w:rsidRPr="004C7630">
              <w:rPr>
                <w:sz w:val="16"/>
                <w:szCs w:val="16"/>
              </w:rPr>
              <w:t>6</w:t>
            </w:r>
          </w:p>
        </w:tc>
        <w:tc>
          <w:tcPr>
            <w:tcW w:w="0" w:type="auto"/>
          </w:tcPr>
          <w:p w14:paraId="0FED4C2F" w14:textId="77777777" w:rsidR="00145407" w:rsidRPr="004C7630" w:rsidRDefault="00145407" w:rsidP="00D01AFD">
            <w:pPr>
              <w:pStyle w:val="Compact"/>
              <w:rPr>
                <w:sz w:val="16"/>
                <w:szCs w:val="16"/>
              </w:rPr>
            </w:pPr>
            <w:r w:rsidRPr="004C7630">
              <w:rPr>
                <w:sz w:val="16"/>
                <w:szCs w:val="16"/>
              </w:rPr>
              <w:t>-996.559</w:t>
            </w:r>
          </w:p>
        </w:tc>
        <w:tc>
          <w:tcPr>
            <w:tcW w:w="0" w:type="auto"/>
          </w:tcPr>
          <w:p w14:paraId="1D906BDC" w14:textId="77777777" w:rsidR="00145407" w:rsidRPr="004C7630" w:rsidRDefault="00145407" w:rsidP="00D01AFD">
            <w:pPr>
              <w:pStyle w:val="Compact"/>
              <w:rPr>
                <w:sz w:val="16"/>
                <w:szCs w:val="16"/>
              </w:rPr>
            </w:pPr>
            <w:r w:rsidRPr="004C7630">
              <w:rPr>
                <w:sz w:val="16"/>
                <w:szCs w:val="16"/>
              </w:rPr>
              <w:t>77.543</w:t>
            </w:r>
          </w:p>
        </w:tc>
        <w:tc>
          <w:tcPr>
            <w:tcW w:w="0" w:type="auto"/>
          </w:tcPr>
          <w:p w14:paraId="4886A705" w14:textId="77777777" w:rsidR="00145407" w:rsidRPr="004C7630" w:rsidRDefault="00145407" w:rsidP="00D01AFD">
            <w:pPr>
              <w:pStyle w:val="Compact"/>
              <w:rPr>
                <w:sz w:val="16"/>
                <w:szCs w:val="16"/>
              </w:rPr>
            </w:pPr>
            <w:r w:rsidRPr="004C7630">
              <w:rPr>
                <w:sz w:val="16"/>
                <w:szCs w:val="16"/>
              </w:rPr>
              <w:t>0</w:t>
            </w:r>
          </w:p>
        </w:tc>
      </w:tr>
      <w:tr w:rsidR="00145407" w:rsidRPr="004C7630" w14:paraId="62B6C1A3" w14:textId="77777777" w:rsidTr="00807A70">
        <w:tc>
          <w:tcPr>
            <w:tcW w:w="0" w:type="auto"/>
          </w:tcPr>
          <w:p w14:paraId="68D08731" w14:textId="77777777" w:rsidR="00145407" w:rsidRPr="004C7630" w:rsidRDefault="00145407" w:rsidP="00D01AFD">
            <w:pPr>
              <w:pStyle w:val="Compact"/>
              <w:rPr>
                <w:sz w:val="16"/>
                <w:szCs w:val="16"/>
              </w:rPr>
            </w:pPr>
            <w:r w:rsidRPr="004C7630">
              <w:rPr>
                <w:sz w:val="16"/>
                <w:szCs w:val="16"/>
              </w:rPr>
              <w:t>Null model</w:t>
            </w:r>
          </w:p>
        </w:tc>
        <w:tc>
          <w:tcPr>
            <w:tcW w:w="0" w:type="auto"/>
          </w:tcPr>
          <w:p w14:paraId="22DF4D20" w14:textId="77777777" w:rsidR="00145407" w:rsidRPr="004C7630" w:rsidRDefault="00145407" w:rsidP="00D01AFD">
            <w:pPr>
              <w:pStyle w:val="Compact"/>
              <w:rPr>
                <w:sz w:val="16"/>
                <w:szCs w:val="16"/>
              </w:rPr>
            </w:pPr>
            <w:r w:rsidRPr="004C7630">
              <w:rPr>
                <w:sz w:val="16"/>
                <w:szCs w:val="16"/>
              </w:rPr>
              <w:t>5</w:t>
            </w:r>
          </w:p>
        </w:tc>
        <w:tc>
          <w:tcPr>
            <w:tcW w:w="0" w:type="auto"/>
          </w:tcPr>
          <w:p w14:paraId="6B9E94CC" w14:textId="77777777" w:rsidR="00145407" w:rsidRPr="004C7630" w:rsidRDefault="00145407" w:rsidP="00D01AFD">
            <w:pPr>
              <w:pStyle w:val="Compact"/>
              <w:rPr>
                <w:sz w:val="16"/>
                <w:szCs w:val="16"/>
              </w:rPr>
            </w:pPr>
            <w:r w:rsidRPr="004C7630">
              <w:rPr>
                <w:sz w:val="16"/>
                <w:szCs w:val="16"/>
              </w:rPr>
              <w:t>-989.909</w:t>
            </w:r>
          </w:p>
        </w:tc>
        <w:tc>
          <w:tcPr>
            <w:tcW w:w="0" w:type="auto"/>
          </w:tcPr>
          <w:p w14:paraId="3DBF3D96" w14:textId="77777777" w:rsidR="00145407" w:rsidRPr="004C7630" w:rsidRDefault="00145407" w:rsidP="00D01AFD">
            <w:pPr>
              <w:pStyle w:val="Compact"/>
              <w:rPr>
                <w:sz w:val="16"/>
                <w:szCs w:val="16"/>
              </w:rPr>
            </w:pPr>
            <w:r w:rsidRPr="004C7630">
              <w:rPr>
                <w:sz w:val="16"/>
                <w:szCs w:val="16"/>
              </w:rPr>
              <w:t>84.193</w:t>
            </w:r>
          </w:p>
        </w:tc>
        <w:tc>
          <w:tcPr>
            <w:tcW w:w="0" w:type="auto"/>
          </w:tcPr>
          <w:p w14:paraId="6CAA777C" w14:textId="77777777" w:rsidR="00145407" w:rsidRPr="004C7630" w:rsidRDefault="00145407" w:rsidP="00D01AFD">
            <w:pPr>
              <w:pStyle w:val="Compact"/>
              <w:rPr>
                <w:sz w:val="16"/>
                <w:szCs w:val="16"/>
              </w:rPr>
            </w:pPr>
            <w:r w:rsidRPr="004C7630">
              <w:rPr>
                <w:sz w:val="16"/>
                <w:szCs w:val="16"/>
              </w:rPr>
              <w:t>0</w:t>
            </w:r>
          </w:p>
        </w:tc>
      </w:tr>
      <w:tr w:rsidR="00145407" w:rsidRPr="004C7630" w14:paraId="37996A45" w14:textId="77777777" w:rsidTr="00807A70">
        <w:tc>
          <w:tcPr>
            <w:tcW w:w="0" w:type="auto"/>
          </w:tcPr>
          <w:p w14:paraId="182F7225" w14:textId="77777777" w:rsidR="00145407" w:rsidRPr="004C7630" w:rsidRDefault="00145407" w:rsidP="00D01AFD">
            <w:pPr>
              <w:pStyle w:val="Compact"/>
              <w:rPr>
                <w:sz w:val="16"/>
                <w:szCs w:val="16"/>
              </w:rPr>
            </w:pPr>
            <w:r w:rsidRPr="004C7630">
              <w:rPr>
                <w:sz w:val="16"/>
                <w:szCs w:val="16"/>
              </w:rPr>
              <w:t>Age (linear) + Cohort + Age (factor) + Age (factor)*cohort</w:t>
            </w:r>
          </w:p>
        </w:tc>
        <w:tc>
          <w:tcPr>
            <w:tcW w:w="0" w:type="auto"/>
          </w:tcPr>
          <w:p w14:paraId="6F3AA671" w14:textId="77777777" w:rsidR="00145407" w:rsidRPr="004C7630" w:rsidRDefault="00145407" w:rsidP="00D01AFD">
            <w:pPr>
              <w:pStyle w:val="Compact"/>
              <w:rPr>
                <w:sz w:val="16"/>
                <w:szCs w:val="16"/>
              </w:rPr>
            </w:pPr>
            <w:r w:rsidRPr="004C7630">
              <w:rPr>
                <w:sz w:val="16"/>
                <w:szCs w:val="16"/>
              </w:rPr>
              <w:t>189</w:t>
            </w:r>
          </w:p>
        </w:tc>
        <w:tc>
          <w:tcPr>
            <w:tcW w:w="0" w:type="auto"/>
          </w:tcPr>
          <w:p w14:paraId="38103550" w14:textId="77777777" w:rsidR="00145407" w:rsidRPr="004C7630" w:rsidRDefault="00145407" w:rsidP="00D01AFD">
            <w:pPr>
              <w:pStyle w:val="Compact"/>
              <w:rPr>
                <w:sz w:val="16"/>
                <w:szCs w:val="16"/>
              </w:rPr>
            </w:pPr>
            <w:r w:rsidRPr="004C7630">
              <w:rPr>
                <w:sz w:val="16"/>
                <w:szCs w:val="16"/>
              </w:rPr>
              <w:t>-936.877</w:t>
            </w:r>
          </w:p>
        </w:tc>
        <w:tc>
          <w:tcPr>
            <w:tcW w:w="0" w:type="auto"/>
          </w:tcPr>
          <w:p w14:paraId="60DA0611" w14:textId="77777777" w:rsidR="00145407" w:rsidRPr="004C7630" w:rsidRDefault="00145407" w:rsidP="00D01AFD">
            <w:pPr>
              <w:pStyle w:val="Compact"/>
              <w:rPr>
                <w:sz w:val="16"/>
                <w:szCs w:val="16"/>
              </w:rPr>
            </w:pPr>
            <w:r w:rsidRPr="004C7630">
              <w:rPr>
                <w:sz w:val="16"/>
                <w:szCs w:val="16"/>
              </w:rPr>
              <w:t>137.225</w:t>
            </w:r>
          </w:p>
        </w:tc>
        <w:tc>
          <w:tcPr>
            <w:tcW w:w="0" w:type="auto"/>
          </w:tcPr>
          <w:p w14:paraId="2727A95F" w14:textId="77777777" w:rsidR="00145407" w:rsidRPr="004C7630" w:rsidRDefault="00145407" w:rsidP="00D01AFD">
            <w:pPr>
              <w:pStyle w:val="Compact"/>
              <w:rPr>
                <w:sz w:val="16"/>
                <w:szCs w:val="16"/>
              </w:rPr>
            </w:pPr>
            <w:r w:rsidRPr="004C7630">
              <w:rPr>
                <w:sz w:val="16"/>
                <w:szCs w:val="16"/>
              </w:rPr>
              <w:t>0</w:t>
            </w:r>
          </w:p>
        </w:tc>
      </w:tr>
      <w:tr w:rsidR="00145407" w:rsidRPr="004C7630" w14:paraId="7D5010D1" w14:textId="77777777" w:rsidTr="00807A70">
        <w:tc>
          <w:tcPr>
            <w:tcW w:w="0" w:type="auto"/>
          </w:tcPr>
          <w:p w14:paraId="138E9ADB" w14:textId="77777777" w:rsidR="00145407" w:rsidRPr="004C7630" w:rsidRDefault="00145407" w:rsidP="00D01AFD">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0" w:type="auto"/>
          </w:tcPr>
          <w:p w14:paraId="60D78977" w14:textId="77777777" w:rsidR="00145407" w:rsidRPr="004C7630" w:rsidRDefault="00145407" w:rsidP="00D01AFD">
            <w:pPr>
              <w:pStyle w:val="Compact"/>
              <w:rPr>
                <w:sz w:val="16"/>
                <w:szCs w:val="16"/>
              </w:rPr>
            </w:pPr>
            <w:r w:rsidRPr="004C7630">
              <w:rPr>
                <w:sz w:val="16"/>
                <w:szCs w:val="16"/>
              </w:rPr>
              <w:t>208</w:t>
            </w:r>
          </w:p>
        </w:tc>
        <w:tc>
          <w:tcPr>
            <w:tcW w:w="0" w:type="auto"/>
          </w:tcPr>
          <w:p w14:paraId="47C18621" w14:textId="77777777" w:rsidR="00145407" w:rsidRPr="004C7630" w:rsidRDefault="00145407" w:rsidP="00D01AFD">
            <w:pPr>
              <w:pStyle w:val="Compact"/>
              <w:rPr>
                <w:sz w:val="16"/>
                <w:szCs w:val="16"/>
              </w:rPr>
            </w:pPr>
            <w:r w:rsidRPr="004C7630">
              <w:rPr>
                <w:sz w:val="16"/>
                <w:szCs w:val="16"/>
              </w:rPr>
              <w:t>-931.359</w:t>
            </w:r>
          </w:p>
        </w:tc>
        <w:tc>
          <w:tcPr>
            <w:tcW w:w="0" w:type="auto"/>
          </w:tcPr>
          <w:p w14:paraId="6643690B" w14:textId="77777777" w:rsidR="00145407" w:rsidRPr="004C7630" w:rsidRDefault="00145407" w:rsidP="00D01AFD">
            <w:pPr>
              <w:pStyle w:val="Compact"/>
              <w:rPr>
                <w:sz w:val="16"/>
                <w:szCs w:val="16"/>
              </w:rPr>
            </w:pPr>
            <w:r w:rsidRPr="004C7630">
              <w:rPr>
                <w:sz w:val="16"/>
                <w:szCs w:val="16"/>
              </w:rPr>
              <w:t>142.743</w:t>
            </w:r>
          </w:p>
        </w:tc>
        <w:tc>
          <w:tcPr>
            <w:tcW w:w="0" w:type="auto"/>
          </w:tcPr>
          <w:p w14:paraId="4321A8A8" w14:textId="77777777" w:rsidR="00145407" w:rsidRPr="004C7630" w:rsidRDefault="00145407" w:rsidP="00D01AFD">
            <w:pPr>
              <w:pStyle w:val="Compact"/>
              <w:rPr>
                <w:sz w:val="16"/>
                <w:szCs w:val="16"/>
              </w:rPr>
            </w:pPr>
            <w:r w:rsidRPr="004C7630">
              <w:rPr>
                <w:sz w:val="16"/>
                <w:szCs w:val="16"/>
              </w:rPr>
              <w:t>0</w:t>
            </w:r>
          </w:p>
        </w:tc>
      </w:tr>
      <w:tr w:rsidR="00145407" w:rsidRPr="004C7630" w14:paraId="3F3D03D2" w14:textId="77777777" w:rsidTr="00807A70">
        <w:tc>
          <w:tcPr>
            <w:tcW w:w="0" w:type="auto"/>
          </w:tcPr>
          <w:p w14:paraId="03A20F53" w14:textId="77777777" w:rsidR="00145407" w:rsidRPr="004C7630" w:rsidRDefault="00145407" w:rsidP="00D01AFD">
            <w:pPr>
              <w:pStyle w:val="Compact"/>
              <w:rPr>
                <w:sz w:val="16"/>
                <w:szCs w:val="16"/>
              </w:rPr>
            </w:pPr>
            <w:r w:rsidRPr="004C7630">
              <w:rPr>
                <w:sz w:val="16"/>
                <w:szCs w:val="16"/>
              </w:rPr>
              <w:t>Cohort + Age (factor) + Age (factor)*cohort</w:t>
            </w:r>
          </w:p>
        </w:tc>
        <w:tc>
          <w:tcPr>
            <w:tcW w:w="0" w:type="auto"/>
          </w:tcPr>
          <w:p w14:paraId="7B329E1E" w14:textId="77777777" w:rsidR="00145407" w:rsidRPr="004C7630" w:rsidRDefault="00145407" w:rsidP="00D01AFD">
            <w:pPr>
              <w:pStyle w:val="Compact"/>
              <w:rPr>
                <w:sz w:val="16"/>
                <w:szCs w:val="16"/>
              </w:rPr>
            </w:pPr>
            <w:r w:rsidRPr="004C7630">
              <w:rPr>
                <w:sz w:val="16"/>
                <w:szCs w:val="16"/>
              </w:rPr>
              <w:t>188</w:t>
            </w:r>
          </w:p>
        </w:tc>
        <w:tc>
          <w:tcPr>
            <w:tcW w:w="0" w:type="auto"/>
          </w:tcPr>
          <w:p w14:paraId="5FE8E33A" w14:textId="77777777" w:rsidR="00145407" w:rsidRPr="004C7630" w:rsidRDefault="00145407" w:rsidP="00D01AFD">
            <w:pPr>
              <w:pStyle w:val="Compact"/>
              <w:rPr>
                <w:sz w:val="16"/>
                <w:szCs w:val="16"/>
              </w:rPr>
            </w:pPr>
            <w:r w:rsidRPr="004C7630">
              <w:rPr>
                <w:sz w:val="16"/>
                <w:szCs w:val="16"/>
              </w:rPr>
              <w:t>-926.127</w:t>
            </w:r>
          </w:p>
        </w:tc>
        <w:tc>
          <w:tcPr>
            <w:tcW w:w="0" w:type="auto"/>
          </w:tcPr>
          <w:p w14:paraId="04620B81" w14:textId="77777777" w:rsidR="00145407" w:rsidRPr="004C7630" w:rsidRDefault="00145407" w:rsidP="00D01AFD">
            <w:pPr>
              <w:pStyle w:val="Compact"/>
              <w:rPr>
                <w:sz w:val="16"/>
                <w:szCs w:val="16"/>
              </w:rPr>
            </w:pPr>
            <w:r w:rsidRPr="004C7630">
              <w:rPr>
                <w:sz w:val="16"/>
                <w:szCs w:val="16"/>
              </w:rPr>
              <w:t>147.975</w:t>
            </w:r>
          </w:p>
        </w:tc>
        <w:tc>
          <w:tcPr>
            <w:tcW w:w="0" w:type="auto"/>
          </w:tcPr>
          <w:p w14:paraId="406008C3" w14:textId="77777777" w:rsidR="00145407" w:rsidRPr="004C7630" w:rsidRDefault="00145407" w:rsidP="00D01AFD">
            <w:pPr>
              <w:pStyle w:val="Compact"/>
              <w:rPr>
                <w:sz w:val="16"/>
                <w:szCs w:val="16"/>
              </w:rPr>
            </w:pPr>
            <w:r w:rsidRPr="004C7630">
              <w:rPr>
                <w:sz w:val="16"/>
                <w:szCs w:val="16"/>
              </w:rPr>
              <w:t>0</w:t>
            </w:r>
          </w:p>
        </w:tc>
      </w:tr>
      <w:tr w:rsidR="00145407" w:rsidRPr="004C7630" w14:paraId="4D4B4A03" w14:textId="77777777" w:rsidTr="00807A70">
        <w:tc>
          <w:tcPr>
            <w:tcW w:w="0" w:type="auto"/>
          </w:tcPr>
          <w:p w14:paraId="22C8671B" w14:textId="77777777" w:rsidR="00145407" w:rsidRPr="00C57DF8" w:rsidRDefault="00145407" w:rsidP="00D01AFD">
            <w:pPr>
              <w:pStyle w:val="Compact"/>
              <w:rPr>
                <w:sz w:val="16"/>
                <w:szCs w:val="16"/>
              </w:rPr>
            </w:pPr>
            <w:r w:rsidRPr="00C57DF8">
              <w:rPr>
                <w:sz w:val="16"/>
                <w:szCs w:val="16"/>
              </w:rPr>
              <w:t>B</w:t>
            </w:r>
          </w:p>
        </w:tc>
        <w:tc>
          <w:tcPr>
            <w:tcW w:w="0" w:type="auto"/>
          </w:tcPr>
          <w:p w14:paraId="7D284C26" w14:textId="77777777" w:rsidR="00145407" w:rsidRPr="004C7630" w:rsidRDefault="00145407" w:rsidP="00D01AFD">
            <w:pPr>
              <w:pStyle w:val="Compact"/>
              <w:rPr>
                <w:sz w:val="16"/>
                <w:szCs w:val="16"/>
              </w:rPr>
            </w:pPr>
            <w:r w:rsidRPr="004C7630">
              <w:rPr>
                <w:sz w:val="16"/>
                <w:szCs w:val="16"/>
              </w:rPr>
              <w:t>-</w:t>
            </w:r>
          </w:p>
        </w:tc>
        <w:tc>
          <w:tcPr>
            <w:tcW w:w="0" w:type="auto"/>
          </w:tcPr>
          <w:p w14:paraId="0DFE49BD" w14:textId="77777777" w:rsidR="00145407" w:rsidRPr="004C7630" w:rsidRDefault="00145407" w:rsidP="00D01AFD">
            <w:pPr>
              <w:pStyle w:val="Compact"/>
              <w:rPr>
                <w:sz w:val="16"/>
                <w:szCs w:val="16"/>
              </w:rPr>
            </w:pPr>
            <w:r w:rsidRPr="004C7630">
              <w:rPr>
                <w:sz w:val="16"/>
                <w:szCs w:val="16"/>
              </w:rPr>
              <w:t>-</w:t>
            </w:r>
          </w:p>
        </w:tc>
        <w:tc>
          <w:tcPr>
            <w:tcW w:w="0" w:type="auto"/>
          </w:tcPr>
          <w:p w14:paraId="6F5F9BEB" w14:textId="77777777" w:rsidR="00145407" w:rsidRPr="004C7630" w:rsidRDefault="00145407" w:rsidP="00D01AFD">
            <w:pPr>
              <w:pStyle w:val="Compact"/>
              <w:rPr>
                <w:sz w:val="16"/>
                <w:szCs w:val="16"/>
              </w:rPr>
            </w:pPr>
            <w:r w:rsidRPr="004C7630">
              <w:rPr>
                <w:sz w:val="16"/>
                <w:szCs w:val="16"/>
              </w:rPr>
              <w:t>-</w:t>
            </w:r>
          </w:p>
        </w:tc>
        <w:tc>
          <w:tcPr>
            <w:tcW w:w="0" w:type="auto"/>
          </w:tcPr>
          <w:p w14:paraId="41ED726B" w14:textId="77777777" w:rsidR="00145407" w:rsidRPr="004C7630" w:rsidRDefault="00145407" w:rsidP="00D01AFD">
            <w:pPr>
              <w:pStyle w:val="Compact"/>
              <w:rPr>
                <w:sz w:val="16"/>
                <w:szCs w:val="16"/>
              </w:rPr>
            </w:pPr>
            <w:r w:rsidRPr="004C7630">
              <w:rPr>
                <w:sz w:val="16"/>
                <w:szCs w:val="16"/>
              </w:rPr>
              <w:t>-</w:t>
            </w:r>
          </w:p>
        </w:tc>
      </w:tr>
      <w:tr w:rsidR="00145407" w:rsidRPr="004C7630" w14:paraId="7A274053" w14:textId="77777777" w:rsidTr="00807A70">
        <w:tc>
          <w:tcPr>
            <w:tcW w:w="0" w:type="auto"/>
          </w:tcPr>
          <w:p w14:paraId="5C633871" w14:textId="77777777" w:rsidR="00145407" w:rsidRPr="00C57DF8" w:rsidRDefault="00145407" w:rsidP="00D01AFD">
            <w:pPr>
              <w:pStyle w:val="Compact"/>
              <w:rPr>
                <w:sz w:val="16"/>
                <w:szCs w:val="16"/>
              </w:rPr>
            </w:pPr>
            <w:r w:rsidRPr="00C57DF8">
              <w:rPr>
                <w:sz w:val="16"/>
                <w:szCs w:val="16"/>
              </w:rPr>
              <w:lastRenderedPageBreak/>
              <w:t>Delta age (log)</w:t>
            </w:r>
          </w:p>
        </w:tc>
        <w:tc>
          <w:tcPr>
            <w:tcW w:w="0" w:type="auto"/>
          </w:tcPr>
          <w:p w14:paraId="657941B5" w14:textId="77777777" w:rsidR="00145407" w:rsidRPr="00C57DF8" w:rsidRDefault="00145407" w:rsidP="00D01AFD">
            <w:pPr>
              <w:pStyle w:val="Compact"/>
              <w:rPr>
                <w:sz w:val="16"/>
                <w:szCs w:val="16"/>
              </w:rPr>
            </w:pPr>
            <w:r w:rsidRPr="00C57DF8">
              <w:rPr>
                <w:sz w:val="16"/>
                <w:szCs w:val="16"/>
              </w:rPr>
              <w:t>6</w:t>
            </w:r>
          </w:p>
        </w:tc>
        <w:tc>
          <w:tcPr>
            <w:tcW w:w="0" w:type="auto"/>
          </w:tcPr>
          <w:p w14:paraId="77DAA3DA" w14:textId="77777777" w:rsidR="00145407" w:rsidRPr="00C57DF8" w:rsidRDefault="00145407" w:rsidP="00D01AFD">
            <w:pPr>
              <w:pStyle w:val="Compact"/>
              <w:rPr>
                <w:sz w:val="16"/>
                <w:szCs w:val="16"/>
              </w:rPr>
            </w:pPr>
            <w:r w:rsidRPr="00C57DF8">
              <w:rPr>
                <w:sz w:val="16"/>
                <w:szCs w:val="16"/>
              </w:rPr>
              <w:t>-371.11</w:t>
            </w:r>
          </w:p>
        </w:tc>
        <w:tc>
          <w:tcPr>
            <w:tcW w:w="0" w:type="auto"/>
          </w:tcPr>
          <w:p w14:paraId="19CCE001" w14:textId="77777777" w:rsidR="00145407" w:rsidRPr="00C57DF8" w:rsidRDefault="00145407" w:rsidP="00D01AFD">
            <w:pPr>
              <w:pStyle w:val="Compact"/>
              <w:rPr>
                <w:sz w:val="16"/>
                <w:szCs w:val="16"/>
              </w:rPr>
            </w:pPr>
            <w:r w:rsidRPr="00C57DF8">
              <w:rPr>
                <w:sz w:val="16"/>
                <w:szCs w:val="16"/>
              </w:rPr>
              <w:t>0</w:t>
            </w:r>
          </w:p>
        </w:tc>
        <w:tc>
          <w:tcPr>
            <w:tcW w:w="0" w:type="auto"/>
          </w:tcPr>
          <w:p w14:paraId="63BA38F0" w14:textId="77777777" w:rsidR="00145407" w:rsidRPr="00C57DF8" w:rsidRDefault="00145407" w:rsidP="00D01AFD">
            <w:pPr>
              <w:pStyle w:val="Compact"/>
              <w:rPr>
                <w:sz w:val="16"/>
                <w:szCs w:val="16"/>
              </w:rPr>
            </w:pPr>
            <w:r w:rsidRPr="00C57DF8">
              <w:rPr>
                <w:sz w:val="16"/>
                <w:szCs w:val="16"/>
              </w:rPr>
              <w:t>0.41</w:t>
            </w:r>
          </w:p>
        </w:tc>
      </w:tr>
      <w:tr w:rsidR="00145407" w:rsidRPr="004C7630" w14:paraId="5C77E134" w14:textId="77777777" w:rsidTr="00807A70">
        <w:tc>
          <w:tcPr>
            <w:tcW w:w="0" w:type="auto"/>
          </w:tcPr>
          <w:p w14:paraId="4EDBBAFE" w14:textId="77777777" w:rsidR="00145407" w:rsidRPr="00C57DF8" w:rsidRDefault="00145407" w:rsidP="00D01AFD">
            <w:pPr>
              <w:pStyle w:val="Compact"/>
              <w:rPr>
                <w:sz w:val="16"/>
                <w:szCs w:val="16"/>
              </w:rPr>
            </w:pPr>
            <w:r w:rsidRPr="00C57DF8">
              <w:rPr>
                <w:sz w:val="16"/>
                <w:szCs w:val="16"/>
              </w:rPr>
              <w:t xml:space="preserve">Delta age (log) + </w:t>
            </w:r>
            <w:proofErr w:type="spellStart"/>
            <w:r w:rsidRPr="00C57DF8">
              <w:rPr>
                <w:sz w:val="16"/>
                <w:szCs w:val="16"/>
              </w:rPr>
              <w:t>MeanAge</w:t>
            </w:r>
            <w:proofErr w:type="spellEnd"/>
          </w:p>
        </w:tc>
        <w:tc>
          <w:tcPr>
            <w:tcW w:w="0" w:type="auto"/>
          </w:tcPr>
          <w:p w14:paraId="5EA19271" w14:textId="77777777" w:rsidR="00145407" w:rsidRPr="00C57DF8" w:rsidRDefault="00145407" w:rsidP="00D01AFD">
            <w:pPr>
              <w:pStyle w:val="Compact"/>
              <w:rPr>
                <w:sz w:val="16"/>
                <w:szCs w:val="16"/>
              </w:rPr>
            </w:pPr>
            <w:r w:rsidRPr="00C57DF8">
              <w:rPr>
                <w:sz w:val="16"/>
                <w:szCs w:val="16"/>
              </w:rPr>
              <w:t>7</w:t>
            </w:r>
          </w:p>
        </w:tc>
        <w:tc>
          <w:tcPr>
            <w:tcW w:w="0" w:type="auto"/>
          </w:tcPr>
          <w:p w14:paraId="777BCFAA" w14:textId="77777777" w:rsidR="00145407" w:rsidRPr="00C57DF8" w:rsidRDefault="00145407" w:rsidP="00D01AFD">
            <w:pPr>
              <w:pStyle w:val="Compact"/>
              <w:rPr>
                <w:sz w:val="16"/>
                <w:szCs w:val="16"/>
              </w:rPr>
            </w:pPr>
            <w:r w:rsidRPr="00C57DF8">
              <w:rPr>
                <w:sz w:val="16"/>
                <w:szCs w:val="16"/>
              </w:rPr>
              <w:t>-370.124</w:t>
            </w:r>
          </w:p>
        </w:tc>
        <w:tc>
          <w:tcPr>
            <w:tcW w:w="0" w:type="auto"/>
          </w:tcPr>
          <w:p w14:paraId="63DAAC0F" w14:textId="77777777" w:rsidR="00145407" w:rsidRPr="00C57DF8" w:rsidRDefault="00145407" w:rsidP="00D01AFD">
            <w:pPr>
              <w:pStyle w:val="Compact"/>
              <w:rPr>
                <w:sz w:val="16"/>
                <w:szCs w:val="16"/>
              </w:rPr>
            </w:pPr>
            <w:r w:rsidRPr="00C57DF8">
              <w:rPr>
                <w:sz w:val="16"/>
                <w:szCs w:val="16"/>
              </w:rPr>
              <w:t>0.986</w:t>
            </w:r>
          </w:p>
        </w:tc>
        <w:tc>
          <w:tcPr>
            <w:tcW w:w="0" w:type="auto"/>
          </w:tcPr>
          <w:p w14:paraId="5707ACAA" w14:textId="77777777" w:rsidR="00145407" w:rsidRPr="00C57DF8" w:rsidRDefault="00145407" w:rsidP="00D01AFD">
            <w:pPr>
              <w:pStyle w:val="Compact"/>
              <w:rPr>
                <w:sz w:val="16"/>
                <w:szCs w:val="16"/>
              </w:rPr>
            </w:pPr>
            <w:r w:rsidRPr="00C57DF8">
              <w:rPr>
                <w:sz w:val="16"/>
                <w:szCs w:val="16"/>
              </w:rPr>
              <w:t>0.25</w:t>
            </w:r>
          </w:p>
        </w:tc>
      </w:tr>
      <w:tr w:rsidR="00145407" w:rsidRPr="004C7630" w14:paraId="3D026C87" w14:textId="77777777" w:rsidTr="00807A70">
        <w:tc>
          <w:tcPr>
            <w:tcW w:w="0" w:type="auto"/>
          </w:tcPr>
          <w:p w14:paraId="7E0773DC" w14:textId="77777777" w:rsidR="00145407" w:rsidRPr="00C57DF8" w:rsidRDefault="00145407" w:rsidP="00D01AFD">
            <w:pPr>
              <w:pStyle w:val="Compact"/>
              <w:rPr>
                <w:sz w:val="16"/>
                <w:szCs w:val="16"/>
              </w:rPr>
            </w:pPr>
            <w:r w:rsidRPr="00C57DF8">
              <w:rPr>
                <w:sz w:val="16"/>
                <w:szCs w:val="16"/>
              </w:rPr>
              <w:t xml:space="preserve">Delta age (linear) + </w:t>
            </w:r>
            <w:proofErr w:type="spellStart"/>
            <w:r w:rsidRPr="00C57DF8">
              <w:rPr>
                <w:sz w:val="16"/>
                <w:szCs w:val="16"/>
              </w:rPr>
              <w:t>MeanAge</w:t>
            </w:r>
            <w:proofErr w:type="spellEnd"/>
          </w:p>
        </w:tc>
        <w:tc>
          <w:tcPr>
            <w:tcW w:w="0" w:type="auto"/>
          </w:tcPr>
          <w:p w14:paraId="7EF4B54E" w14:textId="77777777" w:rsidR="00145407" w:rsidRPr="00C57DF8" w:rsidRDefault="00145407" w:rsidP="00D01AFD">
            <w:pPr>
              <w:pStyle w:val="Compact"/>
              <w:rPr>
                <w:sz w:val="16"/>
                <w:szCs w:val="16"/>
              </w:rPr>
            </w:pPr>
            <w:r w:rsidRPr="00C57DF8">
              <w:rPr>
                <w:sz w:val="16"/>
                <w:szCs w:val="16"/>
              </w:rPr>
              <w:t>7</w:t>
            </w:r>
          </w:p>
        </w:tc>
        <w:tc>
          <w:tcPr>
            <w:tcW w:w="0" w:type="auto"/>
          </w:tcPr>
          <w:p w14:paraId="0CDC713E" w14:textId="77777777" w:rsidR="00145407" w:rsidRPr="00C57DF8" w:rsidRDefault="00145407" w:rsidP="00D01AFD">
            <w:pPr>
              <w:pStyle w:val="Compact"/>
              <w:rPr>
                <w:sz w:val="16"/>
                <w:szCs w:val="16"/>
              </w:rPr>
            </w:pPr>
            <w:r w:rsidRPr="00C57DF8">
              <w:rPr>
                <w:sz w:val="16"/>
                <w:szCs w:val="16"/>
              </w:rPr>
              <w:t>-368.331</w:t>
            </w:r>
          </w:p>
        </w:tc>
        <w:tc>
          <w:tcPr>
            <w:tcW w:w="0" w:type="auto"/>
          </w:tcPr>
          <w:p w14:paraId="7FF10D65" w14:textId="77777777" w:rsidR="00145407" w:rsidRPr="00C57DF8" w:rsidRDefault="00145407" w:rsidP="00D01AFD">
            <w:pPr>
              <w:pStyle w:val="Compact"/>
              <w:rPr>
                <w:sz w:val="16"/>
                <w:szCs w:val="16"/>
              </w:rPr>
            </w:pPr>
            <w:r w:rsidRPr="00C57DF8">
              <w:rPr>
                <w:sz w:val="16"/>
                <w:szCs w:val="16"/>
              </w:rPr>
              <w:t>2.779</w:t>
            </w:r>
          </w:p>
        </w:tc>
        <w:tc>
          <w:tcPr>
            <w:tcW w:w="0" w:type="auto"/>
          </w:tcPr>
          <w:p w14:paraId="5D9BCC88" w14:textId="77777777" w:rsidR="00145407" w:rsidRPr="00C57DF8" w:rsidRDefault="00145407" w:rsidP="00D01AFD">
            <w:pPr>
              <w:pStyle w:val="Compact"/>
              <w:rPr>
                <w:sz w:val="16"/>
                <w:szCs w:val="16"/>
              </w:rPr>
            </w:pPr>
            <w:r w:rsidRPr="00C57DF8">
              <w:rPr>
                <w:sz w:val="16"/>
                <w:szCs w:val="16"/>
              </w:rPr>
              <w:t>0.102</w:t>
            </w:r>
          </w:p>
        </w:tc>
      </w:tr>
      <w:tr w:rsidR="00145407" w:rsidRPr="004C7630" w14:paraId="1AB0E944" w14:textId="77777777" w:rsidTr="00807A70">
        <w:tc>
          <w:tcPr>
            <w:tcW w:w="0" w:type="auto"/>
          </w:tcPr>
          <w:p w14:paraId="210A38D5" w14:textId="77777777" w:rsidR="00145407" w:rsidRPr="00C57DF8" w:rsidRDefault="00145407" w:rsidP="00D01AFD">
            <w:pPr>
              <w:pStyle w:val="Compact"/>
              <w:rPr>
                <w:sz w:val="16"/>
                <w:szCs w:val="16"/>
              </w:rPr>
            </w:pPr>
            <w:r w:rsidRPr="00C57DF8">
              <w:rPr>
                <w:sz w:val="16"/>
                <w:szCs w:val="16"/>
              </w:rPr>
              <w:t xml:space="preserve">Cohort + Delta age (log) + </w:t>
            </w:r>
            <w:proofErr w:type="spellStart"/>
            <w:r w:rsidRPr="00C57DF8">
              <w:rPr>
                <w:sz w:val="16"/>
                <w:szCs w:val="16"/>
              </w:rPr>
              <w:t>MeanAge</w:t>
            </w:r>
            <w:proofErr w:type="spellEnd"/>
          </w:p>
        </w:tc>
        <w:tc>
          <w:tcPr>
            <w:tcW w:w="0" w:type="auto"/>
          </w:tcPr>
          <w:p w14:paraId="2033094A" w14:textId="77777777" w:rsidR="00145407" w:rsidRPr="00C57DF8" w:rsidRDefault="00145407" w:rsidP="00D01AFD">
            <w:pPr>
              <w:pStyle w:val="Compact"/>
              <w:rPr>
                <w:sz w:val="16"/>
                <w:szCs w:val="16"/>
              </w:rPr>
            </w:pPr>
            <w:r w:rsidRPr="00C57DF8">
              <w:rPr>
                <w:sz w:val="16"/>
                <w:szCs w:val="16"/>
              </w:rPr>
              <w:t>28</w:t>
            </w:r>
          </w:p>
        </w:tc>
        <w:tc>
          <w:tcPr>
            <w:tcW w:w="0" w:type="auto"/>
          </w:tcPr>
          <w:p w14:paraId="60F8216A" w14:textId="77777777" w:rsidR="00145407" w:rsidRPr="00C57DF8" w:rsidRDefault="00145407" w:rsidP="00D01AFD">
            <w:pPr>
              <w:pStyle w:val="Compact"/>
              <w:rPr>
                <w:sz w:val="16"/>
                <w:szCs w:val="16"/>
              </w:rPr>
            </w:pPr>
            <w:r w:rsidRPr="00C57DF8">
              <w:rPr>
                <w:sz w:val="16"/>
                <w:szCs w:val="16"/>
              </w:rPr>
              <w:t>-367.567</w:t>
            </w:r>
          </w:p>
        </w:tc>
        <w:tc>
          <w:tcPr>
            <w:tcW w:w="0" w:type="auto"/>
          </w:tcPr>
          <w:p w14:paraId="2A26CEEE" w14:textId="77777777" w:rsidR="00145407" w:rsidRPr="00C57DF8" w:rsidRDefault="00145407" w:rsidP="00D01AFD">
            <w:pPr>
              <w:pStyle w:val="Compact"/>
              <w:rPr>
                <w:sz w:val="16"/>
                <w:szCs w:val="16"/>
              </w:rPr>
            </w:pPr>
            <w:r w:rsidRPr="00C57DF8">
              <w:rPr>
                <w:sz w:val="16"/>
                <w:szCs w:val="16"/>
              </w:rPr>
              <w:t>3.543</w:t>
            </w:r>
          </w:p>
        </w:tc>
        <w:tc>
          <w:tcPr>
            <w:tcW w:w="0" w:type="auto"/>
          </w:tcPr>
          <w:p w14:paraId="2DDD37C2" w14:textId="77777777" w:rsidR="00145407" w:rsidRPr="00C57DF8" w:rsidRDefault="00145407" w:rsidP="00D01AFD">
            <w:pPr>
              <w:pStyle w:val="Compact"/>
              <w:rPr>
                <w:sz w:val="16"/>
                <w:szCs w:val="16"/>
              </w:rPr>
            </w:pPr>
            <w:r w:rsidRPr="00C57DF8">
              <w:rPr>
                <w:sz w:val="16"/>
                <w:szCs w:val="16"/>
              </w:rPr>
              <w:t>0.07</w:t>
            </w:r>
          </w:p>
        </w:tc>
      </w:tr>
      <w:tr w:rsidR="00145407" w:rsidRPr="004C7630" w14:paraId="3C3BF32C" w14:textId="77777777" w:rsidTr="00807A70">
        <w:tc>
          <w:tcPr>
            <w:tcW w:w="0" w:type="auto"/>
          </w:tcPr>
          <w:p w14:paraId="0FF19CBD" w14:textId="77777777" w:rsidR="00145407" w:rsidRPr="00C57DF8" w:rsidRDefault="00145407" w:rsidP="00D01AFD">
            <w:pPr>
              <w:pStyle w:val="Compact"/>
              <w:rPr>
                <w:sz w:val="16"/>
                <w:szCs w:val="16"/>
              </w:rPr>
            </w:pPr>
            <w:r w:rsidRPr="00C57DF8">
              <w:rPr>
                <w:sz w:val="16"/>
                <w:szCs w:val="16"/>
              </w:rPr>
              <w:t>Delta age (linear)</w:t>
            </w:r>
          </w:p>
        </w:tc>
        <w:tc>
          <w:tcPr>
            <w:tcW w:w="0" w:type="auto"/>
          </w:tcPr>
          <w:p w14:paraId="4316B9A1" w14:textId="77777777" w:rsidR="00145407" w:rsidRPr="00C57DF8" w:rsidRDefault="00145407" w:rsidP="00D01AFD">
            <w:pPr>
              <w:pStyle w:val="Compact"/>
              <w:rPr>
                <w:sz w:val="16"/>
                <w:szCs w:val="16"/>
              </w:rPr>
            </w:pPr>
            <w:r w:rsidRPr="00C57DF8">
              <w:rPr>
                <w:sz w:val="16"/>
                <w:szCs w:val="16"/>
              </w:rPr>
              <w:t>6</w:t>
            </w:r>
          </w:p>
        </w:tc>
        <w:tc>
          <w:tcPr>
            <w:tcW w:w="0" w:type="auto"/>
          </w:tcPr>
          <w:p w14:paraId="59DC2D74" w14:textId="77777777" w:rsidR="00145407" w:rsidRPr="00C57DF8" w:rsidRDefault="00145407" w:rsidP="00D01AFD">
            <w:pPr>
              <w:pStyle w:val="Compact"/>
              <w:rPr>
                <w:sz w:val="16"/>
                <w:szCs w:val="16"/>
              </w:rPr>
            </w:pPr>
            <w:r w:rsidRPr="00C57DF8">
              <w:rPr>
                <w:sz w:val="16"/>
                <w:szCs w:val="16"/>
              </w:rPr>
              <w:t>-366.596</w:t>
            </w:r>
          </w:p>
        </w:tc>
        <w:tc>
          <w:tcPr>
            <w:tcW w:w="0" w:type="auto"/>
          </w:tcPr>
          <w:p w14:paraId="6EC89E6B" w14:textId="77777777" w:rsidR="00145407" w:rsidRPr="00C57DF8" w:rsidRDefault="00145407" w:rsidP="00D01AFD">
            <w:pPr>
              <w:pStyle w:val="Compact"/>
              <w:rPr>
                <w:sz w:val="16"/>
                <w:szCs w:val="16"/>
              </w:rPr>
            </w:pPr>
            <w:r w:rsidRPr="00C57DF8">
              <w:rPr>
                <w:sz w:val="16"/>
                <w:szCs w:val="16"/>
              </w:rPr>
              <w:t>4.513</w:t>
            </w:r>
          </w:p>
        </w:tc>
        <w:tc>
          <w:tcPr>
            <w:tcW w:w="0" w:type="auto"/>
          </w:tcPr>
          <w:p w14:paraId="21726290" w14:textId="77777777" w:rsidR="00145407" w:rsidRPr="00C57DF8" w:rsidRDefault="00145407" w:rsidP="00D01AFD">
            <w:pPr>
              <w:pStyle w:val="Compact"/>
              <w:rPr>
                <w:sz w:val="16"/>
                <w:szCs w:val="16"/>
              </w:rPr>
            </w:pPr>
            <w:r w:rsidRPr="00C57DF8">
              <w:rPr>
                <w:sz w:val="16"/>
                <w:szCs w:val="16"/>
              </w:rPr>
              <w:t>0.043</w:t>
            </w:r>
          </w:p>
        </w:tc>
      </w:tr>
      <w:tr w:rsidR="00145407" w:rsidRPr="004C7630" w14:paraId="05E058F6" w14:textId="77777777" w:rsidTr="00807A70">
        <w:tc>
          <w:tcPr>
            <w:tcW w:w="0" w:type="auto"/>
          </w:tcPr>
          <w:p w14:paraId="62ECB60D" w14:textId="77777777" w:rsidR="00145407" w:rsidRPr="00C57DF8" w:rsidRDefault="00145407" w:rsidP="00D01AFD">
            <w:pPr>
              <w:pStyle w:val="Compact"/>
              <w:rPr>
                <w:sz w:val="16"/>
                <w:szCs w:val="16"/>
              </w:rPr>
            </w:pPr>
            <w:r w:rsidRPr="00C57DF8">
              <w:rPr>
                <w:sz w:val="16"/>
                <w:szCs w:val="16"/>
              </w:rPr>
              <w:t xml:space="preserve">Cohort + Delta age (linear) + </w:t>
            </w:r>
            <w:proofErr w:type="spellStart"/>
            <w:r w:rsidRPr="00C57DF8">
              <w:rPr>
                <w:sz w:val="16"/>
                <w:szCs w:val="16"/>
              </w:rPr>
              <w:t>MeanAge</w:t>
            </w:r>
            <w:proofErr w:type="spellEnd"/>
          </w:p>
        </w:tc>
        <w:tc>
          <w:tcPr>
            <w:tcW w:w="0" w:type="auto"/>
          </w:tcPr>
          <w:p w14:paraId="2E10ED1C" w14:textId="77777777" w:rsidR="00145407" w:rsidRPr="00C57DF8" w:rsidRDefault="00145407" w:rsidP="00D01AFD">
            <w:pPr>
              <w:pStyle w:val="Compact"/>
              <w:rPr>
                <w:sz w:val="16"/>
                <w:szCs w:val="16"/>
              </w:rPr>
            </w:pPr>
            <w:r w:rsidRPr="00C57DF8">
              <w:rPr>
                <w:sz w:val="16"/>
                <w:szCs w:val="16"/>
              </w:rPr>
              <w:t>28</w:t>
            </w:r>
          </w:p>
        </w:tc>
        <w:tc>
          <w:tcPr>
            <w:tcW w:w="0" w:type="auto"/>
          </w:tcPr>
          <w:p w14:paraId="5A652396" w14:textId="77777777" w:rsidR="00145407" w:rsidRPr="00C57DF8" w:rsidRDefault="00145407" w:rsidP="00D01AFD">
            <w:pPr>
              <w:pStyle w:val="Compact"/>
              <w:rPr>
                <w:sz w:val="16"/>
                <w:szCs w:val="16"/>
              </w:rPr>
            </w:pPr>
            <w:r w:rsidRPr="00C57DF8">
              <w:rPr>
                <w:sz w:val="16"/>
                <w:szCs w:val="16"/>
              </w:rPr>
              <w:t>-366.467</w:t>
            </w:r>
          </w:p>
        </w:tc>
        <w:tc>
          <w:tcPr>
            <w:tcW w:w="0" w:type="auto"/>
          </w:tcPr>
          <w:p w14:paraId="75131837" w14:textId="77777777" w:rsidR="00145407" w:rsidRPr="00C57DF8" w:rsidRDefault="00145407" w:rsidP="00D01AFD">
            <w:pPr>
              <w:pStyle w:val="Compact"/>
              <w:rPr>
                <w:sz w:val="16"/>
                <w:szCs w:val="16"/>
              </w:rPr>
            </w:pPr>
            <w:r w:rsidRPr="00C57DF8">
              <w:rPr>
                <w:sz w:val="16"/>
                <w:szCs w:val="16"/>
              </w:rPr>
              <w:t>4.643</w:t>
            </w:r>
          </w:p>
        </w:tc>
        <w:tc>
          <w:tcPr>
            <w:tcW w:w="0" w:type="auto"/>
          </w:tcPr>
          <w:p w14:paraId="7894F74E" w14:textId="77777777" w:rsidR="00145407" w:rsidRPr="00C57DF8" w:rsidRDefault="00145407" w:rsidP="00D01AFD">
            <w:pPr>
              <w:pStyle w:val="Compact"/>
              <w:rPr>
                <w:sz w:val="16"/>
                <w:szCs w:val="16"/>
              </w:rPr>
            </w:pPr>
            <w:r w:rsidRPr="00C57DF8">
              <w:rPr>
                <w:sz w:val="16"/>
                <w:szCs w:val="16"/>
              </w:rPr>
              <w:t>0.04</w:t>
            </w:r>
          </w:p>
        </w:tc>
      </w:tr>
      <w:tr w:rsidR="00145407" w:rsidRPr="004C7630" w14:paraId="791BC565" w14:textId="77777777" w:rsidTr="00807A70">
        <w:tc>
          <w:tcPr>
            <w:tcW w:w="0" w:type="auto"/>
          </w:tcPr>
          <w:p w14:paraId="0AC17EF5" w14:textId="77777777" w:rsidR="00145407" w:rsidRPr="00C57DF8" w:rsidRDefault="00145407" w:rsidP="00D01AFD">
            <w:pPr>
              <w:pStyle w:val="Compact"/>
              <w:rPr>
                <w:sz w:val="16"/>
                <w:szCs w:val="16"/>
              </w:rPr>
            </w:pPr>
            <w:r w:rsidRPr="00C57DF8">
              <w:rPr>
                <w:sz w:val="16"/>
                <w:szCs w:val="16"/>
              </w:rPr>
              <w:t>Delta age (quadratic)</w:t>
            </w:r>
          </w:p>
        </w:tc>
        <w:tc>
          <w:tcPr>
            <w:tcW w:w="0" w:type="auto"/>
          </w:tcPr>
          <w:p w14:paraId="3C302936" w14:textId="77777777" w:rsidR="00145407" w:rsidRPr="00C57DF8" w:rsidRDefault="00145407" w:rsidP="00D01AFD">
            <w:pPr>
              <w:pStyle w:val="Compact"/>
              <w:rPr>
                <w:sz w:val="16"/>
                <w:szCs w:val="16"/>
              </w:rPr>
            </w:pPr>
            <w:r w:rsidRPr="00C57DF8">
              <w:rPr>
                <w:sz w:val="16"/>
                <w:szCs w:val="16"/>
              </w:rPr>
              <w:t>6</w:t>
            </w:r>
          </w:p>
        </w:tc>
        <w:tc>
          <w:tcPr>
            <w:tcW w:w="0" w:type="auto"/>
          </w:tcPr>
          <w:p w14:paraId="1EA9DCE7" w14:textId="77777777" w:rsidR="00145407" w:rsidRPr="00C57DF8" w:rsidRDefault="00145407" w:rsidP="00D01AFD">
            <w:pPr>
              <w:pStyle w:val="Compact"/>
              <w:rPr>
                <w:sz w:val="16"/>
                <w:szCs w:val="16"/>
              </w:rPr>
            </w:pPr>
            <w:r w:rsidRPr="00C57DF8">
              <w:rPr>
                <w:sz w:val="16"/>
                <w:szCs w:val="16"/>
              </w:rPr>
              <w:t>-365.591</w:t>
            </w:r>
          </w:p>
        </w:tc>
        <w:tc>
          <w:tcPr>
            <w:tcW w:w="0" w:type="auto"/>
          </w:tcPr>
          <w:p w14:paraId="758C4D0D" w14:textId="77777777" w:rsidR="00145407" w:rsidRPr="00C57DF8" w:rsidRDefault="00145407" w:rsidP="00D01AFD">
            <w:pPr>
              <w:pStyle w:val="Compact"/>
              <w:rPr>
                <w:sz w:val="16"/>
                <w:szCs w:val="16"/>
              </w:rPr>
            </w:pPr>
            <w:r w:rsidRPr="00C57DF8">
              <w:rPr>
                <w:sz w:val="16"/>
                <w:szCs w:val="16"/>
              </w:rPr>
              <w:t>5.519</w:t>
            </w:r>
          </w:p>
        </w:tc>
        <w:tc>
          <w:tcPr>
            <w:tcW w:w="0" w:type="auto"/>
          </w:tcPr>
          <w:p w14:paraId="2274E256" w14:textId="77777777" w:rsidR="00145407" w:rsidRPr="00C57DF8" w:rsidRDefault="00145407" w:rsidP="00D01AFD">
            <w:pPr>
              <w:pStyle w:val="Compact"/>
              <w:rPr>
                <w:sz w:val="16"/>
                <w:szCs w:val="16"/>
              </w:rPr>
            </w:pPr>
            <w:r w:rsidRPr="00C57DF8">
              <w:rPr>
                <w:sz w:val="16"/>
                <w:szCs w:val="16"/>
              </w:rPr>
              <w:t>0.026</w:t>
            </w:r>
          </w:p>
        </w:tc>
      </w:tr>
      <w:tr w:rsidR="00145407" w:rsidRPr="004C7630" w14:paraId="2E55A395" w14:textId="77777777" w:rsidTr="00807A70">
        <w:tc>
          <w:tcPr>
            <w:tcW w:w="0" w:type="auto"/>
          </w:tcPr>
          <w:p w14:paraId="3970B0D3" w14:textId="77777777" w:rsidR="00145407" w:rsidRPr="00C57DF8" w:rsidRDefault="00145407" w:rsidP="00D01AFD">
            <w:pPr>
              <w:pStyle w:val="Compact"/>
              <w:rPr>
                <w:sz w:val="16"/>
                <w:szCs w:val="16"/>
              </w:rPr>
            </w:pPr>
            <w:proofErr w:type="spellStart"/>
            <w:r w:rsidRPr="00C57DF8">
              <w:rPr>
                <w:sz w:val="16"/>
                <w:szCs w:val="16"/>
              </w:rPr>
              <w:t>MeanAge</w:t>
            </w:r>
            <w:proofErr w:type="spellEnd"/>
          </w:p>
        </w:tc>
        <w:tc>
          <w:tcPr>
            <w:tcW w:w="0" w:type="auto"/>
          </w:tcPr>
          <w:p w14:paraId="333C4F51" w14:textId="77777777" w:rsidR="00145407" w:rsidRPr="00C57DF8" w:rsidRDefault="00145407" w:rsidP="00D01AFD">
            <w:pPr>
              <w:pStyle w:val="Compact"/>
              <w:rPr>
                <w:sz w:val="16"/>
                <w:szCs w:val="16"/>
              </w:rPr>
            </w:pPr>
            <w:r w:rsidRPr="00C57DF8">
              <w:rPr>
                <w:sz w:val="16"/>
                <w:szCs w:val="16"/>
              </w:rPr>
              <w:t>6</w:t>
            </w:r>
          </w:p>
        </w:tc>
        <w:tc>
          <w:tcPr>
            <w:tcW w:w="0" w:type="auto"/>
          </w:tcPr>
          <w:p w14:paraId="2BBBA6E6" w14:textId="77777777" w:rsidR="00145407" w:rsidRPr="00C57DF8" w:rsidRDefault="00145407" w:rsidP="00D01AFD">
            <w:pPr>
              <w:pStyle w:val="Compact"/>
              <w:rPr>
                <w:sz w:val="16"/>
                <w:szCs w:val="16"/>
              </w:rPr>
            </w:pPr>
            <w:r w:rsidRPr="00C57DF8">
              <w:rPr>
                <w:sz w:val="16"/>
                <w:szCs w:val="16"/>
              </w:rPr>
              <w:t>-365.397</w:t>
            </w:r>
          </w:p>
        </w:tc>
        <w:tc>
          <w:tcPr>
            <w:tcW w:w="0" w:type="auto"/>
          </w:tcPr>
          <w:p w14:paraId="58FEA28A" w14:textId="77777777" w:rsidR="00145407" w:rsidRPr="00C57DF8" w:rsidRDefault="00145407" w:rsidP="00D01AFD">
            <w:pPr>
              <w:pStyle w:val="Compact"/>
              <w:rPr>
                <w:sz w:val="16"/>
                <w:szCs w:val="16"/>
              </w:rPr>
            </w:pPr>
            <w:r w:rsidRPr="00C57DF8">
              <w:rPr>
                <w:sz w:val="16"/>
                <w:szCs w:val="16"/>
              </w:rPr>
              <w:t>5.712</w:t>
            </w:r>
          </w:p>
        </w:tc>
        <w:tc>
          <w:tcPr>
            <w:tcW w:w="0" w:type="auto"/>
          </w:tcPr>
          <w:p w14:paraId="3BAE71EF" w14:textId="77777777" w:rsidR="00145407" w:rsidRPr="00C57DF8" w:rsidRDefault="00145407" w:rsidP="00D01AFD">
            <w:pPr>
              <w:pStyle w:val="Compact"/>
              <w:rPr>
                <w:sz w:val="16"/>
                <w:szCs w:val="16"/>
              </w:rPr>
            </w:pPr>
            <w:r w:rsidRPr="00C57DF8">
              <w:rPr>
                <w:sz w:val="16"/>
                <w:szCs w:val="16"/>
              </w:rPr>
              <w:t>0.024</w:t>
            </w:r>
          </w:p>
        </w:tc>
      </w:tr>
      <w:tr w:rsidR="00145407" w:rsidRPr="004C7630" w14:paraId="6104EE73" w14:textId="77777777" w:rsidTr="00807A70">
        <w:tc>
          <w:tcPr>
            <w:tcW w:w="0" w:type="auto"/>
          </w:tcPr>
          <w:p w14:paraId="26716917" w14:textId="77777777" w:rsidR="00145407" w:rsidRPr="004C7630" w:rsidRDefault="00145407" w:rsidP="00D01AFD">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0" w:type="auto"/>
          </w:tcPr>
          <w:p w14:paraId="67D968A7" w14:textId="77777777" w:rsidR="00145407" w:rsidRPr="004C7630" w:rsidRDefault="00145407" w:rsidP="00D01AFD">
            <w:pPr>
              <w:pStyle w:val="Compact"/>
              <w:rPr>
                <w:sz w:val="16"/>
                <w:szCs w:val="16"/>
              </w:rPr>
            </w:pPr>
            <w:r w:rsidRPr="004C7630">
              <w:rPr>
                <w:sz w:val="16"/>
                <w:szCs w:val="16"/>
              </w:rPr>
              <w:t>7</w:t>
            </w:r>
          </w:p>
        </w:tc>
        <w:tc>
          <w:tcPr>
            <w:tcW w:w="0" w:type="auto"/>
          </w:tcPr>
          <w:p w14:paraId="1A90AB95" w14:textId="77777777" w:rsidR="00145407" w:rsidRPr="004C7630" w:rsidRDefault="00145407" w:rsidP="00D01AFD">
            <w:pPr>
              <w:pStyle w:val="Compact"/>
              <w:rPr>
                <w:sz w:val="16"/>
                <w:szCs w:val="16"/>
              </w:rPr>
            </w:pPr>
            <w:r w:rsidRPr="004C7630">
              <w:rPr>
                <w:sz w:val="16"/>
                <w:szCs w:val="16"/>
              </w:rPr>
              <w:t>-364.439</w:t>
            </w:r>
          </w:p>
        </w:tc>
        <w:tc>
          <w:tcPr>
            <w:tcW w:w="0" w:type="auto"/>
          </w:tcPr>
          <w:p w14:paraId="3B132F99" w14:textId="77777777" w:rsidR="00145407" w:rsidRPr="004C7630" w:rsidRDefault="00145407" w:rsidP="00D01AFD">
            <w:pPr>
              <w:pStyle w:val="Compact"/>
              <w:rPr>
                <w:sz w:val="16"/>
                <w:szCs w:val="16"/>
              </w:rPr>
            </w:pPr>
            <w:r w:rsidRPr="004C7630">
              <w:rPr>
                <w:sz w:val="16"/>
                <w:szCs w:val="16"/>
              </w:rPr>
              <w:t>6.67</w:t>
            </w:r>
          </w:p>
        </w:tc>
        <w:tc>
          <w:tcPr>
            <w:tcW w:w="0" w:type="auto"/>
          </w:tcPr>
          <w:p w14:paraId="6A15CA76" w14:textId="77777777" w:rsidR="00145407" w:rsidRPr="004C7630" w:rsidRDefault="00145407" w:rsidP="00D01AFD">
            <w:pPr>
              <w:pStyle w:val="Compact"/>
              <w:rPr>
                <w:sz w:val="16"/>
                <w:szCs w:val="16"/>
              </w:rPr>
            </w:pPr>
            <w:r w:rsidRPr="004C7630">
              <w:rPr>
                <w:sz w:val="16"/>
                <w:szCs w:val="16"/>
              </w:rPr>
              <w:t>0.015</w:t>
            </w:r>
          </w:p>
        </w:tc>
      </w:tr>
      <w:tr w:rsidR="00145407" w:rsidRPr="004C7630" w14:paraId="5A178BA5" w14:textId="77777777" w:rsidTr="00807A70">
        <w:tc>
          <w:tcPr>
            <w:tcW w:w="0" w:type="auto"/>
          </w:tcPr>
          <w:p w14:paraId="153CACF6" w14:textId="77777777" w:rsidR="00145407" w:rsidRPr="004C7630" w:rsidRDefault="00145407" w:rsidP="00D01AFD">
            <w:pPr>
              <w:pStyle w:val="Compact"/>
              <w:rPr>
                <w:sz w:val="16"/>
                <w:szCs w:val="16"/>
              </w:rPr>
            </w:pPr>
            <w:r w:rsidRPr="004C7630">
              <w:rPr>
                <w:sz w:val="16"/>
                <w:szCs w:val="16"/>
              </w:rPr>
              <w:t>Null model</w:t>
            </w:r>
          </w:p>
        </w:tc>
        <w:tc>
          <w:tcPr>
            <w:tcW w:w="0" w:type="auto"/>
          </w:tcPr>
          <w:p w14:paraId="53C42485" w14:textId="77777777" w:rsidR="00145407" w:rsidRPr="004C7630" w:rsidRDefault="00145407" w:rsidP="00D01AFD">
            <w:pPr>
              <w:pStyle w:val="Compact"/>
              <w:rPr>
                <w:sz w:val="16"/>
                <w:szCs w:val="16"/>
              </w:rPr>
            </w:pPr>
            <w:r w:rsidRPr="004C7630">
              <w:rPr>
                <w:sz w:val="16"/>
                <w:szCs w:val="16"/>
              </w:rPr>
              <w:t>5</w:t>
            </w:r>
          </w:p>
        </w:tc>
        <w:tc>
          <w:tcPr>
            <w:tcW w:w="0" w:type="auto"/>
          </w:tcPr>
          <w:p w14:paraId="26B9E347" w14:textId="77777777" w:rsidR="00145407" w:rsidRPr="004C7630" w:rsidRDefault="00145407" w:rsidP="00D01AFD">
            <w:pPr>
              <w:pStyle w:val="Compact"/>
              <w:rPr>
                <w:sz w:val="16"/>
                <w:szCs w:val="16"/>
              </w:rPr>
            </w:pPr>
            <w:r w:rsidRPr="004C7630">
              <w:rPr>
                <w:sz w:val="16"/>
                <w:szCs w:val="16"/>
              </w:rPr>
              <w:t>-364.379</w:t>
            </w:r>
          </w:p>
        </w:tc>
        <w:tc>
          <w:tcPr>
            <w:tcW w:w="0" w:type="auto"/>
          </w:tcPr>
          <w:p w14:paraId="4450CFEB" w14:textId="77777777" w:rsidR="00145407" w:rsidRPr="004C7630" w:rsidRDefault="00145407" w:rsidP="00D01AFD">
            <w:pPr>
              <w:pStyle w:val="Compact"/>
              <w:rPr>
                <w:sz w:val="16"/>
                <w:szCs w:val="16"/>
              </w:rPr>
            </w:pPr>
            <w:r w:rsidRPr="004C7630">
              <w:rPr>
                <w:sz w:val="16"/>
                <w:szCs w:val="16"/>
              </w:rPr>
              <w:t>6.731</w:t>
            </w:r>
          </w:p>
        </w:tc>
        <w:tc>
          <w:tcPr>
            <w:tcW w:w="0" w:type="auto"/>
          </w:tcPr>
          <w:p w14:paraId="6B453BE4" w14:textId="77777777" w:rsidR="00145407" w:rsidRPr="004C7630" w:rsidRDefault="00145407" w:rsidP="00D01AFD">
            <w:pPr>
              <w:pStyle w:val="Compact"/>
              <w:rPr>
                <w:sz w:val="16"/>
                <w:szCs w:val="16"/>
              </w:rPr>
            </w:pPr>
            <w:r w:rsidRPr="004C7630">
              <w:rPr>
                <w:sz w:val="16"/>
                <w:szCs w:val="16"/>
              </w:rPr>
              <w:t>0.014</w:t>
            </w:r>
          </w:p>
        </w:tc>
      </w:tr>
      <w:tr w:rsidR="00145407" w:rsidRPr="004C7630" w14:paraId="0445B848" w14:textId="77777777" w:rsidTr="00807A70">
        <w:tc>
          <w:tcPr>
            <w:tcW w:w="0" w:type="auto"/>
          </w:tcPr>
          <w:p w14:paraId="54550F7C" w14:textId="77777777" w:rsidR="00145407" w:rsidRPr="004C7630" w:rsidRDefault="00145407" w:rsidP="00D01AFD">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0" w:type="auto"/>
          </w:tcPr>
          <w:p w14:paraId="5E3FDA04" w14:textId="77777777" w:rsidR="00145407" w:rsidRPr="004C7630" w:rsidRDefault="00145407" w:rsidP="00D01AFD">
            <w:pPr>
              <w:pStyle w:val="Compact"/>
              <w:rPr>
                <w:sz w:val="16"/>
                <w:szCs w:val="16"/>
              </w:rPr>
            </w:pPr>
            <w:r w:rsidRPr="004C7630">
              <w:rPr>
                <w:sz w:val="16"/>
                <w:szCs w:val="16"/>
              </w:rPr>
              <w:t>27</w:t>
            </w:r>
          </w:p>
        </w:tc>
        <w:tc>
          <w:tcPr>
            <w:tcW w:w="0" w:type="auto"/>
          </w:tcPr>
          <w:p w14:paraId="529BC0B7" w14:textId="77777777" w:rsidR="00145407" w:rsidRPr="004C7630" w:rsidRDefault="00145407" w:rsidP="00D01AFD">
            <w:pPr>
              <w:pStyle w:val="Compact"/>
              <w:rPr>
                <w:sz w:val="16"/>
                <w:szCs w:val="16"/>
              </w:rPr>
            </w:pPr>
            <w:r w:rsidRPr="004C7630">
              <w:rPr>
                <w:sz w:val="16"/>
                <w:szCs w:val="16"/>
              </w:rPr>
              <w:t>-360.94</w:t>
            </w:r>
          </w:p>
        </w:tc>
        <w:tc>
          <w:tcPr>
            <w:tcW w:w="0" w:type="auto"/>
          </w:tcPr>
          <w:p w14:paraId="3C3D1096" w14:textId="77777777" w:rsidR="00145407" w:rsidRPr="004C7630" w:rsidRDefault="00145407" w:rsidP="00D01AFD">
            <w:pPr>
              <w:pStyle w:val="Compact"/>
              <w:rPr>
                <w:sz w:val="16"/>
                <w:szCs w:val="16"/>
              </w:rPr>
            </w:pPr>
            <w:r w:rsidRPr="004C7630">
              <w:rPr>
                <w:sz w:val="16"/>
                <w:szCs w:val="16"/>
              </w:rPr>
              <w:t>10.17</w:t>
            </w:r>
          </w:p>
        </w:tc>
        <w:tc>
          <w:tcPr>
            <w:tcW w:w="0" w:type="auto"/>
          </w:tcPr>
          <w:p w14:paraId="0DB217BF" w14:textId="77777777" w:rsidR="00145407" w:rsidRPr="004C7630" w:rsidRDefault="00145407" w:rsidP="00D01AFD">
            <w:pPr>
              <w:pStyle w:val="Compact"/>
              <w:rPr>
                <w:sz w:val="16"/>
                <w:szCs w:val="16"/>
              </w:rPr>
            </w:pPr>
            <w:r w:rsidRPr="004C7630">
              <w:rPr>
                <w:sz w:val="16"/>
                <w:szCs w:val="16"/>
              </w:rPr>
              <w:t>0.003</w:t>
            </w:r>
          </w:p>
        </w:tc>
      </w:tr>
      <w:tr w:rsidR="00145407" w:rsidRPr="004C7630" w14:paraId="28A1038B" w14:textId="77777777" w:rsidTr="00807A70">
        <w:tc>
          <w:tcPr>
            <w:tcW w:w="0" w:type="auto"/>
          </w:tcPr>
          <w:p w14:paraId="01BB56FC"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0" w:type="auto"/>
          </w:tcPr>
          <w:p w14:paraId="0B04B733" w14:textId="77777777" w:rsidR="00145407" w:rsidRPr="004C7630" w:rsidRDefault="00145407" w:rsidP="00D01AFD">
            <w:pPr>
              <w:pStyle w:val="Compact"/>
              <w:rPr>
                <w:sz w:val="16"/>
                <w:szCs w:val="16"/>
              </w:rPr>
            </w:pPr>
            <w:r w:rsidRPr="004C7630">
              <w:rPr>
                <w:sz w:val="16"/>
                <w:szCs w:val="16"/>
              </w:rPr>
              <w:t>28</w:t>
            </w:r>
          </w:p>
        </w:tc>
        <w:tc>
          <w:tcPr>
            <w:tcW w:w="0" w:type="auto"/>
          </w:tcPr>
          <w:p w14:paraId="4EF4D51A" w14:textId="77777777" w:rsidR="00145407" w:rsidRPr="004C7630" w:rsidRDefault="00145407" w:rsidP="00D01AFD">
            <w:pPr>
              <w:pStyle w:val="Compact"/>
              <w:rPr>
                <w:sz w:val="16"/>
                <w:szCs w:val="16"/>
              </w:rPr>
            </w:pPr>
            <w:r w:rsidRPr="004C7630">
              <w:rPr>
                <w:sz w:val="16"/>
                <w:szCs w:val="16"/>
              </w:rPr>
              <w:t>-360.043</w:t>
            </w:r>
          </w:p>
        </w:tc>
        <w:tc>
          <w:tcPr>
            <w:tcW w:w="0" w:type="auto"/>
          </w:tcPr>
          <w:p w14:paraId="21A03269" w14:textId="77777777" w:rsidR="00145407" w:rsidRPr="004C7630" w:rsidRDefault="00145407" w:rsidP="00D01AFD">
            <w:pPr>
              <w:pStyle w:val="Compact"/>
              <w:rPr>
                <w:sz w:val="16"/>
                <w:szCs w:val="16"/>
              </w:rPr>
            </w:pPr>
            <w:r w:rsidRPr="004C7630">
              <w:rPr>
                <w:sz w:val="16"/>
                <w:szCs w:val="16"/>
              </w:rPr>
              <w:t>11.066</w:t>
            </w:r>
          </w:p>
        </w:tc>
        <w:tc>
          <w:tcPr>
            <w:tcW w:w="0" w:type="auto"/>
          </w:tcPr>
          <w:p w14:paraId="19BAA6E3" w14:textId="77777777" w:rsidR="00145407" w:rsidRPr="004C7630" w:rsidRDefault="00145407" w:rsidP="00D01AFD">
            <w:pPr>
              <w:pStyle w:val="Compact"/>
              <w:rPr>
                <w:sz w:val="16"/>
                <w:szCs w:val="16"/>
              </w:rPr>
            </w:pPr>
            <w:r w:rsidRPr="004C7630">
              <w:rPr>
                <w:sz w:val="16"/>
                <w:szCs w:val="16"/>
              </w:rPr>
              <w:t>0.002</w:t>
            </w:r>
          </w:p>
        </w:tc>
      </w:tr>
      <w:tr w:rsidR="00145407" w:rsidRPr="004C7630" w14:paraId="37FD67D7" w14:textId="77777777" w:rsidTr="00807A70">
        <w:tc>
          <w:tcPr>
            <w:tcW w:w="0" w:type="auto"/>
          </w:tcPr>
          <w:p w14:paraId="4411C45C"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8A6E798" w14:textId="77777777" w:rsidR="00145407" w:rsidRPr="004C7630" w:rsidRDefault="00145407" w:rsidP="00D01AFD">
            <w:pPr>
              <w:pStyle w:val="Compact"/>
              <w:rPr>
                <w:sz w:val="16"/>
                <w:szCs w:val="16"/>
              </w:rPr>
            </w:pPr>
            <w:r w:rsidRPr="004C7630">
              <w:rPr>
                <w:sz w:val="16"/>
                <w:szCs w:val="16"/>
              </w:rPr>
              <w:t>27</w:t>
            </w:r>
          </w:p>
        </w:tc>
        <w:tc>
          <w:tcPr>
            <w:tcW w:w="0" w:type="auto"/>
          </w:tcPr>
          <w:p w14:paraId="360F9AD2" w14:textId="77777777" w:rsidR="00145407" w:rsidRPr="004C7630" w:rsidRDefault="00145407" w:rsidP="00D01AFD">
            <w:pPr>
              <w:pStyle w:val="Compact"/>
              <w:rPr>
                <w:sz w:val="16"/>
                <w:szCs w:val="16"/>
              </w:rPr>
            </w:pPr>
            <w:r w:rsidRPr="004C7630">
              <w:rPr>
                <w:sz w:val="16"/>
                <w:szCs w:val="16"/>
              </w:rPr>
              <w:t>-359.688</w:t>
            </w:r>
          </w:p>
        </w:tc>
        <w:tc>
          <w:tcPr>
            <w:tcW w:w="0" w:type="auto"/>
          </w:tcPr>
          <w:p w14:paraId="0FB333A6" w14:textId="77777777" w:rsidR="00145407" w:rsidRPr="004C7630" w:rsidRDefault="00145407" w:rsidP="00D01AFD">
            <w:pPr>
              <w:pStyle w:val="Compact"/>
              <w:rPr>
                <w:sz w:val="16"/>
                <w:szCs w:val="16"/>
              </w:rPr>
            </w:pPr>
            <w:r w:rsidRPr="004C7630">
              <w:rPr>
                <w:sz w:val="16"/>
                <w:szCs w:val="16"/>
              </w:rPr>
              <w:t>11.422</w:t>
            </w:r>
          </w:p>
        </w:tc>
        <w:tc>
          <w:tcPr>
            <w:tcW w:w="0" w:type="auto"/>
          </w:tcPr>
          <w:p w14:paraId="68D1141C" w14:textId="77777777" w:rsidR="00145407" w:rsidRPr="004C7630" w:rsidRDefault="00145407" w:rsidP="00D01AFD">
            <w:pPr>
              <w:pStyle w:val="Compact"/>
              <w:rPr>
                <w:sz w:val="16"/>
                <w:szCs w:val="16"/>
              </w:rPr>
            </w:pPr>
            <w:r w:rsidRPr="004C7630">
              <w:rPr>
                <w:sz w:val="16"/>
                <w:szCs w:val="16"/>
              </w:rPr>
              <w:t>0.001</w:t>
            </w:r>
          </w:p>
        </w:tc>
      </w:tr>
      <w:tr w:rsidR="00145407" w:rsidRPr="004C7630" w14:paraId="4DE7F9A8" w14:textId="77777777" w:rsidTr="00807A70">
        <w:tc>
          <w:tcPr>
            <w:tcW w:w="0" w:type="auto"/>
          </w:tcPr>
          <w:p w14:paraId="0F856BA4" w14:textId="77777777" w:rsidR="00145407" w:rsidRPr="004C7630" w:rsidRDefault="00145407" w:rsidP="00D01AFD">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0" w:type="auto"/>
          </w:tcPr>
          <w:p w14:paraId="0C7F1F77" w14:textId="77777777" w:rsidR="00145407" w:rsidRPr="004C7630" w:rsidRDefault="00145407" w:rsidP="00D01AFD">
            <w:pPr>
              <w:pStyle w:val="Compact"/>
              <w:rPr>
                <w:sz w:val="16"/>
                <w:szCs w:val="16"/>
              </w:rPr>
            </w:pPr>
            <w:r w:rsidRPr="004C7630">
              <w:rPr>
                <w:sz w:val="16"/>
                <w:szCs w:val="16"/>
              </w:rPr>
              <w:t>48</w:t>
            </w:r>
          </w:p>
        </w:tc>
        <w:tc>
          <w:tcPr>
            <w:tcW w:w="0" w:type="auto"/>
          </w:tcPr>
          <w:p w14:paraId="03E6C424" w14:textId="77777777" w:rsidR="00145407" w:rsidRPr="004C7630" w:rsidRDefault="00145407" w:rsidP="00D01AFD">
            <w:pPr>
              <w:pStyle w:val="Compact"/>
              <w:rPr>
                <w:sz w:val="16"/>
                <w:szCs w:val="16"/>
              </w:rPr>
            </w:pPr>
            <w:r w:rsidRPr="004C7630">
              <w:rPr>
                <w:sz w:val="16"/>
                <w:szCs w:val="16"/>
              </w:rPr>
              <w:t>-354.619</w:t>
            </w:r>
          </w:p>
        </w:tc>
        <w:tc>
          <w:tcPr>
            <w:tcW w:w="0" w:type="auto"/>
          </w:tcPr>
          <w:p w14:paraId="46FF5D7D" w14:textId="77777777" w:rsidR="00145407" w:rsidRPr="004C7630" w:rsidRDefault="00145407" w:rsidP="00D01AFD">
            <w:pPr>
              <w:pStyle w:val="Compact"/>
              <w:rPr>
                <w:sz w:val="16"/>
                <w:szCs w:val="16"/>
              </w:rPr>
            </w:pPr>
            <w:r w:rsidRPr="004C7630">
              <w:rPr>
                <w:sz w:val="16"/>
                <w:szCs w:val="16"/>
              </w:rPr>
              <w:t>16.491</w:t>
            </w:r>
          </w:p>
        </w:tc>
        <w:tc>
          <w:tcPr>
            <w:tcW w:w="0" w:type="auto"/>
          </w:tcPr>
          <w:p w14:paraId="4DB25808" w14:textId="77777777" w:rsidR="00145407" w:rsidRPr="004C7630" w:rsidRDefault="00145407" w:rsidP="00D01AFD">
            <w:pPr>
              <w:pStyle w:val="Compact"/>
              <w:rPr>
                <w:sz w:val="16"/>
                <w:szCs w:val="16"/>
              </w:rPr>
            </w:pPr>
            <w:r w:rsidRPr="004C7630">
              <w:rPr>
                <w:sz w:val="16"/>
                <w:szCs w:val="16"/>
              </w:rPr>
              <w:t>0</w:t>
            </w:r>
          </w:p>
        </w:tc>
      </w:tr>
      <w:tr w:rsidR="00145407" w:rsidRPr="004C7630" w14:paraId="4E92980A" w14:textId="77777777" w:rsidTr="00807A70">
        <w:tc>
          <w:tcPr>
            <w:tcW w:w="0" w:type="auto"/>
          </w:tcPr>
          <w:p w14:paraId="57617833" w14:textId="77777777" w:rsidR="00145407" w:rsidRPr="004C7630" w:rsidRDefault="00145407" w:rsidP="00D01AFD">
            <w:pPr>
              <w:pStyle w:val="Compact"/>
              <w:rPr>
                <w:sz w:val="16"/>
                <w:szCs w:val="16"/>
              </w:rPr>
            </w:pPr>
            <w:r w:rsidRPr="004C7630">
              <w:rPr>
                <w:sz w:val="16"/>
                <w:szCs w:val="16"/>
              </w:rPr>
              <w:t>Cohort + Delta age (quadratic)</w:t>
            </w:r>
          </w:p>
        </w:tc>
        <w:tc>
          <w:tcPr>
            <w:tcW w:w="0" w:type="auto"/>
          </w:tcPr>
          <w:p w14:paraId="514D1205" w14:textId="77777777" w:rsidR="00145407" w:rsidRPr="004C7630" w:rsidRDefault="00145407" w:rsidP="00D01AFD">
            <w:pPr>
              <w:pStyle w:val="Compact"/>
              <w:rPr>
                <w:sz w:val="16"/>
                <w:szCs w:val="16"/>
              </w:rPr>
            </w:pPr>
            <w:r w:rsidRPr="004C7630">
              <w:rPr>
                <w:sz w:val="16"/>
                <w:szCs w:val="16"/>
              </w:rPr>
              <w:t>27</w:t>
            </w:r>
          </w:p>
        </w:tc>
        <w:tc>
          <w:tcPr>
            <w:tcW w:w="0" w:type="auto"/>
          </w:tcPr>
          <w:p w14:paraId="14B92D53" w14:textId="77777777" w:rsidR="00145407" w:rsidRPr="004C7630" w:rsidRDefault="00145407" w:rsidP="00D01AFD">
            <w:pPr>
              <w:pStyle w:val="Compact"/>
              <w:rPr>
                <w:sz w:val="16"/>
                <w:szCs w:val="16"/>
              </w:rPr>
            </w:pPr>
            <w:r w:rsidRPr="004C7630">
              <w:rPr>
                <w:sz w:val="16"/>
                <w:szCs w:val="16"/>
              </w:rPr>
              <w:t>-354.605</w:t>
            </w:r>
          </w:p>
        </w:tc>
        <w:tc>
          <w:tcPr>
            <w:tcW w:w="0" w:type="auto"/>
          </w:tcPr>
          <w:p w14:paraId="1F0C8506" w14:textId="77777777" w:rsidR="00145407" w:rsidRPr="004C7630" w:rsidRDefault="00145407" w:rsidP="00D01AFD">
            <w:pPr>
              <w:pStyle w:val="Compact"/>
              <w:rPr>
                <w:sz w:val="16"/>
                <w:szCs w:val="16"/>
              </w:rPr>
            </w:pPr>
            <w:r w:rsidRPr="004C7630">
              <w:rPr>
                <w:sz w:val="16"/>
                <w:szCs w:val="16"/>
              </w:rPr>
              <w:t>16.505</w:t>
            </w:r>
          </w:p>
        </w:tc>
        <w:tc>
          <w:tcPr>
            <w:tcW w:w="0" w:type="auto"/>
          </w:tcPr>
          <w:p w14:paraId="3E57EFAD" w14:textId="77777777" w:rsidR="00145407" w:rsidRPr="004C7630" w:rsidRDefault="00145407" w:rsidP="00D01AFD">
            <w:pPr>
              <w:pStyle w:val="Compact"/>
              <w:rPr>
                <w:sz w:val="16"/>
                <w:szCs w:val="16"/>
              </w:rPr>
            </w:pPr>
            <w:r w:rsidRPr="004C7630">
              <w:rPr>
                <w:sz w:val="16"/>
                <w:szCs w:val="16"/>
              </w:rPr>
              <w:t>0</w:t>
            </w:r>
          </w:p>
        </w:tc>
      </w:tr>
      <w:tr w:rsidR="00145407" w:rsidRPr="004C7630" w14:paraId="79AA8708" w14:textId="77777777" w:rsidTr="00807A70">
        <w:tc>
          <w:tcPr>
            <w:tcW w:w="0" w:type="auto"/>
          </w:tcPr>
          <w:p w14:paraId="68DF8974" w14:textId="77777777" w:rsidR="00145407" w:rsidRPr="004C7630" w:rsidRDefault="00145407" w:rsidP="00D01AFD">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62A90E77" w14:textId="77777777" w:rsidR="00145407" w:rsidRPr="004C7630" w:rsidRDefault="00145407" w:rsidP="00D01AFD">
            <w:pPr>
              <w:pStyle w:val="Compact"/>
              <w:rPr>
                <w:sz w:val="16"/>
                <w:szCs w:val="16"/>
              </w:rPr>
            </w:pPr>
            <w:r w:rsidRPr="004C7630">
              <w:rPr>
                <w:sz w:val="16"/>
                <w:szCs w:val="16"/>
              </w:rPr>
              <w:t>48</w:t>
            </w:r>
          </w:p>
        </w:tc>
        <w:tc>
          <w:tcPr>
            <w:tcW w:w="0" w:type="auto"/>
          </w:tcPr>
          <w:p w14:paraId="0A9CD795" w14:textId="77777777" w:rsidR="00145407" w:rsidRPr="004C7630" w:rsidRDefault="00145407" w:rsidP="00D01AFD">
            <w:pPr>
              <w:pStyle w:val="Compact"/>
              <w:rPr>
                <w:sz w:val="16"/>
                <w:szCs w:val="16"/>
              </w:rPr>
            </w:pPr>
            <w:r w:rsidRPr="004C7630">
              <w:rPr>
                <w:sz w:val="16"/>
                <w:szCs w:val="16"/>
              </w:rPr>
              <w:t>-354.366</w:t>
            </w:r>
          </w:p>
        </w:tc>
        <w:tc>
          <w:tcPr>
            <w:tcW w:w="0" w:type="auto"/>
          </w:tcPr>
          <w:p w14:paraId="3E071545" w14:textId="77777777" w:rsidR="00145407" w:rsidRPr="004C7630" w:rsidRDefault="00145407" w:rsidP="00D01AFD">
            <w:pPr>
              <w:pStyle w:val="Compact"/>
              <w:rPr>
                <w:sz w:val="16"/>
                <w:szCs w:val="16"/>
              </w:rPr>
            </w:pPr>
            <w:r w:rsidRPr="004C7630">
              <w:rPr>
                <w:sz w:val="16"/>
                <w:szCs w:val="16"/>
              </w:rPr>
              <w:t>16.744</w:t>
            </w:r>
          </w:p>
        </w:tc>
        <w:tc>
          <w:tcPr>
            <w:tcW w:w="0" w:type="auto"/>
          </w:tcPr>
          <w:p w14:paraId="30C7BD00" w14:textId="77777777" w:rsidR="00145407" w:rsidRPr="004C7630" w:rsidRDefault="00145407" w:rsidP="00D01AFD">
            <w:pPr>
              <w:pStyle w:val="Compact"/>
              <w:rPr>
                <w:sz w:val="16"/>
                <w:szCs w:val="16"/>
              </w:rPr>
            </w:pPr>
            <w:r w:rsidRPr="004C7630">
              <w:rPr>
                <w:sz w:val="16"/>
                <w:szCs w:val="16"/>
              </w:rPr>
              <w:t>0</w:t>
            </w:r>
          </w:p>
        </w:tc>
      </w:tr>
      <w:tr w:rsidR="00145407" w:rsidRPr="004C7630" w14:paraId="5F4736A1" w14:textId="77777777" w:rsidTr="00807A70">
        <w:tc>
          <w:tcPr>
            <w:tcW w:w="0" w:type="auto"/>
          </w:tcPr>
          <w:p w14:paraId="1E0B3C8A" w14:textId="77777777" w:rsidR="00145407" w:rsidRPr="004C7630" w:rsidRDefault="00145407" w:rsidP="00D01AFD">
            <w:pPr>
              <w:pStyle w:val="Compact"/>
              <w:rPr>
                <w:sz w:val="16"/>
                <w:szCs w:val="16"/>
              </w:rPr>
            </w:pPr>
            <w:r w:rsidRPr="004C7630">
              <w:rPr>
                <w:sz w:val="16"/>
                <w:szCs w:val="16"/>
              </w:rPr>
              <w:t>Cohort + Delta age (linear)</w:t>
            </w:r>
          </w:p>
        </w:tc>
        <w:tc>
          <w:tcPr>
            <w:tcW w:w="0" w:type="auto"/>
          </w:tcPr>
          <w:p w14:paraId="301E2CB6" w14:textId="77777777" w:rsidR="00145407" w:rsidRPr="004C7630" w:rsidRDefault="00145407" w:rsidP="00D01AFD">
            <w:pPr>
              <w:pStyle w:val="Compact"/>
              <w:rPr>
                <w:sz w:val="16"/>
                <w:szCs w:val="16"/>
              </w:rPr>
            </w:pPr>
            <w:r w:rsidRPr="004C7630">
              <w:rPr>
                <w:sz w:val="16"/>
                <w:szCs w:val="16"/>
              </w:rPr>
              <w:t>27</w:t>
            </w:r>
          </w:p>
        </w:tc>
        <w:tc>
          <w:tcPr>
            <w:tcW w:w="0" w:type="auto"/>
          </w:tcPr>
          <w:p w14:paraId="10A60CE6" w14:textId="77777777" w:rsidR="00145407" w:rsidRPr="004C7630" w:rsidRDefault="00145407" w:rsidP="00D01AFD">
            <w:pPr>
              <w:pStyle w:val="Compact"/>
              <w:rPr>
                <w:sz w:val="16"/>
                <w:szCs w:val="16"/>
              </w:rPr>
            </w:pPr>
            <w:r w:rsidRPr="004C7630">
              <w:rPr>
                <w:sz w:val="16"/>
                <w:szCs w:val="16"/>
              </w:rPr>
              <w:t>-352.972</w:t>
            </w:r>
          </w:p>
        </w:tc>
        <w:tc>
          <w:tcPr>
            <w:tcW w:w="0" w:type="auto"/>
          </w:tcPr>
          <w:p w14:paraId="4D4991AB" w14:textId="77777777" w:rsidR="00145407" w:rsidRPr="004C7630" w:rsidRDefault="00145407" w:rsidP="00D01AFD">
            <w:pPr>
              <w:pStyle w:val="Compact"/>
              <w:rPr>
                <w:sz w:val="16"/>
                <w:szCs w:val="16"/>
              </w:rPr>
            </w:pPr>
            <w:r w:rsidRPr="004C7630">
              <w:rPr>
                <w:sz w:val="16"/>
                <w:szCs w:val="16"/>
              </w:rPr>
              <w:t>18.138</w:t>
            </w:r>
          </w:p>
        </w:tc>
        <w:tc>
          <w:tcPr>
            <w:tcW w:w="0" w:type="auto"/>
          </w:tcPr>
          <w:p w14:paraId="1A663D37" w14:textId="77777777" w:rsidR="00145407" w:rsidRPr="004C7630" w:rsidRDefault="00145407" w:rsidP="00D01AFD">
            <w:pPr>
              <w:pStyle w:val="Compact"/>
              <w:rPr>
                <w:sz w:val="16"/>
                <w:szCs w:val="16"/>
              </w:rPr>
            </w:pPr>
            <w:r w:rsidRPr="004C7630">
              <w:rPr>
                <w:sz w:val="16"/>
                <w:szCs w:val="16"/>
              </w:rPr>
              <w:t>0</w:t>
            </w:r>
          </w:p>
        </w:tc>
      </w:tr>
      <w:tr w:rsidR="00145407" w:rsidRPr="004C7630" w14:paraId="0086E7C0" w14:textId="77777777" w:rsidTr="00807A70">
        <w:tc>
          <w:tcPr>
            <w:tcW w:w="0" w:type="auto"/>
          </w:tcPr>
          <w:p w14:paraId="4A079B8D" w14:textId="77777777" w:rsidR="00145407" w:rsidRPr="004C7630" w:rsidRDefault="00145407" w:rsidP="00D01AFD">
            <w:pPr>
              <w:pStyle w:val="Compact"/>
              <w:rPr>
                <w:sz w:val="16"/>
                <w:szCs w:val="16"/>
              </w:rPr>
            </w:pPr>
            <w:r w:rsidRPr="004C7630">
              <w:rPr>
                <w:sz w:val="16"/>
                <w:szCs w:val="16"/>
              </w:rPr>
              <w:t>Cohort</w:t>
            </w:r>
          </w:p>
        </w:tc>
        <w:tc>
          <w:tcPr>
            <w:tcW w:w="0" w:type="auto"/>
          </w:tcPr>
          <w:p w14:paraId="20E73AA1" w14:textId="77777777" w:rsidR="00145407" w:rsidRPr="004C7630" w:rsidRDefault="00145407" w:rsidP="00D01AFD">
            <w:pPr>
              <w:pStyle w:val="Compact"/>
              <w:rPr>
                <w:sz w:val="16"/>
                <w:szCs w:val="16"/>
              </w:rPr>
            </w:pPr>
            <w:r w:rsidRPr="004C7630">
              <w:rPr>
                <w:sz w:val="16"/>
                <w:szCs w:val="16"/>
              </w:rPr>
              <w:t>26</w:t>
            </w:r>
          </w:p>
        </w:tc>
        <w:tc>
          <w:tcPr>
            <w:tcW w:w="0" w:type="auto"/>
          </w:tcPr>
          <w:p w14:paraId="61C0F420" w14:textId="77777777" w:rsidR="00145407" w:rsidRPr="004C7630" w:rsidRDefault="00145407" w:rsidP="00D01AFD">
            <w:pPr>
              <w:pStyle w:val="Compact"/>
              <w:rPr>
                <w:sz w:val="16"/>
                <w:szCs w:val="16"/>
              </w:rPr>
            </w:pPr>
            <w:r w:rsidRPr="004C7630">
              <w:rPr>
                <w:sz w:val="16"/>
                <w:szCs w:val="16"/>
              </w:rPr>
              <w:t>-350.968</w:t>
            </w:r>
          </w:p>
        </w:tc>
        <w:tc>
          <w:tcPr>
            <w:tcW w:w="0" w:type="auto"/>
          </w:tcPr>
          <w:p w14:paraId="42624DF6" w14:textId="77777777" w:rsidR="00145407" w:rsidRPr="004C7630" w:rsidRDefault="00145407" w:rsidP="00D01AFD">
            <w:pPr>
              <w:pStyle w:val="Compact"/>
              <w:rPr>
                <w:sz w:val="16"/>
                <w:szCs w:val="16"/>
              </w:rPr>
            </w:pPr>
            <w:r w:rsidRPr="004C7630">
              <w:rPr>
                <w:sz w:val="16"/>
                <w:szCs w:val="16"/>
              </w:rPr>
              <w:t>20.142</w:t>
            </w:r>
          </w:p>
        </w:tc>
        <w:tc>
          <w:tcPr>
            <w:tcW w:w="0" w:type="auto"/>
          </w:tcPr>
          <w:p w14:paraId="5055A424" w14:textId="77777777" w:rsidR="00145407" w:rsidRPr="004C7630" w:rsidRDefault="00145407" w:rsidP="00D01AFD">
            <w:pPr>
              <w:pStyle w:val="Compact"/>
              <w:rPr>
                <w:sz w:val="16"/>
                <w:szCs w:val="16"/>
              </w:rPr>
            </w:pPr>
            <w:r w:rsidRPr="004C7630">
              <w:rPr>
                <w:sz w:val="16"/>
                <w:szCs w:val="16"/>
              </w:rPr>
              <w:t>0</w:t>
            </w:r>
          </w:p>
        </w:tc>
      </w:tr>
      <w:tr w:rsidR="00145407" w:rsidRPr="004C7630" w14:paraId="2BDE950D" w14:textId="77777777" w:rsidTr="00807A70">
        <w:tc>
          <w:tcPr>
            <w:tcW w:w="0" w:type="auto"/>
          </w:tcPr>
          <w:p w14:paraId="52756F17"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E33A3FD" w14:textId="77777777" w:rsidR="00145407" w:rsidRPr="004C7630" w:rsidRDefault="00145407" w:rsidP="00D01AFD">
            <w:pPr>
              <w:pStyle w:val="Compact"/>
              <w:rPr>
                <w:sz w:val="16"/>
                <w:szCs w:val="16"/>
              </w:rPr>
            </w:pPr>
            <w:r w:rsidRPr="004C7630">
              <w:rPr>
                <w:sz w:val="16"/>
                <w:szCs w:val="16"/>
              </w:rPr>
              <w:t>47</w:t>
            </w:r>
          </w:p>
        </w:tc>
        <w:tc>
          <w:tcPr>
            <w:tcW w:w="0" w:type="auto"/>
          </w:tcPr>
          <w:p w14:paraId="1E271607" w14:textId="77777777" w:rsidR="00145407" w:rsidRPr="004C7630" w:rsidRDefault="00145407" w:rsidP="00D01AFD">
            <w:pPr>
              <w:pStyle w:val="Compact"/>
              <w:rPr>
                <w:sz w:val="16"/>
                <w:szCs w:val="16"/>
              </w:rPr>
            </w:pPr>
            <w:r w:rsidRPr="004C7630">
              <w:rPr>
                <w:sz w:val="16"/>
                <w:szCs w:val="16"/>
              </w:rPr>
              <w:t>-347.557</w:t>
            </w:r>
          </w:p>
        </w:tc>
        <w:tc>
          <w:tcPr>
            <w:tcW w:w="0" w:type="auto"/>
          </w:tcPr>
          <w:p w14:paraId="5C84BA6C" w14:textId="77777777" w:rsidR="00145407" w:rsidRPr="004C7630" w:rsidRDefault="00145407" w:rsidP="00D01AFD">
            <w:pPr>
              <w:pStyle w:val="Compact"/>
              <w:rPr>
                <w:sz w:val="16"/>
                <w:szCs w:val="16"/>
              </w:rPr>
            </w:pPr>
            <w:r w:rsidRPr="004C7630">
              <w:rPr>
                <w:sz w:val="16"/>
                <w:szCs w:val="16"/>
              </w:rPr>
              <w:t>23.553</w:t>
            </w:r>
          </w:p>
        </w:tc>
        <w:tc>
          <w:tcPr>
            <w:tcW w:w="0" w:type="auto"/>
          </w:tcPr>
          <w:p w14:paraId="6AF09DB2" w14:textId="77777777" w:rsidR="00145407" w:rsidRPr="004C7630" w:rsidRDefault="00145407" w:rsidP="00D01AFD">
            <w:pPr>
              <w:pStyle w:val="Compact"/>
              <w:rPr>
                <w:sz w:val="16"/>
                <w:szCs w:val="16"/>
              </w:rPr>
            </w:pPr>
            <w:r w:rsidRPr="004C7630">
              <w:rPr>
                <w:sz w:val="16"/>
                <w:szCs w:val="16"/>
              </w:rPr>
              <w:t>0</w:t>
            </w:r>
          </w:p>
        </w:tc>
      </w:tr>
      <w:tr w:rsidR="00145407" w:rsidRPr="004C7630" w14:paraId="7F92AA2D" w14:textId="77777777" w:rsidTr="00807A70">
        <w:tc>
          <w:tcPr>
            <w:tcW w:w="0" w:type="auto"/>
          </w:tcPr>
          <w:p w14:paraId="1508D00B" w14:textId="77777777" w:rsidR="00145407" w:rsidRPr="004C7630" w:rsidRDefault="00145407" w:rsidP="00D01AFD">
            <w:pPr>
              <w:pStyle w:val="Compact"/>
              <w:rPr>
                <w:sz w:val="16"/>
                <w:szCs w:val="16"/>
              </w:rPr>
            </w:pPr>
            <w:r w:rsidRPr="004C7630">
              <w:rPr>
                <w:sz w:val="16"/>
                <w:szCs w:val="16"/>
              </w:rPr>
              <w:t>Cohort + Delta age (linear) + Delta age (continuous)*cohort</w:t>
            </w:r>
          </w:p>
        </w:tc>
        <w:tc>
          <w:tcPr>
            <w:tcW w:w="0" w:type="auto"/>
          </w:tcPr>
          <w:p w14:paraId="0E21F1F1" w14:textId="77777777" w:rsidR="00145407" w:rsidRPr="004C7630" w:rsidRDefault="00145407" w:rsidP="00D01AFD">
            <w:pPr>
              <w:pStyle w:val="Compact"/>
              <w:rPr>
                <w:sz w:val="16"/>
                <w:szCs w:val="16"/>
              </w:rPr>
            </w:pPr>
            <w:r w:rsidRPr="004C7630">
              <w:rPr>
                <w:sz w:val="16"/>
                <w:szCs w:val="16"/>
              </w:rPr>
              <w:t>47</w:t>
            </w:r>
          </w:p>
        </w:tc>
        <w:tc>
          <w:tcPr>
            <w:tcW w:w="0" w:type="auto"/>
          </w:tcPr>
          <w:p w14:paraId="474B6A04" w14:textId="77777777" w:rsidR="00145407" w:rsidRPr="004C7630" w:rsidRDefault="00145407" w:rsidP="00D01AFD">
            <w:pPr>
              <w:pStyle w:val="Compact"/>
              <w:rPr>
                <w:sz w:val="16"/>
                <w:szCs w:val="16"/>
              </w:rPr>
            </w:pPr>
            <w:r w:rsidRPr="004C7630">
              <w:rPr>
                <w:sz w:val="16"/>
                <w:szCs w:val="16"/>
              </w:rPr>
              <w:t>-343.587</w:t>
            </w:r>
          </w:p>
        </w:tc>
        <w:tc>
          <w:tcPr>
            <w:tcW w:w="0" w:type="auto"/>
          </w:tcPr>
          <w:p w14:paraId="332EEF86" w14:textId="77777777" w:rsidR="00145407" w:rsidRPr="004C7630" w:rsidRDefault="00145407" w:rsidP="00D01AFD">
            <w:pPr>
              <w:pStyle w:val="Compact"/>
              <w:rPr>
                <w:sz w:val="16"/>
                <w:szCs w:val="16"/>
              </w:rPr>
            </w:pPr>
            <w:r w:rsidRPr="004C7630">
              <w:rPr>
                <w:sz w:val="16"/>
                <w:szCs w:val="16"/>
              </w:rPr>
              <w:t>27.523</w:t>
            </w:r>
          </w:p>
        </w:tc>
        <w:tc>
          <w:tcPr>
            <w:tcW w:w="0" w:type="auto"/>
          </w:tcPr>
          <w:p w14:paraId="2AA7B9E1" w14:textId="77777777" w:rsidR="00145407" w:rsidRPr="004C7630" w:rsidRDefault="00145407" w:rsidP="00D01AFD">
            <w:pPr>
              <w:pStyle w:val="Compact"/>
              <w:rPr>
                <w:sz w:val="16"/>
                <w:szCs w:val="16"/>
              </w:rPr>
            </w:pPr>
            <w:r w:rsidRPr="004C7630">
              <w:rPr>
                <w:sz w:val="16"/>
                <w:szCs w:val="16"/>
              </w:rPr>
              <w:t>0</w:t>
            </w:r>
          </w:p>
        </w:tc>
      </w:tr>
      <w:tr w:rsidR="00145407" w:rsidRPr="004C7630" w14:paraId="4C4D0987" w14:textId="77777777" w:rsidTr="00807A70">
        <w:tc>
          <w:tcPr>
            <w:tcW w:w="0" w:type="auto"/>
          </w:tcPr>
          <w:p w14:paraId="38977E74"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0" w:type="auto"/>
          </w:tcPr>
          <w:p w14:paraId="26DAF698" w14:textId="77777777" w:rsidR="00145407" w:rsidRPr="004C7630" w:rsidRDefault="00145407" w:rsidP="00D01AFD">
            <w:pPr>
              <w:pStyle w:val="Compact"/>
              <w:rPr>
                <w:sz w:val="16"/>
                <w:szCs w:val="16"/>
              </w:rPr>
            </w:pPr>
            <w:r w:rsidRPr="004C7630">
              <w:rPr>
                <w:sz w:val="16"/>
                <w:szCs w:val="16"/>
              </w:rPr>
              <w:t>48</w:t>
            </w:r>
          </w:p>
        </w:tc>
        <w:tc>
          <w:tcPr>
            <w:tcW w:w="0" w:type="auto"/>
          </w:tcPr>
          <w:p w14:paraId="3932DF84" w14:textId="77777777" w:rsidR="00145407" w:rsidRPr="004C7630" w:rsidRDefault="00145407" w:rsidP="00D01AFD">
            <w:pPr>
              <w:pStyle w:val="Compact"/>
              <w:rPr>
                <w:sz w:val="16"/>
                <w:szCs w:val="16"/>
              </w:rPr>
            </w:pPr>
            <w:r w:rsidRPr="004C7630">
              <w:rPr>
                <w:sz w:val="16"/>
                <w:szCs w:val="16"/>
              </w:rPr>
              <w:t>-336.136</w:t>
            </w:r>
          </w:p>
        </w:tc>
        <w:tc>
          <w:tcPr>
            <w:tcW w:w="0" w:type="auto"/>
          </w:tcPr>
          <w:p w14:paraId="6FB58A91" w14:textId="77777777" w:rsidR="00145407" w:rsidRPr="004C7630" w:rsidRDefault="00145407" w:rsidP="00D01AFD">
            <w:pPr>
              <w:pStyle w:val="Compact"/>
              <w:rPr>
                <w:sz w:val="16"/>
                <w:szCs w:val="16"/>
              </w:rPr>
            </w:pPr>
            <w:r w:rsidRPr="004C7630">
              <w:rPr>
                <w:sz w:val="16"/>
                <w:szCs w:val="16"/>
              </w:rPr>
              <w:t>34.974</w:t>
            </w:r>
          </w:p>
        </w:tc>
        <w:tc>
          <w:tcPr>
            <w:tcW w:w="0" w:type="auto"/>
          </w:tcPr>
          <w:p w14:paraId="2291BEAF" w14:textId="77777777" w:rsidR="00145407" w:rsidRPr="004C7630" w:rsidRDefault="00145407" w:rsidP="00D01AFD">
            <w:pPr>
              <w:pStyle w:val="Compact"/>
              <w:rPr>
                <w:sz w:val="16"/>
                <w:szCs w:val="16"/>
              </w:rPr>
            </w:pPr>
            <w:r w:rsidRPr="004C7630">
              <w:rPr>
                <w:sz w:val="16"/>
                <w:szCs w:val="16"/>
              </w:rPr>
              <w:t>0</w:t>
            </w:r>
          </w:p>
        </w:tc>
      </w:tr>
      <w:tr w:rsidR="00145407" w:rsidRPr="004C7630" w14:paraId="02E382DB" w14:textId="77777777" w:rsidTr="00807A70">
        <w:tc>
          <w:tcPr>
            <w:tcW w:w="0" w:type="auto"/>
          </w:tcPr>
          <w:p w14:paraId="42736499" w14:textId="77777777" w:rsidR="00145407" w:rsidRPr="004C7630" w:rsidRDefault="00145407" w:rsidP="00D01AFD">
            <w:pPr>
              <w:pStyle w:val="Compact"/>
              <w:rPr>
                <w:sz w:val="16"/>
                <w:szCs w:val="16"/>
              </w:rPr>
            </w:pPr>
            <w:r w:rsidRPr="004C7630">
              <w:rPr>
                <w:sz w:val="16"/>
                <w:szCs w:val="16"/>
              </w:rPr>
              <w:t>Cohort + Delta age (quadratic) + Delta age (quadratic)*cohort</w:t>
            </w:r>
          </w:p>
        </w:tc>
        <w:tc>
          <w:tcPr>
            <w:tcW w:w="0" w:type="auto"/>
          </w:tcPr>
          <w:p w14:paraId="5FE71247" w14:textId="77777777" w:rsidR="00145407" w:rsidRPr="004C7630" w:rsidRDefault="00145407" w:rsidP="00D01AFD">
            <w:pPr>
              <w:pStyle w:val="Compact"/>
              <w:rPr>
                <w:sz w:val="16"/>
                <w:szCs w:val="16"/>
              </w:rPr>
            </w:pPr>
            <w:r w:rsidRPr="004C7630">
              <w:rPr>
                <w:sz w:val="16"/>
                <w:szCs w:val="16"/>
              </w:rPr>
              <w:t>47</w:t>
            </w:r>
          </w:p>
        </w:tc>
        <w:tc>
          <w:tcPr>
            <w:tcW w:w="0" w:type="auto"/>
          </w:tcPr>
          <w:p w14:paraId="3EB51FAF" w14:textId="77777777" w:rsidR="00145407" w:rsidRPr="004C7630" w:rsidRDefault="00145407" w:rsidP="00D01AFD">
            <w:pPr>
              <w:pStyle w:val="Compact"/>
              <w:rPr>
                <w:sz w:val="16"/>
                <w:szCs w:val="16"/>
              </w:rPr>
            </w:pPr>
            <w:r w:rsidRPr="004C7630">
              <w:rPr>
                <w:sz w:val="16"/>
                <w:szCs w:val="16"/>
              </w:rPr>
              <w:t>-330.365</w:t>
            </w:r>
          </w:p>
        </w:tc>
        <w:tc>
          <w:tcPr>
            <w:tcW w:w="0" w:type="auto"/>
          </w:tcPr>
          <w:p w14:paraId="458D5A03" w14:textId="77777777" w:rsidR="00145407" w:rsidRPr="004C7630" w:rsidRDefault="00145407" w:rsidP="00D01AFD">
            <w:pPr>
              <w:pStyle w:val="Compact"/>
              <w:rPr>
                <w:sz w:val="16"/>
                <w:szCs w:val="16"/>
              </w:rPr>
            </w:pPr>
            <w:r w:rsidRPr="004C7630">
              <w:rPr>
                <w:sz w:val="16"/>
                <w:szCs w:val="16"/>
              </w:rPr>
              <w:t>40.745</w:t>
            </w:r>
          </w:p>
        </w:tc>
        <w:tc>
          <w:tcPr>
            <w:tcW w:w="0" w:type="auto"/>
          </w:tcPr>
          <w:p w14:paraId="5AC2EBF8" w14:textId="77777777" w:rsidR="00145407" w:rsidRPr="004C7630" w:rsidRDefault="00145407" w:rsidP="00D01AFD">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rPr>
          <w:noProof/>
        </w:rPr>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91200" cy="6134100"/>
                    </a:xfrm>
                    <a:prstGeom prst="rect">
                      <a:avLst/>
                    </a:prstGeom>
                  </pic:spPr>
                </pic:pic>
              </a:graphicData>
            </a:graphic>
          </wp:inline>
        </w:drawing>
      </w:r>
    </w:p>
    <w:p w14:paraId="2C9742B7" w14:textId="7E3DC24B" w:rsidR="00145407" w:rsidRDefault="00145407" w:rsidP="00145407">
      <w:r>
        <w:rPr>
          <w:b/>
        </w:rPr>
        <w:t>Figure 1</w:t>
      </w:r>
      <w:r>
        <w:t xml:space="preserve"> Telomere dynamics in relation to age in Seychelles warbler cohorts. </w:t>
      </w:r>
      <w:r>
        <w:rPr>
          <w:b/>
        </w:rPr>
        <w:t>A</w:t>
      </w:r>
      <w:r>
        <w:t xml:space="preserve"> RTL and age across all individuals. Points and</w:t>
      </w:r>
      <w:ins w:id="15" w:author="David S richardson" w:date="2017-02-01T16:18:00Z">
        <w:r w:rsidR="00C852E5">
          <w:t xml:space="preserve"> connecting</w:t>
        </w:r>
      </w:ins>
      <w:r>
        <w:t xml:space="preserve"> thin grey lines represent individual samples and birds, respectively. The thick line and shaded area represent the fitted values </w:t>
      </w:r>
      <w:r>
        <w:lastRenderedPageBreak/>
        <w:t>and 95% confidence limits of a linear regression of RTL and log-transformed age.</w:t>
      </w:r>
      <w:ins w:id="16" w:author="David S richardson" w:date="2017-02-01T10:05:00Z">
        <w:r w:rsidR="00267EB9">
          <w:t xml:space="preserve"> </w:t>
        </w:r>
      </w:ins>
      <w:r>
        <w:rPr>
          <w:b/>
        </w:rPr>
        <w:t>B</w:t>
      </w:r>
      <w:r>
        <w:t xml:space="preserve"> Boxplot of variation in RTL among cohorts. </w:t>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rPr>
          <w:noProof/>
        </w:rPr>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3300" cy="6108700"/>
                    </a:xfrm>
                    <a:prstGeom prst="rect">
                      <a:avLst/>
                    </a:prstGeom>
                  </pic:spPr>
                </pic:pic>
              </a:graphicData>
            </a:graphic>
          </wp:inline>
        </w:drawing>
      </w:r>
    </w:p>
    <w:p w14:paraId="54761E41" w14:textId="07348B7F"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samples (grey), and among different samples taken from the same individual (yellow).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rPr>
          <w:noProof/>
        </w:rPr>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r>
        <w:rPr>
          <w:b/>
        </w:rPr>
        <w:t>B</w:t>
      </w:r>
      <w:r>
        <w:t xml:space="preserve"> RTL in relation to tarsus length and sex. </w:t>
      </w:r>
      <w:r>
        <w:rPr>
          <w:b/>
        </w:rPr>
        <w:t>C</w:t>
      </w:r>
      <w:r>
        <w:t xml:space="preserve"> RTL in relation to variation in annual food availability</w:t>
      </w:r>
      <w:bookmarkStart w:id="17" w:name="_GoBack"/>
      <w:bookmarkEnd w:id="17"/>
      <w:r>
        <w:t>. Lines and shaded areas represent the fitted values and 95% confidence limits from linear regressions.</w:t>
      </w:r>
    </w:p>
    <w:p w14:paraId="0DA8CED0" w14:textId="77777777" w:rsidR="00BB4869" w:rsidRDefault="00BB4869">
      <w:pPr>
        <w:pStyle w:val="Bibliography"/>
      </w:pPr>
    </w:p>
    <w:sectPr w:rsidR="00BB4869" w:rsidSect="00D01AFD">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0E8CC" w14:textId="77777777" w:rsidR="00DA04ED" w:rsidRDefault="00DA04ED">
      <w:pPr>
        <w:spacing w:before="0" w:after="0" w:line="240" w:lineRule="auto"/>
      </w:pPr>
      <w:r>
        <w:separator/>
      </w:r>
    </w:p>
  </w:endnote>
  <w:endnote w:type="continuationSeparator" w:id="0">
    <w:p w14:paraId="58ABAEA9" w14:textId="77777777" w:rsidR="00DA04ED" w:rsidRDefault="00DA04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735745" w:rsidRDefault="00735745">
        <w:pPr>
          <w:pStyle w:val="Footer"/>
          <w:jc w:val="right"/>
        </w:pPr>
        <w:r>
          <w:fldChar w:fldCharType="begin"/>
        </w:r>
        <w:r>
          <w:instrText xml:space="preserve"> PAGE   \* MERGEFORMAT </w:instrText>
        </w:r>
        <w:r>
          <w:fldChar w:fldCharType="separate"/>
        </w:r>
        <w:r w:rsidR="00CD4737">
          <w:rPr>
            <w:noProof/>
          </w:rPr>
          <w:t>39</w:t>
        </w:r>
        <w:r>
          <w:rPr>
            <w:noProof/>
          </w:rPr>
          <w:fldChar w:fldCharType="end"/>
        </w:r>
      </w:p>
    </w:sdtContent>
  </w:sdt>
  <w:p w14:paraId="2399D9BB" w14:textId="77777777" w:rsidR="00735745" w:rsidRDefault="0073574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E8EA06" w14:textId="77777777" w:rsidR="00DA04ED" w:rsidRDefault="00DA04ED">
      <w:pPr>
        <w:spacing w:before="0" w:after="0" w:line="240" w:lineRule="auto"/>
      </w:pPr>
      <w:r>
        <w:separator/>
      </w:r>
    </w:p>
  </w:footnote>
  <w:footnote w:type="continuationSeparator" w:id="0">
    <w:p w14:paraId="5922E306" w14:textId="77777777" w:rsidR="00DA04ED" w:rsidRDefault="00DA04ED">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S richardson">
    <w15:presenceInfo w15:providerId="None" w15:userId="David S richar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125"/>
    <w:rsid w:val="000A7282"/>
    <w:rsid w:val="000C0159"/>
    <w:rsid w:val="000C55C8"/>
    <w:rsid w:val="000E4301"/>
    <w:rsid w:val="00100E0C"/>
    <w:rsid w:val="001124B2"/>
    <w:rsid w:val="00145407"/>
    <w:rsid w:val="00171A60"/>
    <w:rsid w:val="001849FB"/>
    <w:rsid w:val="001869C5"/>
    <w:rsid w:val="001B2E93"/>
    <w:rsid w:val="001F1BBC"/>
    <w:rsid w:val="00203134"/>
    <w:rsid w:val="002428B9"/>
    <w:rsid w:val="00242CC6"/>
    <w:rsid w:val="0025320D"/>
    <w:rsid w:val="00264715"/>
    <w:rsid w:val="00266B49"/>
    <w:rsid w:val="00267EB9"/>
    <w:rsid w:val="00270127"/>
    <w:rsid w:val="002A1963"/>
    <w:rsid w:val="002A3833"/>
    <w:rsid w:val="002F1348"/>
    <w:rsid w:val="00325A61"/>
    <w:rsid w:val="00342887"/>
    <w:rsid w:val="003611FB"/>
    <w:rsid w:val="00391081"/>
    <w:rsid w:val="00391645"/>
    <w:rsid w:val="003C5F61"/>
    <w:rsid w:val="003D5982"/>
    <w:rsid w:val="003F5C91"/>
    <w:rsid w:val="0040188D"/>
    <w:rsid w:val="00433B95"/>
    <w:rsid w:val="00452EAB"/>
    <w:rsid w:val="004D64D9"/>
    <w:rsid w:val="004E29B3"/>
    <w:rsid w:val="0051139C"/>
    <w:rsid w:val="005265A2"/>
    <w:rsid w:val="00580A4B"/>
    <w:rsid w:val="00583F16"/>
    <w:rsid w:val="00590D07"/>
    <w:rsid w:val="005F2A38"/>
    <w:rsid w:val="005F3B3D"/>
    <w:rsid w:val="005F3E1C"/>
    <w:rsid w:val="005F63F5"/>
    <w:rsid w:val="0062030B"/>
    <w:rsid w:val="00627CE3"/>
    <w:rsid w:val="006512D9"/>
    <w:rsid w:val="00667C4F"/>
    <w:rsid w:val="00670E7B"/>
    <w:rsid w:val="00685C3A"/>
    <w:rsid w:val="00686ABC"/>
    <w:rsid w:val="006B1469"/>
    <w:rsid w:val="006B3FB2"/>
    <w:rsid w:val="006F25DF"/>
    <w:rsid w:val="00706560"/>
    <w:rsid w:val="00735745"/>
    <w:rsid w:val="007502AC"/>
    <w:rsid w:val="00762994"/>
    <w:rsid w:val="00775714"/>
    <w:rsid w:val="00784D58"/>
    <w:rsid w:val="007A1C02"/>
    <w:rsid w:val="007A3876"/>
    <w:rsid w:val="007A4852"/>
    <w:rsid w:val="007B2E00"/>
    <w:rsid w:val="007C7EB8"/>
    <w:rsid w:val="007E2F94"/>
    <w:rsid w:val="00807A70"/>
    <w:rsid w:val="00866817"/>
    <w:rsid w:val="008713EE"/>
    <w:rsid w:val="008753B7"/>
    <w:rsid w:val="008759CD"/>
    <w:rsid w:val="008B5DE5"/>
    <w:rsid w:val="008D6863"/>
    <w:rsid w:val="00901683"/>
    <w:rsid w:val="00912E73"/>
    <w:rsid w:val="00934E9A"/>
    <w:rsid w:val="00936EFA"/>
    <w:rsid w:val="00941DD8"/>
    <w:rsid w:val="00946F87"/>
    <w:rsid w:val="0095003E"/>
    <w:rsid w:val="00960F4D"/>
    <w:rsid w:val="0096618F"/>
    <w:rsid w:val="00966E68"/>
    <w:rsid w:val="00983157"/>
    <w:rsid w:val="00993464"/>
    <w:rsid w:val="009A320D"/>
    <w:rsid w:val="009A3C81"/>
    <w:rsid w:val="009A706B"/>
    <w:rsid w:val="009C413B"/>
    <w:rsid w:val="00A212A8"/>
    <w:rsid w:val="00A240EB"/>
    <w:rsid w:val="00A317EB"/>
    <w:rsid w:val="00A4563C"/>
    <w:rsid w:val="00A54A4F"/>
    <w:rsid w:val="00A97A90"/>
    <w:rsid w:val="00AA0C4F"/>
    <w:rsid w:val="00AA0FA3"/>
    <w:rsid w:val="00AE75D2"/>
    <w:rsid w:val="00B17DA9"/>
    <w:rsid w:val="00B27229"/>
    <w:rsid w:val="00B809D5"/>
    <w:rsid w:val="00B838EA"/>
    <w:rsid w:val="00B86B75"/>
    <w:rsid w:val="00B94FDA"/>
    <w:rsid w:val="00BB4869"/>
    <w:rsid w:val="00BC48D5"/>
    <w:rsid w:val="00BE69DF"/>
    <w:rsid w:val="00C03E0A"/>
    <w:rsid w:val="00C33872"/>
    <w:rsid w:val="00C36279"/>
    <w:rsid w:val="00C57DF8"/>
    <w:rsid w:val="00C852E5"/>
    <w:rsid w:val="00CC22CA"/>
    <w:rsid w:val="00CD4737"/>
    <w:rsid w:val="00CF172F"/>
    <w:rsid w:val="00CF4772"/>
    <w:rsid w:val="00CF4BA3"/>
    <w:rsid w:val="00CF5C48"/>
    <w:rsid w:val="00D01AFD"/>
    <w:rsid w:val="00D058EC"/>
    <w:rsid w:val="00D31DF1"/>
    <w:rsid w:val="00D430CE"/>
    <w:rsid w:val="00D54AEF"/>
    <w:rsid w:val="00DA04ED"/>
    <w:rsid w:val="00DB101C"/>
    <w:rsid w:val="00E00EF2"/>
    <w:rsid w:val="00E1273A"/>
    <w:rsid w:val="00E13D54"/>
    <w:rsid w:val="00E315A3"/>
    <w:rsid w:val="00E63236"/>
    <w:rsid w:val="00E67AF1"/>
    <w:rsid w:val="00E81ED7"/>
    <w:rsid w:val="00ED39E4"/>
    <w:rsid w:val="00EE0741"/>
    <w:rsid w:val="00F07B50"/>
    <w:rsid w:val="00F3240D"/>
    <w:rsid w:val="00F326BB"/>
    <w:rsid w:val="00F5354B"/>
    <w:rsid w:val="00F67D08"/>
    <w:rsid w:val="00F7135F"/>
    <w:rsid w:val="00F93C04"/>
    <w:rsid w:val="00FC2EF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93464"/>
    <w:rPr>
      <w:sz w:val="16"/>
      <w:szCs w:val="16"/>
    </w:rPr>
  </w:style>
  <w:style w:type="paragraph" w:styleId="CommentText">
    <w:name w:val="annotation text"/>
    <w:basedOn w:val="Normal"/>
    <w:link w:val="CommentTextChar"/>
    <w:semiHidden/>
    <w:unhideWhenUsed/>
    <w:rsid w:val="00993464"/>
    <w:pPr>
      <w:spacing w:line="240" w:lineRule="auto"/>
    </w:pPr>
    <w:rPr>
      <w:sz w:val="20"/>
      <w:szCs w:val="20"/>
    </w:rPr>
  </w:style>
  <w:style w:type="character" w:customStyle="1" w:styleId="CommentTextChar">
    <w:name w:val="Comment Text Char"/>
    <w:basedOn w:val="DefaultParagraphFont"/>
    <w:link w:val="CommentText"/>
    <w:semiHidden/>
    <w:rsid w:val="00993464"/>
    <w:rPr>
      <w:sz w:val="20"/>
      <w:szCs w:val="20"/>
    </w:rPr>
  </w:style>
  <w:style w:type="paragraph" w:styleId="CommentSubject">
    <w:name w:val="annotation subject"/>
    <w:basedOn w:val="CommentText"/>
    <w:next w:val="CommentText"/>
    <w:link w:val="CommentSubjectChar"/>
    <w:semiHidden/>
    <w:unhideWhenUsed/>
    <w:rsid w:val="00993464"/>
    <w:rPr>
      <w:b/>
      <w:bCs/>
    </w:rPr>
  </w:style>
  <w:style w:type="character" w:customStyle="1" w:styleId="CommentSubjectChar">
    <w:name w:val="Comment Subject Char"/>
    <w:basedOn w:val="CommentTextChar"/>
    <w:link w:val="CommentSubject"/>
    <w:semiHidden/>
    <w:rsid w:val="00993464"/>
    <w:rPr>
      <w:b/>
      <w:bCs/>
      <w:sz w:val="20"/>
      <w:szCs w:val="20"/>
    </w:rPr>
  </w:style>
  <w:style w:type="paragraph" w:styleId="BalloonText">
    <w:name w:val="Balloon Text"/>
    <w:basedOn w:val="Normal"/>
    <w:link w:val="BalloonTextChar"/>
    <w:semiHidden/>
    <w:unhideWhenUsed/>
    <w:rsid w:val="009934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93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theme" Target="theme/theme1.xml"/><Relationship Id="rId10" Type="http://schemas.openxmlformats.org/officeDocument/2006/relationships/hyperlink" Target="http://dx.doi.org/citeulike-article-id:7112638" TargetMode="External"/><Relationship Id="rId11" Type="http://schemas.openxmlformats.org/officeDocument/2006/relationships/hyperlink" Target="http://dx.doi.org/10.1111/acel.12555" TargetMode="External"/><Relationship Id="rId12" Type="http://schemas.openxmlformats.org/officeDocument/2006/relationships/hyperlink" Target="http://dx.doi.org/10.1016/j.exger.2015.08.019" TargetMode="External"/><Relationship Id="rId13" Type="http://schemas.openxmlformats.org/officeDocument/2006/relationships/hyperlink" Target="http://dx.doi.org/10.1016/j.arr.2015.08.002"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footer" Target="footer1.xml"/><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39</Pages>
  <Words>7914</Words>
  <Characters>45116</Characters>
  <Application>Microsoft Macintosh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10</cp:revision>
  <dcterms:created xsi:type="dcterms:W3CDTF">2017-02-01T20:51:00Z</dcterms:created>
  <dcterms:modified xsi:type="dcterms:W3CDTF">2017-02-09T15:46:00Z</dcterms:modified>
</cp:coreProperties>
</file>